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2C5359">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2C5359">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2C5359">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2C5359">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2C5359">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2C5359">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2C5359">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2C5359">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2C5359">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2C5359">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2C5359">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2C5359">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2C5359">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2C5359">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2C5359">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2C5359">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2C5359">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2C5359">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2C5359">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2C5359">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2C5359">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2C5359">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2C5359">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2C5359">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2C5359">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2C5359">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2C5359">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2C5359">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2C5359">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2C5359">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2C5359">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2C5359">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2C5359">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2C5359">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941019" w:rsidRDefault="00941019" w:rsidP="007016BF">
                              <w:pPr>
                                <w:spacing w:before="60" w:after="0"/>
                                <w:jc w:val="center"/>
                                <w:rPr>
                                  <w:lang w:val="sv-SE"/>
                                </w:rPr>
                              </w:pPr>
                              <w:r>
                                <w:rPr>
                                  <w:lang w:val="sv-SE"/>
                                </w:rPr>
                                <w:t>Register Preparator</w:t>
                              </w:r>
                            </w:p>
                            <w:p w14:paraId="5B7E5EAE" w14:textId="77777777" w:rsidR="00941019" w:rsidRPr="00C7380D" w:rsidRDefault="0094101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941019" w:rsidRDefault="00941019" w:rsidP="00F52895">
                              <w:pPr>
                                <w:spacing w:before="60" w:after="0"/>
                                <w:jc w:val="center"/>
                                <w:rPr>
                                  <w:lang w:val="sv-SE"/>
                                </w:rPr>
                              </w:pPr>
                              <w:r>
                                <w:rPr>
                                  <w:lang w:val="sv-SE"/>
                                </w:rPr>
                                <w:t>Register Allocator</w:t>
                              </w:r>
                            </w:p>
                            <w:p w14:paraId="49971E8A" w14:textId="77777777" w:rsidR="00941019" w:rsidRDefault="0094101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941019" w:rsidRPr="009C410A" w:rsidRDefault="0094101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41019" w:rsidRPr="009C410A" w:rsidRDefault="0094101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941019" w:rsidRDefault="0094101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941019" w:rsidRDefault="0094101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941019" w:rsidRDefault="00941019" w:rsidP="007016BF">
                              <w:pPr>
                                <w:pStyle w:val="Normalwebb"/>
                                <w:spacing w:before="60" w:line="252" w:lineRule="auto"/>
                                <w:jc w:val="center"/>
                              </w:pPr>
                              <w:r>
                                <w:rPr>
                                  <w:rFonts w:eastAsia="Calibri"/>
                                  <w:sz w:val="22"/>
                                  <w:szCs w:val="22"/>
                                  <w:lang w:val="en-US"/>
                                </w:rPr>
                                <w:t>Object Code</w:t>
                              </w:r>
                            </w:p>
                            <w:p w14:paraId="774C3A6C" w14:textId="77777777" w:rsidR="00941019" w:rsidRDefault="0094101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941019" w:rsidRDefault="0094101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941019" w:rsidRDefault="0094101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941019" w:rsidRDefault="00941019" w:rsidP="007016BF">
                        <w:pPr>
                          <w:spacing w:before="60" w:after="0"/>
                          <w:jc w:val="center"/>
                          <w:rPr>
                            <w:lang w:val="sv-SE"/>
                          </w:rPr>
                        </w:pPr>
                        <w:r>
                          <w:rPr>
                            <w:lang w:val="sv-SE"/>
                          </w:rPr>
                          <w:t>Register Preparator</w:t>
                        </w:r>
                      </w:p>
                      <w:p w14:paraId="5B7E5EAE" w14:textId="77777777" w:rsidR="00941019" w:rsidRPr="00C7380D" w:rsidRDefault="00941019"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941019" w:rsidRDefault="00941019" w:rsidP="00F52895">
                        <w:pPr>
                          <w:spacing w:before="60" w:after="0"/>
                          <w:jc w:val="center"/>
                          <w:rPr>
                            <w:lang w:val="sv-SE"/>
                          </w:rPr>
                        </w:pPr>
                        <w:r>
                          <w:rPr>
                            <w:lang w:val="sv-SE"/>
                          </w:rPr>
                          <w:t>Register Allocator</w:t>
                        </w:r>
                      </w:p>
                      <w:p w14:paraId="49971E8A" w14:textId="77777777" w:rsidR="00941019" w:rsidRDefault="00941019"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941019" w:rsidRPr="009C410A" w:rsidRDefault="0094101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41019" w:rsidRPr="009C410A" w:rsidRDefault="0094101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941019" w:rsidRDefault="00941019"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941019" w:rsidRDefault="00941019"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941019" w:rsidRDefault="00941019" w:rsidP="007016BF">
                        <w:pPr>
                          <w:pStyle w:val="Normalwebb"/>
                          <w:spacing w:before="60" w:line="252" w:lineRule="auto"/>
                          <w:jc w:val="center"/>
                        </w:pPr>
                        <w:r>
                          <w:rPr>
                            <w:rFonts w:eastAsia="Calibri"/>
                            <w:sz w:val="22"/>
                            <w:szCs w:val="22"/>
                            <w:lang w:val="en-US"/>
                          </w:rPr>
                          <w:t>Object Code</w:t>
                        </w:r>
                      </w:p>
                      <w:p w14:paraId="774C3A6C" w14:textId="77777777" w:rsidR="00941019" w:rsidRDefault="00941019"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941019" w:rsidRDefault="0094101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941019" w:rsidRDefault="0094101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r w:rsidR="00647A3F">
        <w:t>GPPG and GPLEX</w:t>
      </w:r>
      <w:bookmarkEnd w:id="12"/>
      <w:bookmarkEnd w:id="13"/>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GPLEX)</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GPPG)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r>
        <w:t>GPPG</w:t>
      </w:r>
      <w:bookmarkEnd w:id="16"/>
    </w:p>
    <w:p w14:paraId="164FB02C" w14:textId="2A6DE88C" w:rsidR="002A59F4" w:rsidRPr="00113810" w:rsidRDefault="00B16463" w:rsidP="002A59F4">
      <w:r>
        <w:t>GPPG</w:t>
      </w:r>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Yacc</w:t>
      </w:r>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r>
        <w:t>GPPG</w:t>
      </w:r>
      <w:r w:rsidR="005C48EC" w:rsidRPr="00EC76D5">
        <w:t>.</w:t>
      </w:r>
      <w:r w:rsidR="002A59F4" w:rsidRPr="00EC76D5">
        <w:t xml:space="preserve"> Simply put, </w:t>
      </w:r>
      <w:r>
        <w:t>GPPG</w:t>
      </w:r>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r w:rsidR="00734191">
        <w:t>GPPG</w:t>
      </w:r>
      <w:r w:rsidR="004D3646" w:rsidRPr="00EC76D5">
        <w:t>.</w:t>
      </w:r>
    </w:p>
    <w:p w14:paraId="773CD59D" w14:textId="6FCC2579" w:rsidR="00CB5814" w:rsidRPr="00EC76D5" w:rsidRDefault="002E67B8" w:rsidP="00C90DF9">
      <w:pPr>
        <w:pStyle w:val="CodeHeader"/>
      </w:pPr>
      <w:r>
        <w:t>Parser.gppg</w:t>
      </w:r>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r w:rsidRPr="00EC76D5">
        <w:lastRenderedPageBreak/>
        <w:t>J</w:t>
      </w:r>
      <w:r w:rsidR="0098527B">
        <w:t>Plex</w:t>
      </w:r>
      <w:bookmarkEnd w:id="17"/>
      <w:bookmarkEnd w:id="18"/>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9C2A0F">
        <w:t>P</w:t>
      </w:r>
      <w:r w:rsidR="002B548F" w:rsidRPr="00EC76D5">
        <w:t>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r w:rsidRPr="00EC76D5">
        <w:t>Scanner.j</w:t>
      </w:r>
      <w:r w:rsidR="00E25AF4">
        <w:t>p</w:t>
      </w:r>
      <w:r w:rsidRPr="00EC76D5">
        <w:t>lex</w:t>
      </w:r>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r>
        <w:t>GPPG</w:t>
      </w:r>
      <w:r w:rsidR="00526482" w:rsidRPr="00EC76D5">
        <w:t xml:space="preserve"> and J</w:t>
      </w:r>
      <w:r>
        <w:t>PLEX</w:t>
      </w:r>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r w:rsidRPr="00EC76D5">
        <w:t>Main.</w:t>
      </w:r>
      <w:r w:rsidR="008633E2">
        <w:t>cs</w:t>
      </w:r>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087FA3">
        <w:t>GPLEX</w:t>
      </w:r>
      <w:r w:rsidR="009943C8" w:rsidRPr="00EC76D5">
        <w:t xml:space="preserve"> and </w:t>
      </w:r>
      <w:r w:rsidR="003D10FC">
        <w:t>GPPG</w:t>
      </w:r>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087FA3">
        <w:t>GPPG</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r>
        <w:t>ExpressionParser.gppg</w:t>
      </w:r>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r>
        <w:t>ExpressionScanner.gplex</w:t>
      </w:r>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The PreParser</w:t>
      </w:r>
      <w:bookmarkEnd w:id="29"/>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r>
        <w:t>PreParser.gppg</w:t>
      </w:r>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r>
        <w:t>PreScanner.gplex</w:t>
      </w:r>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r w:rsidRPr="00EC76D5">
        <w:t>Preprocessor.</w:t>
      </w:r>
      <w:r w:rsidR="00A275C3">
        <w:t>cs</w:t>
      </w:r>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r w:rsidRPr="00EC76D5">
        <w:rPr>
          <w:rStyle w:val="CodeInText0"/>
        </w:rPr>
        <w:t>countChar</w:t>
      </w:r>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r w:rsidRPr="00EC76D5">
        <w:t>Macro.</w:t>
      </w:r>
      <w:r w:rsidR="009F2404">
        <w:t>cs</w:t>
      </w:r>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r>
        <w:t>Token.cs</w:t>
      </w:r>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r w:rsidRPr="00EC76D5">
        <w:t>Preprocessor.</w:t>
      </w:r>
      <w:r w:rsidR="002B125B">
        <w:t>cs</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1" w:author="Stefan Bjornander" w:date="2015-04-26T09:16:00Z">
        <w:r w:rsidR="000865C3" w:rsidRPr="00EC76D5">
          <w:t xml:space="preserve">The </w:t>
        </w:r>
        <w:r w:rsidR="000865C3" w:rsidRPr="00EC76D5">
          <w:rPr>
            <w:rStyle w:val="CodeInText"/>
            <w:color w:val="auto"/>
            <w:rPrChange w:id="52"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lastRenderedPageBreak/>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lastRenderedPageBreak/>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lastRenderedPageBreak/>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lastRenderedPageBreak/>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lastRenderedPageBreak/>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lastRenderedPageBreak/>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lastRenderedPageBreak/>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lastRenderedPageBreak/>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lastRenderedPageBreak/>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lastRenderedPageBreak/>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lastRenderedPageBreak/>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lastRenderedPageBreak/>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w:t>
      </w:r>
      <w:r>
        <w:lastRenderedPageBreak/>
        <w:t>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lastRenderedPageBreak/>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lastRenderedPageBreak/>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lastRenderedPageBreak/>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lastRenderedPageBreak/>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lastRenderedPageBreak/>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lastRenderedPageBreak/>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Label and Goto Statement</w:t>
      </w:r>
      <w:bookmarkEnd w:id="180"/>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r w:rsidR="00C71031">
        <w:rPr>
          <w:highlight w:val="white"/>
        </w:rPr>
        <w:t>S</w:t>
      </w:r>
      <w:r>
        <w:rPr>
          <w:highlight w:val="white"/>
        </w:rPr>
        <w:t>izeof Expression</w:t>
      </w:r>
      <w:bookmarkEnd w:id="203"/>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41019" w:rsidRPr="00D2146B" w:rsidRDefault="00941019" w:rsidP="0050082D">
                              <w:pPr>
                                <w:spacing w:before="0" w:after="0"/>
                                <w:rPr>
                                  <w:sz w:val="18"/>
                                  <w:szCs w:val="18"/>
                                  <w:lang w:val="sv-SE"/>
                                </w:rPr>
                              </w:pPr>
                              <w:r>
                                <w:rPr>
                                  <w:sz w:val="18"/>
                                  <w:szCs w:val="18"/>
                                  <w:lang w:val="sv-SE"/>
                                </w:rPr>
                                <w:t>Static int globalInt</w:t>
                              </w:r>
                            </w:p>
                            <w:p w14:paraId="69A6032C" w14:textId="768161F7" w:rsidR="00941019" w:rsidRDefault="00941019" w:rsidP="0050082D">
                              <w:pPr>
                                <w:spacing w:before="0" w:after="0"/>
                                <w:rPr>
                                  <w:sz w:val="18"/>
                                  <w:szCs w:val="18"/>
                                  <w:lang w:val="sv-SE"/>
                                </w:rPr>
                              </w:pPr>
                              <w:r>
                                <w:rPr>
                                  <w:sz w:val="18"/>
                                  <w:szCs w:val="18"/>
                                  <w:lang w:val="sv-SE"/>
                                </w:rPr>
                                <w:t>Static int i</w:t>
                              </w:r>
                            </w:p>
                            <w:p w14:paraId="65DC2C71" w14:textId="7AEEED2D" w:rsidR="00941019" w:rsidRDefault="00941019" w:rsidP="0050082D">
                              <w:pPr>
                                <w:spacing w:before="0" w:after="0"/>
                                <w:rPr>
                                  <w:sz w:val="18"/>
                                  <w:szCs w:val="18"/>
                                  <w:lang w:val="sv-SE"/>
                                </w:rPr>
                              </w:pPr>
                            </w:p>
                            <w:p w14:paraId="3B0DD407" w14:textId="21D67AC3" w:rsidR="00941019" w:rsidRPr="001B6705" w:rsidRDefault="0094101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41019" w:rsidRPr="00D2146B" w:rsidRDefault="0094101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41019" w:rsidRPr="00D2146B" w:rsidRDefault="0094101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41019" w:rsidRDefault="0094101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41019" w:rsidRPr="00D2146B" w:rsidRDefault="00941019" w:rsidP="0050082D">
                              <w:pPr>
                                <w:spacing w:before="0" w:after="0" w:line="256" w:lineRule="auto"/>
                                <w:rPr>
                                  <w:sz w:val="18"/>
                                  <w:szCs w:val="18"/>
                                </w:rPr>
                              </w:pPr>
                              <w:r>
                                <w:rPr>
                                  <w:sz w:val="18"/>
                                  <w:szCs w:val="18"/>
                                </w:rPr>
                                <w:t>Auto mainChar : char</w:t>
                              </w:r>
                            </w:p>
                            <w:p w14:paraId="302437A3" w14:textId="77777777" w:rsidR="00941019" w:rsidRDefault="00941019" w:rsidP="0050082D">
                              <w:pPr>
                                <w:spacing w:before="0" w:after="0" w:line="256" w:lineRule="auto"/>
                                <w:rPr>
                                  <w:rFonts w:eastAsia="Calibri"/>
                                  <w:color w:val="000000"/>
                                  <w:sz w:val="18"/>
                                  <w:szCs w:val="18"/>
                                </w:rPr>
                              </w:pPr>
                            </w:p>
                            <w:p w14:paraId="71CC6A80" w14:textId="77C30F45" w:rsidR="00941019" w:rsidRPr="00D2146B" w:rsidRDefault="00941019" w:rsidP="008C458D">
                              <w:pPr>
                                <w:spacing w:before="0" w:after="0" w:line="256" w:lineRule="auto"/>
                                <w:rPr>
                                  <w:sz w:val="18"/>
                                  <w:szCs w:val="18"/>
                                </w:rPr>
                              </w:pPr>
                              <w:r>
                                <w:rPr>
                                  <w:rFonts w:eastAsia="Calibri"/>
                                  <w:color w:val="000000"/>
                                  <w:sz w:val="18"/>
                                  <w:szCs w:val="18"/>
                                </w:rPr>
                                <w:t>m_parentTable</w:t>
                              </w:r>
                            </w:p>
                            <w:p w14:paraId="4A1EB75F" w14:textId="77777777" w:rsidR="00941019" w:rsidRPr="00D2146B" w:rsidRDefault="00941019" w:rsidP="0050082D">
                              <w:pPr>
                                <w:spacing w:before="0" w:after="0" w:line="256" w:lineRule="auto"/>
                                <w:rPr>
                                  <w:sz w:val="18"/>
                                  <w:szCs w:val="18"/>
                                </w:rPr>
                              </w:pPr>
                              <w:r w:rsidRPr="00D2146B">
                                <w:rPr>
                                  <w:rFonts w:eastAsia="Calibri"/>
                                  <w:color w:val="000000"/>
                                  <w:sz w:val="18"/>
                                  <w:szCs w:val="18"/>
                                </w:rPr>
                                <w:t> </w:t>
                              </w:r>
                            </w:p>
                            <w:p w14:paraId="176D8F8E" w14:textId="77777777" w:rsidR="00941019" w:rsidRPr="00D2146B" w:rsidRDefault="0094101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41019" w:rsidRPr="00D2146B" w:rsidRDefault="0094101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41019" w:rsidRPr="00D2146B" w:rsidRDefault="00941019" w:rsidP="0050082D">
                              <w:pPr>
                                <w:spacing w:before="0" w:after="0" w:line="254" w:lineRule="auto"/>
                                <w:rPr>
                                  <w:sz w:val="18"/>
                                  <w:szCs w:val="18"/>
                                </w:rPr>
                              </w:pPr>
                              <w:r>
                                <w:rPr>
                                  <w:rFonts w:eastAsia="Calibri"/>
                                  <w:color w:val="000000"/>
                                  <w:sz w:val="18"/>
                                  <w:szCs w:val="18"/>
                                </w:rPr>
                                <w:t>auto int i</w:t>
                              </w:r>
                            </w:p>
                            <w:p w14:paraId="1EB866A9" w14:textId="57278A33" w:rsidR="00941019" w:rsidRDefault="0094101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41019" w:rsidRDefault="00941019" w:rsidP="00073BF2">
                              <w:pPr>
                                <w:spacing w:before="0" w:after="0" w:line="254" w:lineRule="auto"/>
                                <w:rPr>
                                  <w:rFonts w:eastAsia="Calibri"/>
                                  <w:color w:val="000000"/>
                                  <w:sz w:val="18"/>
                                  <w:szCs w:val="18"/>
                                </w:rPr>
                              </w:pPr>
                            </w:p>
                            <w:p w14:paraId="55FF5C13" w14:textId="77777777" w:rsidR="00941019" w:rsidRPr="00D2146B" w:rsidRDefault="00941019" w:rsidP="00073BF2">
                              <w:pPr>
                                <w:spacing w:before="0" w:after="0" w:line="256" w:lineRule="auto"/>
                                <w:rPr>
                                  <w:sz w:val="18"/>
                                  <w:szCs w:val="18"/>
                                </w:rPr>
                              </w:pPr>
                              <w:r>
                                <w:rPr>
                                  <w:rFonts w:eastAsia="Calibri"/>
                                  <w:color w:val="000000"/>
                                  <w:sz w:val="18"/>
                                  <w:szCs w:val="18"/>
                                </w:rPr>
                                <w:t>m_parentTable</w:t>
                              </w:r>
                            </w:p>
                            <w:p w14:paraId="20CF0F08" w14:textId="77777777" w:rsidR="00941019" w:rsidRPr="00D2146B" w:rsidRDefault="00941019" w:rsidP="00073BF2">
                              <w:pPr>
                                <w:spacing w:before="0" w:after="0" w:line="254" w:lineRule="auto"/>
                                <w:rPr>
                                  <w:sz w:val="18"/>
                                  <w:szCs w:val="18"/>
                                </w:rPr>
                              </w:pPr>
                            </w:p>
                            <w:p w14:paraId="2347329E" w14:textId="77777777" w:rsidR="00941019" w:rsidRPr="00D2146B" w:rsidRDefault="00941019" w:rsidP="0050082D">
                              <w:pPr>
                                <w:spacing w:before="0" w:after="0" w:line="254" w:lineRule="auto"/>
                                <w:rPr>
                                  <w:sz w:val="18"/>
                                  <w:szCs w:val="18"/>
                                </w:rPr>
                              </w:pPr>
                              <w:r w:rsidRPr="00D2146B">
                                <w:rPr>
                                  <w:rFonts w:eastAsia="Calibri"/>
                                  <w:color w:val="000000"/>
                                  <w:sz w:val="18"/>
                                  <w:szCs w:val="18"/>
                                </w:rPr>
                                <w:t> </w:t>
                              </w:r>
                            </w:p>
                            <w:p w14:paraId="7D6DAD56" w14:textId="77777777" w:rsidR="00941019" w:rsidRPr="00D2146B" w:rsidRDefault="0094101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41019" w:rsidRPr="00D2146B" w:rsidRDefault="0094101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41019" w:rsidRPr="00100F82" w:rsidRDefault="00941019" w:rsidP="00100F82">
                              <w:pPr>
                                <w:spacing w:before="0" w:after="0"/>
                                <w:rPr>
                                  <w:sz w:val="18"/>
                                  <w:szCs w:val="18"/>
                                </w:rPr>
                              </w:pPr>
                              <w:r w:rsidRPr="00100F82">
                                <w:rPr>
                                  <w:sz w:val="18"/>
                                  <w:szCs w:val="18"/>
                                </w:rPr>
                                <w:t>auto int i</w:t>
                              </w:r>
                            </w:p>
                            <w:p w14:paraId="5D0A676C" w14:textId="673BC4F3" w:rsidR="00941019" w:rsidRPr="00100F82" w:rsidRDefault="00941019" w:rsidP="00100F82">
                              <w:pPr>
                                <w:spacing w:before="0" w:after="0"/>
                                <w:rPr>
                                  <w:sz w:val="18"/>
                                  <w:szCs w:val="18"/>
                                </w:rPr>
                              </w:pPr>
                              <w:r w:rsidRPr="00100F82">
                                <w:rPr>
                                  <w:sz w:val="18"/>
                                  <w:szCs w:val="18"/>
                                </w:rPr>
                                <w:t>auto double blockDouble</w:t>
                              </w:r>
                            </w:p>
                            <w:p w14:paraId="5B01AFF6" w14:textId="77777777" w:rsidR="00941019" w:rsidRDefault="00941019" w:rsidP="00100F82">
                              <w:pPr>
                                <w:spacing w:before="0" w:after="0" w:line="256" w:lineRule="auto"/>
                                <w:rPr>
                                  <w:rFonts w:eastAsia="Calibri"/>
                                  <w:color w:val="000000"/>
                                  <w:sz w:val="18"/>
                                  <w:szCs w:val="18"/>
                                </w:rPr>
                              </w:pPr>
                            </w:p>
                            <w:p w14:paraId="35EF25BA" w14:textId="6D9A7EDC" w:rsidR="00941019" w:rsidRPr="00D2146B" w:rsidRDefault="00941019" w:rsidP="00100F82">
                              <w:pPr>
                                <w:spacing w:before="0" w:after="0" w:line="256" w:lineRule="auto"/>
                                <w:rPr>
                                  <w:sz w:val="18"/>
                                  <w:szCs w:val="18"/>
                                </w:rPr>
                              </w:pPr>
                              <w:r>
                                <w:rPr>
                                  <w:rFonts w:eastAsia="Calibri"/>
                                  <w:color w:val="000000"/>
                                  <w:sz w:val="18"/>
                                  <w:szCs w:val="18"/>
                                </w:rPr>
                                <w:t>m_parentTable</w:t>
                              </w:r>
                            </w:p>
                            <w:p w14:paraId="274031CF" w14:textId="32871C06" w:rsidR="00941019" w:rsidRDefault="0094101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41019" w:rsidRDefault="0094101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41019" w:rsidRDefault="00941019" w:rsidP="00D44BB8">
                              <w:pPr>
                                <w:spacing w:line="252" w:lineRule="auto"/>
                              </w:pPr>
                              <w:r>
                                <w:rPr>
                                  <w:rFonts w:eastAsia="Calibri"/>
                                  <w:color w:val="000000"/>
                                  <w:sz w:val="18"/>
                                  <w:szCs w:val="18"/>
                                </w:rPr>
                                <w:t>SymbolTable.CurrentTable</w:t>
                              </w:r>
                            </w:p>
                            <w:p w14:paraId="332537CB" w14:textId="66AB52F1" w:rsidR="00941019" w:rsidRDefault="00941019" w:rsidP="00D44BB8">
                              <w:pPr>
                                <w:spacing w:line="252" w:lineRule="auto"/>
                              </w:pPr>
                            </w:p>
                            <w:p w14:paraId="35DA4169" w14:textId="77777777" w:rsidR="00941019" w:rsidRDefault="0094101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41019" w:rsidRPr="00610E6C" w:rsidRDefault="0094101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41019" w:rsidRPr="00D2146B" w:rsidRDefault="00941019" w:rsidP="0050082D">
                        <w:pPr>
                          <w:spacing w:before="0" w:after="0"/>
                          <w:rPr>
                            <w:sz w:val="18"/>
                            <w:szCs w:val="18"/>
                            <w:lang w:val="sv-SE"/>
                          </w:rPr>
                        </w:pPr>
                        <w:r>
                          <w:rPr>
                            <w:sz w:val="18"/>
                            <w:szCs w:val="18"/>
                            <w:lang w:val="sv-SE"/>
                          </w:rPr>
                          <w:t>Static int globalInt</w:t>
                        </w:r>
                      </w:p>
                      <w:p w14:paraId="69A6032C" w14:textId="768161F7" w:rsidR="00941019" w:rsidRDefault="00941019" w:rsidP="0050082D">
                        <w:pPr>
                          <w:spacing w:before="0" w:after="0"/>
                          <w:rPr>
                            <w:sz w:val="18"/>
                            <w:szCs w:val="18"/>
                            <w:lang w:val="sv-SE"/>
                          </w:rPr>
                        </w:pPr>
                        <w:r>
                          <w:rPr>
                            <w:sz w:val="18"/>
                            <w:szCs w:val="18"/>
                            <w:lang w:val="sv-SE"/>
                          </w:rPr>
                          <w:t>Static int i</w:t>
                        </w:r>
                      </w:p>
                      <w:p w14:paraId="65DC2C71" w14:textId="7AEEED2D" w:rsidR="00941019" w:rsidRDefault="00941019" w:rsidP="0050082D">
                        <w:pPr>
                          <w:spacing w:before="0" w:after="0"/>
                          <w:rPr>
                            <w:sz w:val="18"/>
                            <w:szCs w:val="18"/>
                            <w:lang w:val="sv-SE"/>
                          </w:rPr>
                        </w:pPr>
                      </w:p>
                      <w:p w14:paraId="3B0DD407" w14:textId="21D67AC3" w:rsidR="00941019" w:rsidRPr="001B6705" w:rsidRDefault="0094101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41019" w:rsidRPr="00D2146B" w:rsidRDefault="00941019"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41019" w:rsidRPr="00D2146B" w:rsidRDefault="0094101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41019" w:rsidRDefault="0094101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41019" w:rsidRPr="00D2146B" w:rsidRDefault="00941019" w:rsidP="0050082D">
                        <w:pPr>
                          <w:spacing w:before="0" w:after="0" w:line="256" w:lineRule="auto"/>
                          <w:rPr>
                            <w:sz w:val="18"/>
                            <w:szCs w:val="18"/>
                          </w:rPr>
                        </w:pPr>
                        <w:r>
                          <w:rPr>
                            <w:sz w:val="18"/>
                            <w:szCs w:val="18"/>
                          </w:rPr>
                          <w:t>Auto mainChar : char</w:t>
                        </w:r>
                      </w:p>
                      <w:p w14:paraId="302437A3" w14:textId="77777777" w:rsidR="00941019" w:rsidRDefault="00941019" w:rsidP="0050082D">
                        <w:pPr>
                          <w:spacing w:before="0" w:after="0" w:line="256" w:lineRule="auto"/>
                          <w:rPr>
                            <w:rFonts w:eastAsia="Calibri"/>
                            <w:color w:val="000000"/>
                            <w:sz w:val="18"/>
                            <w:szCs w:val="18"/>
                          </w:rPr>
                        </w:pPr>
                      </w:p>
                      <w:p w14:paraId="71CC6A80" w14:textId="77C30F45" w:rsidR="00941019" w:rsidRPr="00D2146B" w:rsidRDefault="00941019" w:rsidP="008C458D">
                        <w:pPr>
                          <w:spacing w:before="0" w:after="0" w:line="256" w:lineRule="auto"/>
                          <w:rPr>
                            <w:sz w:val="18"/>
                            <w:szCs w:val="18"/>
                          </w:rPr>
                        </w:pPr>
                        <w:r>
                          <w:rPr>
                            <w:rFonts w:eastAsia="Calibri"/>
                            <w:color w:val="000000"/>
                            <w:sz w:val="18"/>
                            <w:szCs w:val="18"/>
                          </w:rPr>
                          <w:t>m_parentTable</w:t>
                        </w:r>
                      </w:p>
                      <w:p w14:paraId="4A1EB75F" w14:textId="77777777" w:rsidR="00941019" w:rsidRPr="00D2146B" w:rsidRDefault="00941019" w:rsidP="0050082D">
                        <w:pPr>
                          <w:spacing w:before="0" w:after="0" w:line="256" w:lineRule="auto"/>
                          <w:rPr>
                            <w:sz w:val="18"/>
                            <w:szCs w:val="18"/>
                          </w:rPr>
                        </w:pPr>
                        <w:r w:rsidRPr="00D2146B">
                          <w:rPr>
                            <w:rFonts w:eastAsia="Calibri"/>
                            <w:color w:val="000000"/>
                            <w:sz w:val="18"/>
                            <w:szCs w:val="18"/>
                          </w:rPr>
                          <w:t> </w:t>
                        </w:r>
                      </w:p>
                      <w:p w14:paraId="176D8F8E" w14:textId="77777777" w:rsidR="00941019" w:rsidRPr="00D2146B" w:rsidRDefault="0094101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41019" w:rsidRPr="00D2146B" w:rsidRDefault="0094101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41019" w:rsidRPr="00D2146B" w:rsidRDefault="00941019" w:rsidP="0050082D">
                        <w:pPr>
                          <w:spacing w:before="0" w:after="0" w:line="254" w:lineRule="auto"/>
                          <w:rPr>
                            <w:sz w:val="18"/>
                            <w:szCs w:val="18"/>
                          </w:rPr>
                        </w:pPr>
                        <w:r>
                          <w:rPr>
                            <w:rFonts w:eastAsia="Calibri"/>
                            <w:color w:val="000000"/>
                            <w:sz w:val="18"/>
                            <w:szCs w:val="18"/>
                          </w:rPr>
                          <w:t>auto int i</w:t>
                        </w:r>
                      </w:p>
                      <w:p w14:paraId="1EB866A9" w14:textId="57278A33" w:rsidR="00941019" w:rsidRDefault="0094101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41019" w:rsidRDefault="00941019" w:rsidP="00073BF2">
                        <w:pPr>
                          <w:spacing w:before="0" w:after="0" w:line="254" w:lineRule="auto"/>
                          <w:rPr>
                            <w:rFonts w:eastAsia="Calibri"/>
                            <w:color w:val="000000"/>
                            <w:sz w:val="18"/>
                            <w:szCs w:val="18"/>
                          </w:rPr>
                        </w:pPr>
                      </w:p>
                      <w:p w14:paraId="55FF5C13" w14:textId="77777777" w:rsidR="00941019" w:rsidRPr="00D2146B" w:rsidRDefault="00941019" w:rsidP="00073BF2">
                        <w:pPr>
                          <w:spacing w:before="0" w:after="0" w:line="256" w:lineRule="auto"/>
                          <w:rPr>
                            <w:sz w:val="18"/>
                            <w:szCs w:val="18"/>
                          </w:rPr>
                        </w:pPr>
                        <w:r>
                          <w:rPr>
                            <w:rFonts w:eastAsia="Calibri"/>
                            <w:color w:val="000000"/>
                            <w:sz w:val="18"/>
                            <w:szCs w:val="18"/>
                          </w:rPr>
                          <w:t>m_parentTable</w:t>
                        </w:r>
                      </w:p>
                      <w:p w14:paraId="20CF0F08" w14:textId="77777777" w:rsidR="00941019" w:rsidRPr="00D2146B" w:rsidRDefault="00941019" w:rsidP="00073BF2">
                        <w:pPr>
                          <w:spacing w:before="0" w:after="0" w:line="254" w:lineRule="auto"/>
                          <w:rPr>
                            <w:sz w:val="18"/>
                            <w:szCs w:val="18"/>
                          </w:rPr>
                        </w:pPr>
                      </w:p>
                      <w:p w14:paraId="2347329E" w14:textId="77777777" w:rsidR="00941019" w:rsidRPr="00D2146B" w:rsidRDefault="00941019" w:rsidP="0050082D">
                        <w:pPr>
                          <w:spacing w:before="0" w:after="0" w:line="254" w:lineRule="auto"/>
                          <w:rPr>
                            <w:sz w:val="18"/>
                            <w:szCs w:val="18"/>
                          </w:rPr>
                        </w:pPr>
                        <w:r w:rsidRPr="00D2146B">
                          <w:rPr>
                            <w:rFonts w:eastAsia="Calibri"/>
                            <w:color w:val="000000"/>
                            <w:sz w:val="18"/>
                            <w:szCs w:val="18"/>
                          </w:rPr>
                          <w:t> </w:t>
                        </w:r>
                      </w:p>
                      <w:p w14:paraId="7D6DAD56" w14:textId="77777777" w:rsidR="00941019" w:rsidRPr="00D2146B" w:rsidRDefault="0094101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41019" w:rsidRPr="00D2146B" w:rsidRDefault="0094101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41019" w:rsidRPr="00100F82" w:rsidRDefault="00941019" w:rsidP="00100F82">
                        <w:pPr>
                          <w:spacing w:before="0" w:after="0"/>
                          <w:rPr>
                            <w:sz w:val="18"/>
                            <w:szCs w:val="18"/>
                          </w:rPr>
                        </w:pPr>
                        <w:r w:rsidRPr="00100F82">
                          <w:rPr>
                            <w:sz w:val="18"/>
                            <w:szCs w:val="18"/>
                          </w:rPr>
                          <w:t>auto int i</w:t>
                        </w:r>
                      </w:p>
                      <w:p w14:paraId="5D0A676C" w14:textId="673BC4F3" w:rsidR="00941019" w:rsidRPr="00100F82" w:rsidRDefault="00941019" w:rsidP="00100F82">
                        <w:pPr>
                          <w:spacing w:before="0" w:after="0"/>
                          <w:rPr>
                            <w:sz w:val="18"/>
                            <w:szCs w:val="18"/>
                          </w:rPr>
                        </w:pPr>
                        <w:r w:rsidRPr="00100F82">
                          <w:rPr>
                            <w:sz w:val="18"/>
                            <w:szCs w:val="18"/>
                          </w:rPr>
                          <w:t>auto double blockDouble</w:t>
                        </w:r>
                      </w:p>
                      <w:p w14:paraId="5B01AFF6" w14:textId="77777777" w:rsidR="00941019" w:rsidRDefault="00941019" w:rsidP="00100F82">
                        <w:pPr>
                          <w:spacing w:before="0" w:after="0" w:line="256" w:lineRule="auto"/>
                          <w:rPr>
                            <w:rFonts w:eastAsia="Calibri"/>
                            <w:color w:val="000000"/>
                            <w:sz w:val="18"/>
                            <w:szCs w:val="18"/>
                          </w:rPr>
                        </w:pPr>
                      </w:p>
                      <w:p w14:paraId="35EF25BA" w14:textId="6D9A7EDC" w:rsidR="00941019" w:rsidRPr="00D2146B" w:rsidRDefault="00941019" w:rsidP="00100F82">
                        <w:pPr>
                          <w:spacing w:before="0" w:after="0" w:line="256" w:lineRule="auto"/>
                          <w:rPr>
                            <w:sz w:val="18"/>
                            <w:szCs w:val="18"/>
                          </w:rPr>
                        </w:pPr>
                        <w:r>
                          <w:rPr>
                            <w:rFonts w:eastAsia="Calibri"/>
                            <w:color w:val="000000"/>
                            <w:sz w:val="18"/>
                            <w:szCs w:val="18"/>
                          </w:rPr>
                          <w:t>m_parentTable</w:t>
                        </w:r>
                      </w:p>
                      <w:p w14:paraId="274031CF" w14:textId="32871C06" w:rsidR="00941019" w:rsidRDefault="00941019"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41019" w:rsidRDefault="00941019"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41019" w:rsidRDefault="00941019" w:rsidP="00D44BB8">
                        <w:pPr>
                          <w:spacing w:line="252" w:lineRule="auto"/>
                        </w:pPr>
                        <w:r>
                          <w:rPr>
                            <w:rFonts w:eastAsia="Calibri"/>
                            <w:color w:val="000000"/>
                            <w:sz w:val="18"/>
                            <w:szCs w:val="18"/>
                          </w:rPr>
                          <w:t>SymbolTable.CurrentTable</w:t>
                        </w:r>
                      </w:p>
                      <w:p w14:paraId="332537CB" w14:textId="66AB52F1" w:rsidR="00941019" w:rsidRDefault="00941019" w:rsidP="00D44BB8">
                        <w:pPr>
                          <w:spacing w:line="252" w:lineRule="auto"/>
                        </w:pPr>
                      </w:p>
                      <w:p w14:paraId="35DA4169" w14:textId="77777777" w:rsidR="00941019" w:rsidRDefault="00941019"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41019" w:rsidRPr="00610E6C" w:rsidRDefault="0094101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r>
          <w:rPr>
            <w:rStyle w:val="CodeInText"/>
            <w:color w:val="auto"/>
            <w:rPrChange w:id="319" w:author="Stefan Bjornander" w:date="2015-04-25T10:42:00Z">
              <w:rPr>
                <w:rStyle w:val="CodeInText"/>
                <w:i w:val="0"/>
              </w:rPr>
            </w:rPrChange>
          </w:rPr>
          <w:t>m_trueSet</w:t>
        </w:r>
        <w:r>
          <w:t xml:space="preserve"> and </w:t>
        </w:r>
        <w:r>
          <w:rPr>
            <w:rStyle w:val="CodeInText"/>
            <w:color w:val="auto"/>
            <w:rPrChange w:id="320" w:author="Stefan Bjornander" w:date="2015-04-25T10:42:00Z">
              <w:rPr>
                <w:rStyle w:val="CodeInText"/>
                <w:i w:val="0"/>
              </w:rPr>
            </w:rPrChange>
          </w:rPr>
          <w:t>m_falseSet</w:t>
        </w:r>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r>
          <w:rPr>
            <w:rStyle w:val="CodeInText"/>
            <w:color w:val="auto"/>
            <w:rPrChange w:id="344"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enum </w:t>
        </w:r>
      </w:ins>
      <w:r>
        <w:t>to</w:t>
      </w:r>
      <w:ins w:id="347" w:author="Stefan Bjornander" w:date="2015-04-25T10:38:00Z">
        <w:r>
          <w:t xml:space="preserve"> initialize its value. </w:t>
        </w:r>
      </w:ins>
      <w:r>
        <w:t>Therefore,</w:t>
      </w:r>
      <w:ins w:id="348" w:author="Stefan Bjornander" w:date="2015-04-25T10:38:00Z">
        <w:r>
          <w:t xml:space="preserve"> we add the </w:t>
        </w:r>
        <w:r>
          <w:rPr>
            <w:rStyle w:val="CodeInText"/>
            <w:color w:val="auto"/>
            <w:rPrChange w:id="349" w:author="Stefan Bjornander" w:date="2015-04-25T10:39:00Z">
              <w:rPr>
                <w:rStyle w:val="CodeInText"/>
                <w:i w:val="0"/>
              </w:rPr>
            </w:rPrChange>
          </w:rPr>
          <w:t>m_enum</w:t>
        </w:r>
        <w:r>
          <w:t xml:space="preserve"> field and the </w:t>
        </w:r>
      </w:ins>
      <w:r>
        <w:rPr>
          <w:rStyle w:val="CodeInText"/>
        </w:rPr>
        <w:t>isEnumeration</w:t>
      </w:r>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r>
          <w:rPr>
            <w:rStyle w:val="CodeInText"/>
            <w:color w:val="auto"/>
            <w:rPrChange w:id="442" w:author="Stefan Bjornander" w:date="2015-04-25T10:28:00Z">
              <w:rPr>
                <w:rStyle w:val="CodeInText"/>
                <w:i w:val="0"/>
              </w:rPr>
            </w:rPrChange>
          </w:rPr>
          <w:t>m_constant</w:t>
        </w:r>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ins w:id="449" w:author="Stefan Bjornander" w:date="2015-04-25T10:29:00Z">
        <w:r>
          <w:rPr>
            <w:rStyle w:val="CodeInText"/>
            <w:color w:val="auto"/>
            <w:rPrChange w:id="450" w:author="Stefan Bjornander" w:date="2015-04-25T10:30:00Z">
              <w:rPr>
                <w:rStyle w:val="CodeInText"/>
                <w:i w:val="0"/>
              </w:rPr>
            </w:rPrChange>
          </w:rPr>
          <w:t>m_constant</w:t>
        </w:r>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r>
          <w:rPr>
            <w:rStyle w:val="CodeInText"/>
            <w:color w:val="auto"/>
            <w:rPrChange w:id="461" w:author="Stefan Bjornander" w:date="2015-04-25T10:32:00Z">
              <w:rPr>
                <w:rStyle w:val="CodeInText"/>
                <w:i w:val="0"/>
              </w:rPr>
            </w:rPrChange>
          </w:rPr>
          <w:t>m_volatile</w:t>
        </w:r>
        <w:r>
          <w:t xml:space="preserve"> field in the </w:t>
        </w:r>
        <w:r>
          <w:rPr>
            <w:rStyle w:val="CodeInText"/>
            <w:color w:val="auto"/>
            <w:rPrChange w:id="462"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r>
        <w:t>Goto Next Instructions</w:t>
      </w:r>
      <w:bookmarkEnd w:id="507"/>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r w:rsidR="00036C5E" w:rsidRPr="00EC76D5">
        <w:t xml:space="preserve">Goto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r w:rsidRPr="00EC76D5">
        <w:t>Goto Chains</w:t>
      </w:r>
      <w:bookmarkEnd w:id="509"/>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lastRenderedPageBreak/>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lastRenderedPageBreak/>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r>
        <w:rPr>
          <w:highlight w:val="white"/>
          <w:lang w:val="sv-SE"/>
        </w:rPr>
        <w:t>Sematic Optimization</w:t>
      </w:r>
      <w:bookmarkEnd w:id="513"/>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lastRenderedPageBreak/>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lastRenderedPageBreak/>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1C02E91B"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lastRenderedPageBreak/>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941019" w:rsidRPr="00D2146B" w:rsidRDefault="0094101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41019" w:rsidRPr="00D2146B" w:rsidRDefault="0094101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41019" w:rsidRPr="00D2146B" w:rsidRDefault="0094101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41019" w:rsidRPr="00D2146B" w:rsidRDefault="0094101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41019" w:rsidRPr="00D2146B" w:rsidRDefault="00941019" w:rsidP="00D2146B">
                              <w:pPr>
                                <w:spacing w:before="0" w:after="0"/>
                                <w:rPr>
                                  <w:sz w:val="18"/>
                                  <w:szCs w:val="18"/>
                                  <w:lang w:val="sv-SE"/>
                                </w:rPr>
                              </w:pPr>
                              <w:r w:rsidRPr="00D2146B">
                                <w:rPr>
                                  <w:sz w:val="18"/>
                                  <w:szCs w:val="18"/>
                                  <w:lang w:val="sv-SE"/>
                                </w:rPr>
                                <w:t>Ellipse Frame Pointer</w:t>
                              </w:r>
                            </w:p>
                            <w:p w14:paraId="366E1AE1" w14:textId="757FAE9A" w:rsidR="00941019" w:rsidRPr="00D2146B" w:rsidRDefault="00941019" w:rsidP="00D2146B">
                              <w:pPr>
                                <w:spacing w:before="0" w:after="0"/>
                                <w:rPr>
                                  <w:sz w:val="18"/>
                                  <w:szCs w:val="18"/>
                                  <w:lang w:val="sv-SE"/>
                                </w:rPr>
                              </w:pPr>
                              <w:r w:rsidRPr="00D2146B">
                                <w:rPr>
                                  <w:sz w:val="18"/>
                                  <w:szCs w:val="18"/>
                                  <w:lang w:val="sv-SE"/>
                                </w:rPr>
                                <w:t>Regular Frame Pointer</w:t>
                              </w:r>
                            </w:p>
                            <w:p w14:paraId="3E5A4966" w14:textId="38836501" w:rsidR="00941019" w:rsidRPr="00D2146B" w:rsidRDefault="0094101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41019" w:rsidRPr="00D2146B" w:rsidRDefault="00941019" w:rsidP="00D2146B">
                              <w:pPr>
                                <w:spacing w:before="0" w:after="0"/>
                                <w:rPr>
                                  <w:sz w:val="18"/>
                                  <w:szCs w:val="18"/>
                                  <w:lang w:val="sv-SE"/>
                                </w:rPr>
                              </w:pPr>
                            </w:p>
                            <w:p w14:paraId="48B5950A" w14:textId="77777777" w:rsidR="00941019" w:rsidRPr="00D2146B" w:rsidRDefault="0094101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941019" w:rsidRPr="00D2146B" w:rsidRDefault="0094101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941019" w:rsidRPr="00D2146B" w:rsidRDefault="0094101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41019" w:rsidRPr="00D2146B" w:rsidRDefault="0094101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41019" w:rsidRPr="00D2146B" w:rsidRDefault="0094101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41019" w:rsidRPr="00D2146B" w:rsidRDefault="0094101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41019" w:rsidRPr="00D2146B" w:rsidRDefault="0094101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41019" w:rsidRPr="00D2146B" w:rsidRDefault="0094101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41019" w:rsidRPr="00D2146B" w:rsidRDefault="0094101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41019" w:rsidRPr="00D2146B" w:rsidRDefault="00941019" w:rsidP="00D2146B">
                              <w:pPr>
                                <w:spacing w:before="0" w:after="0" w:line="256" w:lineRule="auto"/>
                                <w:rPr>
                                  <w:sz w:val="18"/>
                                  <w:szCs w:val="18"/>
                                </w:rPr>
                              </w:pPr>
                              <w:r w:rsidRPr="00D2146B">
                                <w:rPr>
                                  <w:rFonts w:eastAsia="Calibri"/>
                                  <w:color w:val="000000"/>
                                  <w:sz w:val="18"/>
                                  <w:szCs w:val="18"/>
                                </w:rPr>
                                <w:t> </w:t>
                              </w:r>
                            </w:p>
                            <w:p w14:paraId="2924CD49" w14:textId="77777777" w:rsidR="00941019" w:rsidRPr="00D2146B" w:rsidRDefault="0094101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941019" w:rsidRPr="00D2146B" w:rsidRDefault="0094101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941019" w:rsidRPr="00D2146B" w:rsidRDefault="0094101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41019" w:rsidRPr="00D2146B" w:rsidRDefault="0094101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41019" w:rsidRPr="00D2146B" w:rsidRDefault="0094101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41019" w:rsidRPr="00D2146B" w:rsidRDefault="0094101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41019" w:rsidRPr="00D2146B" w:rsidRDefault="0094101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41019" w:rsidRPr="00D2146B" w:rsidRDefault="00941019" w:rsidP="00D2146B">
                              <w:pPr>
                                <w:spacing w:before="0" w:after="0" w:line="254" w:lineRule="auto"/>
                                <w:rPr>
                                  <w:sz w:val="18"/>
                                  <w:szCs w:val="18"/>
                                </w:rPr>
                              </w:pPr>
                              <w:r w:rsidRPr="00D2146B">
                                <w:rPr>
                                  <w:rFonts w:eastAsia="Calibri"/>
                                  <w:color w:val="000000"/>
                                  <w:sz w:val="18"/>
                                  <w:szCs w:val="18"/>
                                </w:rPr>
                                <w:t> </w:t>
                              </w:r>
                            </w:p>
                            <w:p w14:paraId="1ECBE518" w14:textId="77777777" w:rsidR="00941019" w:rsidRPr="00D2146B" w:rsidRDefault="0094101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941019" w:rsidRPr="00D2146B" w:rsidRDefault="0094101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41019" w:rsidRPr="00D2146B" w:rsidRDefault="0094101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41019" w:rsidRPr="00D2146B" w:rsidRDefault="0094101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41019" w:rsidRPr="00D2146B" w:rsidRDefault="0094101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41019" w:rsidRPr="00D2146B" w:rsidRDefault="0094101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41019" w:rsidRPr="00D2146B" w:rsidRDefault="00941019" w:rsidP="00D2146B">
                        <w:pPr>
                          <w:spacing w:before="0" w:after="0"/>
                          <w:rPr>
                            <w:sz w:val="18"/>
                            <w:szCs w:val="18"/>
                            <w:lang w:val="sv-SE"/>
                          </w:rPr>
                        </w:pPr>
                        <w:r w:rsidRPr="00D2146B">
                          <w:rPr>
                            <w:sz w:val="18"/>
                            <w:szCs w:val="18"/>
                            <w:lang w:val="sv-SE"/>
                          </w:rPr>
                          <w:t>Ellipse Frame Pointer</w:t>
                        </w:r>
                      </w:p>
                      <w:p w14:paraId="366E1AE1" w14:textId="757FAE9A" w:rsidR="00941019" w:rsidRPr="00D2146B" w:rsidRDefault="00941019" w:rsidP="00D2146B">
                        <w:pPr>
                          <w:spacing w:before="0" w:after="0"/>
                          <w:rPr>
                            <w:sz w:val="18"/>
                            <w:szCs w:val="18"/>
                            <w:lang w:val="sv-SE"/>
                          </w:rPr>
                        </w:pPr>
                        <w:r w:rsidRPr="00D2146B">
                          <w:rPr>
                            <w:sz w:val="18"/>
                            <w:szCs w:val="18"/>
                            <w:lang w:val="sv-SE"/>
                          </w:rPr>
                          <w:t>Regular Frame Pointer</w:t>
                        </w:r>
                      </w:p>
                      <w:p w14:paraId="3E5A4966" w14:textId="38836501" w:rsidR="00941019" w:rsidRPr="00D2146B" w:rsidRDefault="0094101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41019" w:rsidRPr="00D2146B" w:rsidRDefault="00941019" w:rsidP="00D2146B">
                        <w:pPr>
                          <w:spacing w:before="0" w:after="0"/>
                          <w:rPr>
                            <w:sz w:val="18"/>
                            <w:szCs w:val="18"/>
                            <w:lang w:val="sv-SE"/>
                          </w:rPr>
                        </w:pPr>
                      </w:p>
                      <w:p w14:paraId="48B5950A" w14:textId="77777777" w:rsidR="00941019" w:rsidRPr="00D2146B" w:rsidRDefault="00941019"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41019" w:rsidRPr="00D2146B" w:rsidRDefault="00941019"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41019" w:rsidRPr="00D2146B" w:rsidRDefault="0094101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41019" w:rsidRPr="00D2146B" w:rsidRDefault="0094101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41019" w:rsidRPr="00D2146B" w:rsidRDefault="0094101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41019" w:rsidRPr="00D2146B" w:rsidRDefault="0094101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41019" w:rsidRPr="00D2146B" w:rsidRDefault="0094101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41019" w:rsidRPr="00D2146B" w:rsidRDefault="0094101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41019" w:rsidRPr="00D2146B" w:rsidRDefault="0094101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41019" w:rsidRPr="00D2146B" w:rsidRDefault="00941019" w:rsidP="00D2146B">
                        <w:pPr>
                          <w:spacing w:before="0" w:after="0" w:line="256" w:lineRule="auto"/>
                          <w:rPr>
                            <w:sz w:val="18"/>
                            <w:szCs w:val="18"/>
                          </w:rPr>
                        </w:pPr>
                        <w:r w:rsidRPr="00D2146B">
                          <w:rPr>
                            <w:rFonts w:eastAsia="Calibri"/>
                            <w:color w:val="000000"/>
                            <w:sz w:val="18"/>
                            <w:szCs w:val="18"/>
                          </w:rPr>
                          <w:t> </w:t>
                        </w:r>
                      </w:p>
                      <w:p w14:paraId="2924CD49" w14:textId="77777777" w:rsidR="00941019" w:rsidRPr="00D2146B" w:rsidRDefault="0094101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41019" w:rsidRPr="00D2146B" w:rsidRDefault="0094101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41019" w:rsidRPr="00D2146B" w:rsidRDefault="0094101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41019" w:rsidRPr="00D2146B" w:rsidRDefault="0094101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41019" w:rsidRPr="00D2146B" w:rsidRDefault="0094101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41019" w:rsidRPr="00D2146B" w:rsidRDefault="0094101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41019" w:rsidRPr="00D2146B" w:rsidRDefault="0094101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41019" w:rsidRPr="00D2146B" w:rsidRDefault="00941019" w:rsidP="00D2146B">
                        <w:pPr>
                          <w:spacing w:before="0" w:after="0" w:line="254" w:lineRule="auto"/>
                          <w:rPr>
                            <w:sz w:val="18"/>
                            <w:szCs w:val="18"/>
                          </w:rPr>
                        </w:pPr>
                        <w:r w:rsidRPr="00D2146B">
                          <w:rPr>
                            <w:rFonts w:eastAsia="Calibri"/>
                            <w:color w:val="000000"/>
                            <w:sz w:val="18"/>
                            <w:szCs w:val="18"/>
                          </w:rPr>
                          <w:t> </w:t>
                        </w:r>
                      </w:p>
                      <w:p w14:paraId="1ECBE518" w14:textId="77777777" w:rsidR="00941019" w:rsidRPr="00D2146B" w:rsidRDefault="0094101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41019" w:rsidRPr="00D2146B" w:rsidRDefault="0094101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w:lastRenderedPageBreak/>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41019" w:rsidRPr="00D2146B" w:rsidRDefault="0094101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41019" w:rsidRDefault="0094101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41019" w:rsidRDefault="0094101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41019" w:rsidRPr="00D2146B" w:rsidRDefault="0094101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41019" w:rsidRPr="00D2146B" w:rsidRDefault="0094101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41019" w:rsidRPr="00D2146B" w:rsidRDefault="0094101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41019" w:rsidRPr="00D2146B" w:rsidRDefault="0094101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41019" w:rsidRPr="00D2146B" w:rsidRDefault="00941019" w:rsidP="002903DF">
                              <w:pPr>
                                <w:spacing w:before="0" w:after="0"/>
                                <w:rPr>
                                  <w:sz w:val="18"/>
                                  <w:szCs w:val="18"/>
                                  <w:lang w:val="sv-SE"/>
                                </w:rPr>
                              </w:pPr>
                              <w:r w:rsidRPr="00D2146B">
                                <w:rPr>
                                  <w:sz w:val="18"/>
                                  <w:szCs w:val="18"/>
                                  <w:lang w:val="sv-SE"/>
                                </w:rPr>
                                <w:t>Ellipse Frame Pointer</w:t>
                              </w:r>
                            </w:p>
                            <w:p w14:paraId="5718813E" w14:textId="77777777" w:rsidR="00941019" w:rsidRPr="00D2146B" w:rsidRDefault="00941019" w:rsidP="002903DF">
                              <w:pPr>
                                <w:spacing w:before="0" w:after="0"/>
                                <w:rPr>
                                  <w:sz w:val="18"/>
                                  <w:szCs w:val="18"/>
                                  <w:lang w:val="sv-SE"/>
                                </w:rPr>
                              </w:pPr>
                              <w:r w:rsidRPr="00D2146B">
                                <w:rPr>
                                  <w:sz w:val="18"/>
                                  <w:szCs w:val="18"/>
                                  <w:lang w:val="sv-SE"/>
                                </w:rPr>
                                <w:t>Regular Frame Pointer</w:t>
                              </w:r>
                            </w:p>
                            <w:p w14:paraId="62230721" w14:textId="77777777" w:rsidR="00941019" w:rsidRPr="00D2146B" w:rsidRDefault="0094101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41019" w:rsidRPr="00D2146B" w:rsidRDefault="00941019" w:rsidP="002903DF">
                              <w:pPr>
                                <w:spacing w:before="0" w:after="0"/>
                                <w:rPr>
                                  <w:sz w:val="18"/>
                                  <w:szCs w:val="18"/>
                                  <w:lang w:val="sv-SE"/>
                                </w:rPr>
                              </w:pPr>
                            </w:p>
                            <w:p w14:paraId="3BE3217A" w14:textId="77777777" w:rsidR="00941019" w:rsidRPr="00D2146B" w:rsidRDefault="0094101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41019" w:rsidRPr="00D2146B" w:rsidRDefault="0094101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41019" w:rsidRDefault="0094101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41019" w:rsidRPr="00D2146B" w:rsidRDefault="00941019" w:rsidP="002903DF">
                              <w:pPr>
                                <w:spacing w:before="0" w:after="0" w:line="256" w:lineRule="auto"/>
                                <w:rPr>
                                  <w:sz w:val="18"/>
                                  <w:szCs w:val="18"/>
                                </w:rPr>
                              </w:pPr>
                              <w:r>
                                <w:rPr>
                                  <w:rFonts w:eastAsia="Calibri"/>
                                  <w:color w:val="000000"/>
                                  <w:sz w:val="18"/>
                                  <w:szCs w:val="18"/>
                                </w:rPr>
                                <w:t>Elliptic parameter: 21</w:t>
                              </w:r>
                            </w:p>
                            <w:p w14:paraId="0F8126A1"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 </w:t>
                              </w:r>
                            </w:p>
                            <w:p w14:paraId="28313E96"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41019" w:rsidRPr="00D2146B" w:rsidRDefault="0094101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41019" w:rsidRPr="00D2146B" w:rsidRDefault="0094101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 </w:t>
                              </w:r>
                            </w:p>
                            <w:p w14:paraId="48FC4ABF"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41019" w:rsidRPr="00D2146B" w:rsidRDefault="0094101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41019" w:rsidRPr="00D2146B" w:rsidRDefault="0094101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41019" w:rsidRDefault="0094101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41019" w:rsidRDefault="0094101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41019" w:rsidRPr="00D2146B" w:rsidRDefault="0094101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41019" w:rsidRPr="00D2146B" w:rsidRDefault="0094101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41019" w:rsidRPr="00D2146B" w:rsidRDefault="0094101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41019" w:rsidRPr="00D2146B" w:rsidRDefault="0094101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41019" w:rsidRPr="00D2146B" w:rsidRDefault="00941019" w:rsidP="002903DF">
                        <w:pPr>
                          <w:spacing w:before="0" w:after="0"/>
                          <w:rPr>
                            <w:sz w:val="18"/>
                            <w:szCs w:val="18"/>
                            <w:lang w:val="sv-SE"/>
                          </w:rPr>
                        </w:pPr>
                        <w:r w:rsidRPr="00D2146B">
                          <w:rPr>
                            <w:sz w:val="18"/>
                            <w:szCs w:val="18"/>
                            <w:lang w:val="sv-SE"/>
                          </w:rPr>
                          <w:t>Ellipse Frame Pointer</w:t>
                        </w:r>
                      </w:p>
                      <w:p w14:paraId="5718813E" w14:textId="77777777" w:rsidR="00941019" w:rsidRPr="00D2146B" w:rsidRDefault="00941019" w:rsidP="002903DF">
                        <w:pPr>
                          <w:spacing w:before="0" w:after="0"/>
                          <w:rPr>
                            <w:sz w:val="18"/>
                            <w:szCs w:val="18"/>
                            <w:lang w:val="sv-SE"/>
                          </w:rPr>
                        </w:pPr>
                        <w:r w:rsidRPr="00D2146B">
                          <w:rPr>
                            <w:sz w:val="18"/>
                            <w:szCs w:val="18"/>
                            <w:lang w:val="sv-SE"/>
                          </w:rPr>
                          <w:t>Regular Frame Pointer</w:t>
                        </w:r>
                      </w:p>
                      <w:p w14:paraId="62230721" w14:textId="77777777" w:rsidR="00941019" w:rsidRPr="00D2146B" w:rsidRDefault="0094101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41019" w:rsidRPr="00D2146B" w:rsidRDefault="00941019" w:rsidP="002903DF">
                        <w:pPr>
                          <w:spacing w:before="0" w:after="0"/>
                          <w:rPr>
                            <w:sz w:val="18"/>
                            <w:szCs w:val="18"/>
                            <w:lang w:val="sv-SE"/>
                          </w:rPr>
                        </w:pPr>
                      </w:p>
                      <w:p w14:paraId="3BE3217A" w14:textId="77777777" w:rsidR="00941019" w:rsidRPr="00D2146B" w:rsidRDefault="00941019"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41019" w:rsidRPr="00D2146B" w:rsidRDefault="00941019"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41019" w:rsidRDefault="0094101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41019" w:rsidRPr="00D2146B" w:rsidRDefault="00941019" w:rsidP="002903DF">
                        <w:pPr>
                          <w:spacing w:before="0" w:after="0" w:line="256" w:lineRule="auto"/>
                          <w:rPr>
                            <w:sz w:val="18"/>
                            <w:szCs w:val="18"/>
                          </w:rPr>
                        </w:pPr>
                        <w:r>
                          <w:rPr>
                            <w:rFonts w:eastAsia="Calibri"/>
                            <w:color w:val="000000"/>
                            <w:sz w:val="18"/>
                            <w:szCs w:val="18"/>
                          </w:rPr>
                          <w:t>Elliptic parameter: 21</w:t>
                        </w:r>
                      </w:p>
                      <w:p w14:paraId="0F8126A1"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 </w:t>
                        </w:r>
                      </w:p>
                      <w:p w14:paraId="28313E96" w14:textId="77777777" w:rsidR="00941019" w:rsidRPr="00D2146B" w:rsidRDefault="0094101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41019" w:rsidRPr="00D2146B" w:rsidRDefault="0094101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41019" w:rsidRPr="00D2146B" w:rsidRDefault="0094101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 </w:t>
                        </w:r>
                      </w:p>
                      <w:p w14:paraId="48FC4ABF" w14:textId="77777777" w:rsidR="00941019" w:rsidRPr="00D2146B" w:rsidRDefault="0094101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41019" w:rsidRPr="00D2146B" w:rsidRDefault="0094101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lastRenderedPageBreak/>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lastRenderedPageBreak/>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lastRenderedPageBreak/>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lastRenderedPageBreak/>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lastRenderedPageBreak/>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lastRenderedPageBreak/>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lastRenderedPageBreak/>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bookmarkStart w:id="522" w:name="_Toc49764403"/>
      <w:r>
        <w:rPr>
          <w:highlight w:val="white"/>
        </w:rPr>
        <w:t>ToString</w:t>
      </w:r>
      <w:bookmarkEnd w:id="522"/>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lastRenderedPageBreak/>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lastRenderedPageBreak/>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lastRenderedPageBreak/>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lastRenderedPageBreak/>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lastRenderedPageBreak/>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lastRenderedPageBreak/>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lastRenderedPageBreak/>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r>
              <w:t>register</w:t>
            </w:r>
          </w:p>
        </w:tc>
        <w:tc>
          <w:tcPr>
            <w:tcW w:w="2834" w:type="dxa"/>
          </w:tcPr>
          <w:p w14:paraId="2B926DF0" w14:textId="77777777" w:rsidR="003805D7" w:rsidRDefault="003805D7" w:rsidP="003805D7">
            <w:pPr>
              <w:spacing w:before="0" w:after="40"/>
              <w:rPr>
                <w:highlight w:val="white"/>
              </w:rPr>
            </w:pPr>
            <w:r>
              <w:rPr>
                <w:highlight w:val="white"/>
              </w:rPr>
              <w:t>inc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lastRenderedPageBreak/>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register,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register,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operator register,</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r>
              <w:t xml:space="preserve">register,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r>
              <w:t xml:space="preserve">register,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AC5AF45" w14:textId="77777777" w:rsidR="00E2061C" w:rsidRPr="002B63B5" w:rsidRDefault="00E2061C" w:rsidP="002B63B5">
      <w:pPr>
        <w:pStyle w:val="Code"/>
        <w:rPr>
          <w:highlight w:val="white"/>
        </w:rPr>
      </w:pPr>
    </w:p>
    <w:p w14:paraId="1036D9EC" w14:textId="77777777" w:rsidR="00680C70" w:rsidRDefault="00345E40" w:rsidP="00345E40">
      <w:pPr>
        <w:pStyle w:val="Code"/>
        <w:rPr>
          <w:highlight w:val="white"/>
        </w:rPr>
      </w:pPr>
      <w:r w:rsidRPr="00345E40">
        <w:rPr>
          <w:highlight w:val="white"/>
        </w:rPr>
        <w:t xml:space="preserve"> </w:t>
      </w:r>
    </w:p>
    <w:tbl>
      <w:tblPr>
        <w:tblStyle w:val="Tabellrutnt"/>
        <w:tblW w:w="0" w:type="auto"/>
        <w:tblLook w:val="04A0" w:firstRow="1" w:lastRow="0" w:firstColumn="1" w:lastColumn="0" w:noHBand="0" w:noVBand="1"/>
      </w:tblPr>
      <w:tblGrid>
        <w:gridCol w:w="1271"/>
        <w:gridCol w:w="5245"/>
        <w:gridCol w:w="2834"/>
      </w:tblGrid>
      <w:tr w:rsidR="00680C70" w14:paraId="265AAAFA" w14:textId="77777777" w:rsidTr="006E1CBF">
        <w:tc>
          <w:tcPr>
            <w:tcW w:w="1271" w:type="dxa"/>
          </w:tcPr>
          <w:p w14:paraId="4507AFE0" w14:textId="77777777" w:rsidR="00680C70" w:rsidRDefault="00680C70" w:rsidP="006E1CBF">
            <w:pPr>
              <w:spacing w:before="0" w:after="40"/>
              <w:rPr>
                <w:highlight w:val="white"/>
              </w:rPr>
            </w:pPr>
            <w:r w:rsidRPr="00BF5180">
              <w:rPr>
                <w:b/>
                <w:bCs/>
                <w:highlight w:val="white"/>
              </w:rPr>
              <w:t>Category</w:t>
            </w:r>
          </w:p>
        </w:tc>
        <w:tc>
          <w:tcPr>
            <w:tcW w:w="5245" w:type="dxa"/>
          </w:tcPr>
          <w:p w14:paraId="52F2F60C" w14:textId="77777777" w:rsidR="00680C70" w:rsidRPr="00A41868" w:rsidRDefault="00680C70" w:rsidP="006E1CBF">
            <w:pPr>
              <w:spacing w:before="0" w:after="40"/>
            </w:pPr>
            <w:r w:rsidRPr="00BF5180">
              <w:rPr>
                <w:b/>
                <w:bCs/>
                <w:highlight w:val="white"/>
              </w:rPr>
              <w:t>Description</w:t>
            </w:r>
          </w:p>
        </w:tc>
        <w:tc>
          <w:tcPr>
            <w:tcW w:w="2834" w:type="dxa"/>
          </w:tcPr>
          <w:p w14:paraId="4DD603C0" w14:textId="77777777" w:rsidR="00680C70" w:rsidRDefault="00680C70" w:rsidP="006E1CBF">
            <w:pPr>
              <w:spacing w:before="0" w:after="40"/>
              <w:rPr>
                <w:highlight w:val="white"/>
              </w:rPr>
            </w:pPr>
            <w:r w:rsidRPr="00BF5180">
              <w:rPr>
                <w:b/>
                <w:bCs/>
                <w:highlight w:val="white"/>
              </w:rPr>
              <w:t>Examples</w:t>
            </w:r>
          </w:p>
        </w:tc>
      </w:tr>
      <w:tr w:rsidR="00680C70" w14:paraId="32DD7A86" w14:textId="77777777" w:rsidTr="006E1CBF">
        <w:tc>
          <w:tcPr>
            <w:tcW w:w="1271" w:type="dxa"/>
          </w:tcPr>
          <w:p w14:paraId="7F5E0492" w14:textId="77777777" w:rsidR="00680C70" w:rsidRDefault="00680C70" w:rsidP="006E1CBF">
            <w:pPr>
              <w:spacing w:before="0" w:after="40"/>
              <w:rPr>
                <w:highlight w:val="white"/>
              </w:rPr>
            </w:pPr>
            <w:r>
              <w:rPr>
                <w:highlight w:val="white"/>
              </w:rPr>
              <w:t>16</w:t>
            </w:r>
          </w:p>
        </w:tc>
        <w:tc>
          <w:tcPr>
            <w:tcW w:w="5245" w:type="dxa"/>
          </w:tcPr>
          <w:p w14:paraId="54E24761" w14:textId="77777777" w:rsidR="00680C70" w:rsidRDefault="00680C70" w:rsidP="006E1CBF">
            <w:pPr>
              <w:spacing w:before="0" w:after="40"/>
              <w:rPr>
                <w:highlight w:val="white"/>
              </w:rPr>
            </w:pPr>
            <w:r>
              <w:rPr>
                <w:highlight w:val="white"/>
              </w:rPr>
              <w:t>operator without operands</w:t>
            </w:r>
          </w:p>
        </w:tc>
        <w:tc>
          <w:tcPr>
            <w:tcW w:w="2834" w:type="dxa"/>
          </w:tcPr>
          <w:p w14:paraId="07D93546" w14:textId="77777777" w:rsidR="00680C70" w:rsidRDefault="00680C70" w:rsidP="006E1CBF">
            <w:pPr>
              <w:spacing w:before="0" w:after="40"/>
              <w:rPr>
                <w:highlight w:val="white"/>
              </w:rPr>
            </w:pPr>
            <w:r>
              <w:rPr>
                <w:highlight w:val="white"/>
              </w:rPr>
              <w:t>lahf</w:t>
            </w:r>
          </w:p>
        </w:tc>
      </w:tr>
    </w:tbl>
    <w:p w14:paraId="40BD9B9D" w14:textId="77777777" w:rsidR="00680C70" w:rsidRDefault="00680C70" w:rsidP="00345E40">
      <w:pPr>
        <w:pStyle w:val="Code"/>
        <w:rPr>
          <w:highlight w:val="white"/>
        </w:rPr>
      </w:pPr>
    </w:p>
    <w:p w14:paraId="261508D0" w14:textId="2352F63F" w:rsidR="00345E40" w:rsidRPr="00345E40" w:rsidRDefault="00345E40" w:rsidP="00345E40">
      <w:pPr>
        <w:pStyle w:val="Code"/>
        <w:rPr>
          <w:highlight w:val="white"/>
        </w:rPr>
      </w:pP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495847DA" w14:textId="77777777" w:rsidR="00345E40" w:rsidRPr="00345E40" w:rsidRDefault="00345E40" w:rsidP="00345E40">
      <w:pPr>
        <w:pStyle w:val="Code"/>
        <w:rPr>
          <w:highlight w:val="white"/>
        </w:rPr>
      </w:pPr>
      <w:r w:rsidRPr="00345E40">
        <w:rPr>
          <w:highlight w:val="white"/>
        </w:rPr>
        <w:t xml:space="preserve">        Register register = (Register) operand0;</w:t>
      </w:r>
    </w:p>
    <w:p w14:paraId="5AC9465E" w14:textId="77777777" w:rsidR="00345E40" w:rsidRPr="00345E40" w:rsidRDefault="00345E40" w:rsidP="00345E40">
      <w:pPr>
        <w:pStyle w:val="Code"/>
        <w:rPr>
          <w:highlight w:val="white"/>
        </w:rPr>
      </w:pPr>
      <w:r w:rsidRPr="00345E40">
        <w:rPr>
          <w:highlight w:val="white"/>
        </w:rPr>
        <w:t xml:space="preserve">        int size = SizeOfRegister(register);</w:t>
      </w:r>
    </w:p>
    <w:p w14:paraId="769D6B9F"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1036AD0C" w14:textId="77777777" w:rsidR="00345E40" w:rsidRPr="00345E40" w:rsidRDefault="00345E40" w:rsidP="00345E40">
      <w:pPr>
        <w:pStyle w:val="Code"/>
        <w:rPr>
          <w:highlight w:val="white"/>
        </w:rPr>
      </w:pPr>
      <w:r w:rsidRPr="00345E40">
        <w:rPr>
          <w:highlight w:val="white"/>
        </w:rPr>
        <w:t xml:space="preserve">        LoadByteList(byteList, byteList.Count - size, 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77777777" w:rsidR="00345E40" w:rsidRPr="00345E40" w:rsidRDefault="00345E40" w:rsidP="00345E40">
      <w:pPr>
        <w:pStyle w:val="Code"/>
        <w:rPr>
          <w:highlight w:val="white"/>
        </w:rPr>
      </w:pPr>
      <w:r w:rsidRPr="00345E40">
        <w:rPr>
          <w:highlight w:val="white"/>
        </w:rPr>
        <w:t xml:space="preserve">      }</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lastRenderedPageBreak/>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77777777" w:rsidR="00345E40" w:rsidRPr="00345E40" w:rsidRDefault="00345E40" w:rsidP="00345E40">
      <w:pPr>
        <w:pStyle w:val="Code"/>
        <w:rPr>
          <w:highlight w:val="white"/>
        </w:rPr>
      </w:pPr>
      <w:r w:rsidRPr="00345E40">
        <w:rPr>
          <w:highlight w:val="white"/>
        </w:rPr>
        <w:t xml:space="preserve">      }</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77777777" w:rsidR="00345E40" w:rsidRPr="00345E40" w:rsidRDefault="00345E40" w:rsidP="00345E40">
      <w:pPr>
        <w:pStyle w:val="Code"/>
        <w:rPr>
          <w:highlight w:val="white"/>
        </w:rPr>
      </w:pPr>
      <w:r w:rsidRPr="00345E40">
        <w:rPr>
          <w:highlight w:val="white"/>
        </w:rPr>
        <w:t xml:space="preserve">      }</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77777777" w:rsidR="00345E40" w:rsidRPr="00345E40" w:rsidRDefault="00345E40" w:rsidP="00345E40">
      <w:pPr>
        <w:pStyle w:val="Code"/>
        <w:rPr>
          <w:highlight w:val="white"/>
        </w:rPr>
      </w:pPr>
      <w:r w:rsidRPr="00345E40">
        <w:rPr>
          <w:highlight w:val="white"/>
        </w:rPr>
        <w:t xml:space="preserve">      }</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lastRenderedPageBreak/>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2AA7FBE8" w14:textId="77777777" w:rsidR="00345E40" w:rsidRPr="00345E40" w:rsidRDefault="00345E40" w:rsidP="00345E40">
      <w:pPr>
        <w:pStyle w:val="Code"/>
        <w:rPr>
          <w:highlight w:val="white"/>
        </w:rPr>
      </w:pPr>
      <w:r w:rsidRPr="00345E40">
        <w:rPr>
          <w:highlight w:val="white"/>
        </w:rPr>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77777777" w:rsidR="00345E40" w:rsidRPr="00345E40" w:rsidRDefault="00345E40" w:rsidP="00345E40">
      <w:pPr>
        <w:pStyle w:val="Code"/>
        <w:rPr>
          <w:highlight w:val="white"/>
        </w:rPr>
      </w:pPr>
      <w:r w:rsidRPr="00345E40">
        <w:rPr>
          <w:highlight w:val="white"/>
        </w:rPr>
        <w:t xml:space="preserve">      }</w:t>
      </w: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lastRenderedPageBreak/>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lastRenderedPageBreak/>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bookmarkStart w:id="523" w:name="_Toc49764404"/>
      <w:r>
        <w:t>Tracks</w:t>
      </w:r>
      <w:bookmarkEnd w:id="523"/>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lastRenderedPageBreak/>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lastRenderedPageBreak/>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lastRenderedPageBreak/>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lastRenderedPageBreak/>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lastRenderedPageBreak/>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4" w:name="_Toc49764405"/>
      <w:r>
        <w:lastRenderedPageBreak/>
        <w:t>Assembly Code Generation</w:t>
      </w:r>
      <w:bookmarkEnd w:id="524"/>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lastRenderedPageBreak/>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5"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5"/>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lastRenderedPageBreak/>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lastRenderedPageBreak/>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lastRenderedPageBreak/>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lastRenderedPageBreak/>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6"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6"/>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lastRenderedPageBreak/>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7" w:name="_Toc49764408"/>
      <w:r>
        <w:rPr>
          <w:highlight w:val="white"/>
        </w:rPr>
        <w:t>Function Calls</w:t>
      </w:r>
      <w:bookmarkEnd w:id="527"/>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lastRenderedPageBreak/>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lastRenderedPageBreak/>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8"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lastRenderedPageBreak/>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8"/>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lastRenderedPageBreak/>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29" w:name="_Toc49764409"/>
      <w:r>
        <w:rPr>
          <w:highlight w:val="white"/>
        </w:rPr>
        <w:lastRenderedPageBreak/>
        <w:t>Loading Values into Registers</w:t>
      </w:r>
      <w:bookmarkEnd w:id="529"/>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lastRenderedPageBreak/>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lastRenderedPageBreak/>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0" w:name="_Toc49764410"/>
      <w:r>
        <w:rPr>
          <w:highlight w:val="white"/>
        </w:rPr>
        <w:t>Return</w:t>
      </w:r>
      <w:r w:rsidR="0066666A">
        <w:rPr>
          <w:highlight w:val="white"/>
        </w:rPr>
        <w:t>,</w:t>
      </w:r>
      <w:r>
        <w:rPr>
          <w:highlight w:val="white"/>
        </w:rPr>
        <w:t xml:space="preserve"> Exit</w:t>
      </w:r>
      <w:r w:rsidR="0066666A">
        <w:rPr>
          <w:highlight w:val="white"/>
        </w:rPr>
        <w:t>, and Goto</w:t>
      </w:r>
      <w:bookmarkEnd w:id="530"/>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lastRenderedPageBreak/>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lastRenderedPageBreak/>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1" w:name="_Toc49764411"/>
      <w:r>
        <w:rPr>
          <w:highlight w:val="white"/>
        </w:rPr>
        <w:t>Load and Inspect Registers</w:t>
      </w:r>
      <w:bookmarkEnd w:id="531"/>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lastRenderedPageBreak/>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2" w:name="_Toc49764412"/>
      <w:r>
        <w:rPr>
          <w:highlight w:val="white"/>
        </w:rPr>
        <w:t>Initialization</w:t>
      </w:r>
      <w:bookmarkEnd w:id="532"/>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lastRenderedPageBreak/>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3" w:name="_Toc49764413"/>
      <w:r>
        <w:rPr>
          <w:highlight w:val="white"/>
        </w:rPr>
        <w:t>Integral Multipl</w:t>
      </w:r>
      <w:r w:rsidR="00285456">
        <w:rPr>
          <w:highlight w:val="white"/>
        </w:rPr>
        <w:t>i</w:t>
      </w:r>
      <w:r>
        <w:rPr>
          <w:highlight w:val="white"/>
        </w:rPr>
        <w:t>cation, Division, and Modulo</w:t>
      </w:r>
      <w:bookmarkEnd w:id="533"/>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lastRenderedPageBreak/>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lastRenderedPageBreak/>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4" w:name="_Toc49764414"/>
      <w:r w:rsidRPr="002F73EF">
        <w:rPr>
          <w:highlight w:val="white"/>
        </w:rPr>
        <w:t>Integral Assignment and Parameters</w:t>
      </w:r>
      <w:bookmarkEnd w:id="534"/>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lastRenderedPageBreak/>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lastRenderedPageBreak/>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5" w:name="_Toc49764415"/>
      <w:r>
        <w:rPr>
          <w:highlight w:val="white"/>
        </w:rPr>
        <w:t>Unary Integral Operations</w:t>
      </w:r>
      <w:bookmarkEnd w:id="535"/>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6" w:name="_Toc49764416"/>
      <w:r>
        <w:rPr>
          <w:highlight w:val="white"/>
        </w:rPr>
        <w:lastRenderedPageBreak/>
        <w:t>Integral Binary</w:t>
      </w:r>
      <w:bookmarkEnd w:id="536"/>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lastRenderedPageBreak/>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lastRenderedPageBreak/>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7" w:name="_Toc49764417"/>
      <w:r w:rsidRPr="00C64273">
        <w:rPr>
          <w:highlight w:val="white"/>
        </w:rPr>
        <w:t>Base and Offset</w:t>
      </w:r>
      <w:bookmarkEnd w:id="537"/>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lastRenderedPageBreak/>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8" w:name="_Toc49764418"/>
      <w:r>
        <w:rPr>
          <w:highlight w:val="white"/>
        </w:rPr>
        <w:t>Case</w:t>
      </w:r>
      <w:bookmarkEnd w:id="538"/>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lastRenderedPageBreak/>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39" w:name="_Toc49764419"/>
      <w:r>
        <w:rPr>
          <w:highlight w:val="white"/>
        </w:rPr>
        <w:t>Address</w:t>
      </w:r>
      <w:bookmarkEnd w:id="539"/>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0" w:name="_Toc49764420"/>
      <w:r w:rsidRPr="00CF4437">
        <w:rPr>
          <w:highlight w:val="white"/>
        </w:rPr>
        <w:t>Floating Binary</w:t>
      </w:r>
      <w:bookmarkEnd w:id="540"/>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lastRenderedPageBreak/>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1" w:name="_Toc49764421"/>
      <w:r w:rsidRPr="00924172">
        <w:rPr>
          <w:highlight w:val="white"/>
        </w:rPr>
        <w:t>Floating Relation</w:t>
      </w:r>
      <w:bookmarkEnd w:id="541"/>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2" w:name="_Toc49764422"/>
      <w:r>
        <w:rPr>
          <w:highlight w:val="white"/>
        </w:rPr>
        <w:lastRenderedPageBreak/>
        <w:t>Floating Push and Pop</w:t>
      </w:r>
      <w:bookmarkEnd w:id="542"/>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lastRenderedPageBreak/>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lastRenderedPageBreak/>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3" w:name="_Toc49764423"/>
      <w:r>
        <w:rPr>
          <w:highlight w:val="white"/>
        </w:rPr>
        <w:t>Type Conversion</w:t>
      </w:r>
      <w:bookmarkEnd w:id="543"/>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lastRenderedPageBreak/>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lastRenderedPageBreak/>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4" w:name="_Toc49764424"/>
      <w:r>
        <w:rPr>
          <w:highlight w:val="white"/>
        </w:rPr>
        <w:t>Struct and Union</w:t>
      </w:r>
      <w:bookmarkEnd w:id="544"/>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lastRenderedPageBreak/>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5" w:name="_Toc49764425"/>
      <w:r>
        <w:rPr>
          <w:highlight w:val="white"/>
        </w:rPr>
        <w:lastRenderedPageBreak/>
        <w:t>Initialization Code</w:t>
      </w:r>
      <w:bookmarkEnd w:id="545"/>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lastRenderedPageBreak/>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6" w:name="_Toc49764426"/>
      <w:r>
        <w:rPr>
          <w:highlight w:val="white"/>
        </w:rPr>
        <w:t>Command Line Arguments</w:t>
      </w:r>
      <w:bookmarkEnd w:id="546"/>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lastRenderedPageBreak/>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7" w:name="_Toc49764427"/>
      <w:r w:rsidRPr="003C15D9">
        <w:rPr>
          <w:highlight w:val="white"/>
        </w:rPr>
        <w:t>Linux Text List</w:t>
      </w:r>
      <w:bookmarkEnd w:id="547"/>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lastRenderedPageBreak/>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8" w:name="_Toc49764428"/>
      <w:r>
        <w:rPr>
          <w:highlight w:val="white"/>
        </w:rPr>
        <w:t xml:space="preserve">Windows </w:t>
      </w:r>
      <w:r w:rsidR="007B2BDE">
        <w:rPr>
          <w:highlight w:val="white"/>
        </w:rPr>
        <w:t>Jump Info</w:t>
      </w:r>
      <w:bookmarkEnd w:id="548"/>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lastRenderedPageBreak/>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lastRenderedPageBreak/>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49" w:name="_Toc49764429"/>
      <w:r>
        <w:rPr>
          <w:highlight w:val="white"/>
        </w:rPr>
        <w:t xml:space="preserve">Windows </w:t>
      </w:r>
      <w:r w:rsidR="007B2BDE">
        <w:rPr>
          <w:highlight w:val="white"/>
        </w:rPr>
        <w:t>Byte List</w:t>
      </w:r>
      <w:bookmarkEnd w:id="549"/>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lastRenderedPageBreak/>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lastRenderedPageBreak/>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66ADD6F5" w14:textId="670EA4F3" w:rsidR="008C2C53" w:rsidRDefault="008C2C53" w:rsidP="00AD7B52">
      <w:pPr>
        <w:pStyle w:val="Rubrik1"/>
      </w:pPr>
      <w:bookmarkStart w:id="550" w:name="_Toc49764443"/>
      <w:bookmarkStart w:id="551" w:name="_Ref420874022"/>
      <w:r>
        <w:lastRenderedPageBreak/>
        <w:t>Executable Code Generation</w:t>
      </w:r>
      <w:bookmarkEnd w:id="550"/>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52" w:name="_Toc49764444"/>
      <w:r>
        <w:t>Command Line Arguments</w:t>
      </w:r>
      <w:bookmarkEnd w:id="552"/>
    </w:p>
    <w:p w14:paraId="238A5906" w14:textId="77777777" w:rsidR="00CC21E0" w:rsidRPr="008C2C53" w:rsidRDefault="00CC21E0" w:rsidP="008C2C53"/>
    <w:p w14:paraId="2A558C14" w14:textId="74DED918" w:rsidR="00BF5F11" w:rsidRPr="00EC76D5" w:rsidRDefault="00BF5F11" w:rsidP="00BF5F11">
      <w:pPr>
        <w:pStyle w:val="Rubrik2"/>
      </w:pPr>
      <w:bookmarkStart w:id="553" w:name="_Ref419646553"/>
      <w:bookmarkStart w:id="554" w:name="_Toc49764445"/>
      <w:r>
        <w:t>Linking</w:t>
      </w:r>
      <w:bookmarkEnd w:id="553"/>
      <w:bookmarkEnd w:id="554"/>
    </w:p>
    <w:bookmarkEnd w:id="551"/>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5" w:name="_Toc49764446"/>
      <w:r>
        <w:t>The Linker Class</w:t>
      </w:r>
      <w:bookmarkEnd w:id="555"/>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6"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6"/>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7" w:name="_Toc49764448"/>
      <w:r w:rsidRPr="00EC76D5">
        <w:lastRenderedPageBreak/>
        <w:t>Auxiliary Classes</w:t>
      </w:r>
      <w:bookmarkEnd w:id="557"/>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8" w:name="_Toc49764449"/>
      <w:r w:rsidRPr="00EC76D5">
        <w:t>Error Handling</w:t>
      </w:r>
      <w:bookmarkEnd w:id="558"/>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r w:rsidRPr="00EC76D5">
        <w:t>Assert.</w:t>
      </w:r>
      <w:r>
        <w:t>cs</w:t>
      </w:r>
    </w:p>
    <w:p w14:paraId="779E548B" w14:textId="66EBF908" w:rsidR="00D11025" w:rsidRDefault="00D11025" w:rsidP="00D11025">
      <w:pPr>
        <w:pStyle w:val="CodeHeader"/>
      </w:pPr>
      <w:r>
        <w:t>Message.cs</w:t>
      </w:r>
    </w:p>
    <w:p w14:paraId="3DA717ED" w14:textId="0785E8C1" w:rsidR="004C5DAE" w:rsidRPr="00EC76D5" w:rsidRDefault="004C5DAE" w:rsidP="004C5DAE">
      <w:pPr>
        <w:pStyle w:val="Rubrik2"/>
      </w:pPr>
      <w:bookmarkStart w:id="559" w:name="_Toc49764450"/>
      <w:r w:rsidRPr="00EC76D5">
        <w:t>Container Classes</w:t>
      </w:r>
      <w:bookmarkEnd w:id="559"/>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0" w:name="_Toc49764451"/>
      <w:r w:rsidRPr="00EC76D5">
        <w:t xml:space="preserve">Ordered </w:t>
      </w:r>
      <w:r w:rsidR="004C5DAE" w:rsidRPr="00EC76D5">
        <w:t>Pair</w:t>
      </w:r>
      <w:bookmarkEnd w:id="560"/>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r w:rsidRPr="00EC76D5">
        <w:t>Pair.</w:t>
      </w:r>
      <w:r w:rsidR="003A4533">
        <w:t>cs</w:t>
      </w:r>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r w:rsidRPr="00EC76D5">
        <w:t>Un</w:t>
      </w:r>
      <w:r w:rsidR="0078290E" w:rsidRPr="00EC76D5">
        <w:t>orderd</w:t>
      </w:r>
      <w:r w:rsidRPr="00EC76D5">
        <w:t>Pair.</w:t>
      </w:r>
      <w:r w:rsidR="007B3026">
        <w:t>cs</w:t>
      </w:r>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1" w:name="_Toc49764452"/>
      <w:r w:rsidRPr="00EC76D5">
        <w:t>Triple</w:t>
      </w:r>
      <w:bookmarkEnd w:id="561"/>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r w:rsidRPr="00EC76D5">
        <w:t>Triple.</w:t>
      </w:r>
      <w:r w:rsidR="00DF525F">
        <w:t>cs</w:t>
      </w:r>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2" w:name="_Toc49764453"/>
      <w:r w:rsidRPr="00EC76D5">
        <w:t>Graph</w:t>
      </w:r>
      <w:bookmarkEnd w:id="56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r w:rsidRPr="00EC76D5">
        <w:t>Graph.</w:t>
      </w:r>
      <w:r w:rsidR="00E00267">
        <w:t>cs</w:t>
      </w:r>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3" w:name="_Toc49764454"/>
      <w:r w:rsidRPr="00EC76D5">
        <w:t>Addition and Removal of Vertices and Edges</w:t>
      </w:r>
      <w:bookmarkEnd w:id="563"/>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4" w:name="_Toc49764455"/>
      <w:r w:rsidRPr="00EC76D5">
        <w:t>Graph Partition</w:t>
      </w:r>
      <w:bookmarkEnd w:id="56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5" w:name="_Toc49764456"/>
      <w:r>
        <w:t>ListSet and ListMap</w:t>
      </w:r>
      <w:bookmarkEnd w:id="565"/>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r>
        <w:rPr>
          <w:highlight w:val="white"/>
        </w:rPr>
        <w:t>ListSet.cs</w:t>
      </w:r>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r>
        <w:rPr>
          <w:highlight w:val="white"/>
          <w:lang w:val="sv-SE"/>
        </w:rPr>
        <w:t>ListSetEnumerator</w:t>
      </w:r>
      <w:r>
        <w:rPr>
          <w:lang w:val="sv-SE"/>
        </w:rPr>
        <w:t>.cs</w:t>
      </w:r>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r>
        <w:t>ListMap.cs</w:t>
      </w:r>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r>
        <w:rPr>
          <w:highlight w:val="white"/>
          <w:lang w:val="sv-SE"/>
        </w:rPr>
        <w:t>ListMapEnumerator</w:t>
      </w:r>
      <w:r>
        <w:rPr>
          <w:lang w:val="sv-SE"/>
        </w:rPr>
        <w:t>.cs</w:t>
      </w:r>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6" w:name="_Toc49764457"/>
      <w:r w:rsidRPr="00EC76D5">
        <w:lastRenderedPageBreak/>
        <w:t xml:space="preserve">The </w:t>
      </w:r>
      <w:r w:rsidR="002554E1" w:rsidRPr="00EC76D5">
        <w:t>Standard Library</w:t>
      </w:r>
      <w:bookmarkEnd w:id="566"/>
    </w:p>
    <w:p w14:paraId="21B660CB" w14:textId="0EAC07D4" w:rsidR="00EE220E" w:rsidRPr="00EC76D5" w:rsidRDefault="00503728" w:rsidP="00265BDF">
      <w:pPr>
        <w:pStyle w:val="Rubrik2"/>
      </w:pPr>
      <w:bookmarkStart w:id="567" w:name="_Toc49764458"/>
      <w:r w:rsidRPr="00EC76D5">
        <w:t>Integral and Floating Limits</w:t>
      </w:r>
      <w:bookmarkEnd w:id="567"/>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8" w:name="_Toc49764459"/>
      <w:r w:rsidRPr="00EC76D5">
        <w:lastRenderedPageBreak/>
        <w:t>The A</w:t>
      </w:r>
      <w:r w:rsidR="00EE220E" w:rsidRPr="00EC76D5">
        <w:t>sser</w:t>
      </w:r>
      <w:r w:rsidR="008E5D1A" w:rsidRPr="00EC76D5">
        <w:t>t</w:t>
      </w:r>
      <w:r w:rsidRPr="00EC76D5">
        <w:t xml:space="preserve"> Macro</w:t>
      </w:r>
      <w:bookmarkEnd w:id="568"/>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69" w:name="_Toc49764460"/>
      <w:r w:rsidRPr="00EC76D5">
        <w:t>Locale Data</w:t>
      </w:r>
      <w:bookmarkEnd w:id="569"/>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0" w:name="_Toc49764461"/>
      <w:r w:rsidRPr="00EC76D5">
        <w:t>Character Types</w:t>
      </w:r>
      <w:bookmarkEnd w:id="570"/>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1" w:name="_Toc49764462"/>
      <w:r w:rsidRPr="00EC76D5">
        <w:t>S</w:t>
      </w:r>
      <w:r w:rsidR="00EE220E" w:rsidRPr="00EC76D5">
        <w:t>tring</w:t>
      </w:r>
      <w:r w:rsidRPr="00EC76D5">
        <w:t>s</w:t>
      </w:r>
      <w:bookmarkEnd w:id="571"/>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 w:name="_Toc49764463"/>
      <w:r w:rsidRPr="00EC76D5">
        <w:lastRenderedPageBreak/>
        <w:t>Long Jumps</w:t>
      </w:r>
      <w:bookmarkEnd w:id="572"/>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3" w:name="_Toc49764464"/>
      <w:r w:rsidRPr="00EC76D5">
        <w:t>Mathematical Functions</w:t>
      </w:r>
      <w:bookmarkEnd w:id="573"/>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4" w:name="_Toc49764465"/>
      <w:r w:rsidRPr="00EC76D5">
        <w:t>Standard Input/Output</w:t>
      </w:r>
      <w:bookmarkEnd w:id="574"/>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5" w:name="_Toc49764466"/>
      <w:r w:rsidRPr="00EC76D5">
        <w:t>Printing</w:t>
      </w:r>
      <w:bookmarkEnd w:id="575"/>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6" w:name="_Toc49764467"/>
      <w:r w:rsidRPr="00EC76D5">
        <w:t>Scanning</w:t>
      </w:r>
      <w:bookmarkEnd w:id="576"/>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7" w:name="_Toc49764468"/>
      <w:r w:rsidRPr="00EC76D5">
        <w:t>F</w:t>
      </w:r>
      <w:r w:rsidR="00AF06D6" w:rsidRPr="00EC76D5">
        <w:t xml:space="preserve">ile </w:t>
      </w:r>
      <w:r w:rsidRPr="00EC76D5">
        <w:t>H</w:t>
      </w:r>
      <w:r w:rsidR="00AF06D6" w:rsidRPr="00EC76D5">
        <w:t>andling</w:t>
      </w:r>
      <w:bookmarkEnd w:id="577"/>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8" w:name="_Toc49764469"/>
      <w:r w:rsidRPr="00EC76D5">
        <w:t>The Standard Library</w:t>
      </w:r>
      <w:bookmarkEnd w:id="578"/>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9" w:name="_Toc49764470"/>
      <w:r w:rsidRPr="00EC76D5">
        <w:t>T</w:t>
      </w:r>
      <w:r w:rsidR="00D62A8B" w:rsidRPr="00EC76D5">
        <w:t>ime</w:t>
      </w:r>
      <w:bookmarkEnd w:id="579"/>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5A67EAB2" w14:textId="77777777" w:rsidR="007D596B" w:rsidRPr="00EC76D5" w:rsidRDefault="007D596B" w:rsidP="006A31DF">
      <w:pPr>
        <w:pStyle w:val="Rubrik1"/>
      </w:pPr>
      <w:bookmarkStart w:id="580" w:name="_Ref417644950"/>
      <w:bookmarkStart w:id="581" w:name="_Toc49764471"/>
      <w:r w:rsidRPr="00EC76D5">
        <w:t>The C Grammar</w:t>
      </w:r>
      <w:bookmarkEnd w:id="580"/>
      <w:bookmarkEnd w:id="58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2" w:name="_Toc49764472"/>
      <w:r w:rsidRPr="00EC76D5">
        <w:t>The Preprocessor Grammar</w:t>
      </w:r>
      <w:bookmarkEnd w:id="582"/>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3" w:name="_Toc49764473"/>
      <w:r w:rsidRPr="00EC76D5">
        <w:t xml:space="preserve">The </w:t>
      </w:r>
      <w:r w:rsidR="001C7B67" w:rsidRPr="00EC76D5">
        <w:t>Language</w:t>
      </w:r>
      <w:r w:rsidRPr="00EC76D5">
        <w:t xml:space="preserve"> Grammar</w:t>
      </w:r>
      <w:bookmarkEnd w:id="583"/>
    </w:p>
    <w:p w14:paraId="7F2EC249" w14:textId="55CEFF34"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4" w:name="_Toc49764474"/>
      <w:r w:rsidRPr="00EC76D5">
        <w:t>A</w:t>
      </w:r>
      <w:r w:rsidR="00281D34" w:rsidRPr="00EC76D5">
        <w:t xml:space="preserve"> Crash Course in C</w:t>
      </w:r>
      <w:bookmarkEnd w:id="584"/>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5" w:name="_Toc320485572"/>
      <w:bookmarkStart w:id="586" w:name="_Toc323656681"/>
      <w:bookmarkStart w:id="587" w:name="_Toc324085419"/>
      <w:bookmarkStart w:id="588" w:name="_Toc383781071"/>
      <w:bookmarkStart w:id="589" w:name="_Toc49764475"/>
      <w:r w:rsidRPr="00EC76D5">
        <w:t>The Compiler and the Linker</w:t>
      </w:r>
      <w:bookmarkEnd w:id="585"/>
      <w:bookmarkEnd w:id="586"/>
      <w:bookmarkEnd w:id="587"/>
      <w:bookmarkEnd w:id="588"/>
      <w:bookmarkEnd w:id="5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41019" w:rsidRPr="003F7CF1" w:rsidRDefault="0094101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41019" w:rsidRPr="003F7CF1" w:rsidRDefault="0094101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41019" w:rsidRPr="003F7CF1" w:rsidRDefault="0094101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941019" w:rsidRPr="003F7CF1" w:rsidRDefault="0094101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41019" w:rsidRPr="003F7CF1" w:rsidRDefault="0094101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941019" w:rsidRPr="003F7CF1" w:rsidRDefault="0094101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41019" w:rsidRPr="003F7CF1" w:rsidRDefault="0094101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41019" w:rsidRPr="003F7CF1" w:rsidRDefault="0094101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41019" w:rsidRPr="003F7CF1" w:rsidRDefault="0094101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41019" w:rsidRPr="003F7CF1" w:rsidRDefault="00941019"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41019" w:rsidRPr="003F7CF1" w:rsidRDefault="0094101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41019" w:rsidRPr="003F7CF1" w:rsidRDefault="00941019"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941019" w:rsidRPr="003F7CF1" w:rsidRDefault="0094101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41019" w:rsidRPr="003F7CF1" w:rsidRDefault="0094101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941019" w:rsidRPr="003F7CF1" w:rsidRDefault="00941019"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41019" w:rsidRPr="003F7CF1" w:rsidRDefault="00941019"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41019" w:rsidRPr="003F7CF1" w:rsidRDefault="00941019"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41019" w:rsidRPr="003F7CF1" w:rsidRDefault="0094101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 w:name="_Toc320485573"/>
      <w:bookmarkStart w:id="591" w:name="_Toc323656682"/>
      <w:bookmarkStart w:id="592" w:name="_Toc324085420"/>
      <w:bookmarkStart w:id="593" w:name="_Toc383781072"/>
      <w:bookmarkStart w:id="594" w:name="_Toc49764476"/>
      <w:r w:rsidRPr="00EC76D5">
        <w:t>The Hello-World Program</w:t>
      </w:r>
      <w:bookmarkEnd w:id="590"/>
      <w:bookmarkEnd w:id="591"/>
      <w:bookmarkEnd w:id="592"/>
      <w:bookmarkEnd w:id="593"/>
      <w:bookmarkEnd w:id="5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5" w:name="_Toc320485574"/>
      <w:bookmarkStart w:id="596" w:name="_Toc323656683"/>
      <w:bookmarkStart w:id="597" w:name="_Toc324085421"/>
      <w:bookmarkStart w:id="598" w:name="_Toc383781073"/>
      <w:bookmarkStart w:id="599" w:name="_Toc49764477"/>
      <w:r w:rsidRPr="00EC76D5">
        <w:t>Comments</w:t>
      </w:r>
      <w:bookmarkEnd w:id="595"/>
      <w:bookmarkEnd w:id="596"/>
      <w:bookmarkEnd w:id="597"/>
      <w:bookmarkEnd w:id="598"/>
      <w:bookmarkEnd w:id="5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1" w:author="Stefan Björnander" w:date="2012-05-06T23:23:00Z">
          <w:pPr>
            <w:pStyle w:val="Rubrik2"/>
          </w:pPr>
        </w:pPrChange>
      </w:pPr>
      <w:bookmarkStart w:id="602" w:name="_Toc323656684"/>
      <w:bookmarkStart w:id="603" w:name="_Toc324085422"/>
      <w:bookmarkStart w:id="604" w:name="_Toc383781074"/>
      <w:bookmarkStart w:id="605" w:name="_Toc49764478"/>
      <w:r w:rsidRPr="00EC76D5">
        <w:t>Types and Variables</w:t>
      </w:r>
      <w:bookmarkEnd w:id="600"/>
      <w:bookmarkEnd w:id="602"/>
      <w:bookmarkEnd w:id="603"/>
      <w:bookmarkEnd w:id="604"/>
      <w:bookmarkEnd w:id="605"/>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76"/>
      <w:bookmarkStart w:id="607" w:name="_Toc323656685"/>
      <w:bookmarkStart w:id="608" w:name="_Toc324085423"/>
      <w:bookmarkStart w:id="609" w:name="_Toc383781075"/>
      <w:bookmarkStart w:id="610" w:name="_Ref383781525"/>
      <w:bookmarkStart w:id="611" w:name="_Toc49764479"/>
      <w:r w:rsidRPr="00EC76D5">
        <w:t>Simple Types</w:t>
      </w:r>
      <w:bookmarkEnd w:id="606"/>
      <w:bookmarkEnd w:id="607"/>
      <w:bookmarkEnd w:id="608"/>
      <w:bookmarkEnd w:id="609"/>
      <w:bookmarkEnd w:id="610"/>
      <w:bookmarkEnd w:id="611"/>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2" w:name="_Toc320485577"/>
      <w:bookmarkStart w:id="613" w:name="_Toc323656686"/>
      <w:bookmarkStart w:id="614" w:name="_Toc324085424"/>
      <w:bookmarkStart w:id="615" w:name="_Toc383781076"/>
      <w:bookmarkStart w:id="616" w:name="_Toc49764480"/>
      <w:r w:rsidRPr="00EC76D5">
        <w:t>Variables</w:t>
      </w:r>
      <w:bookmarkEnd w:id="612"/>
      <w:bookmarkEnd w:id="613"/>
      <w:bookmarkEnd w:id="614"/>
      <w:bookmarkEnd w:id="615"/>
      <w:bookmarkEnd w:id="616"/>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41019" w:rsidRPr="003F7CF1" w:rsidRDefault="0094101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41019" w:rsidRPr="003F7CF1" w:rsidRDefault="0094101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41019" w:rsidRPr="003F7CF1" w:rsidRDefault="0094101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41019" w:rsidRPr="003F7CF1" w:rsidRDefault="0094101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41019" w:rsidRPr="003F7CF1" w:rsidRDefault="0094101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41019" w:rsidRPr="003F7CF1" w:rsidRDefault="0094101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41019" w:rsidRPr="003F7CF1" w:rsidRDefault="0094101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41019" w:rsidRPr="003F7CF1" w:rsidRDefault="0094101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41019" w:rsidRPr="003F7CF1" w:rsidRDefault="00941019"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41019" w:rsidRPr="003F7CF1" w:rsidRDefault="00941019"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41019" w:rsidRPr="003F7CF1" w:rsidRDefault="00941019"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41019" w:rsidRPr="003F7CF1" w:rsidRDefault="00941019"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41019" w:rsidRPr="003F7CF1" w:rsidRDefault="00941019"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41019" w:rsidRPr="003F7CF1" w:rsidRDefault="00941019"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41019" w:rsidRPr="003F7CF1" w:rsidRDefault="00941019"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41019" w:rsidRPr="003F7CF1" w:rsidRDefault="0094101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7" w:name="_Toc320485578"/>
      <w:bookmarkStart w:id="618" w:name="_Toc323656687"/>
      <w:bookmarkStart w:id="619" w:name="_Toc324085425"/>
      <w:bookmarkStart w:id="620" w:name="_Toc383781077"/>
      <w:bookmarkStart w:id="621" w:name="_Toc49764481"/>
      <w:bookmarkStart w:id="622" w:name="_Toc320485579"/>
      <w:r w:rsidRPr="00EC76D5">
        <w:t>Constants</w:t>
      </w:r>
      <w:bookmarkEnd w:id="617"/>
      <w:bookmarkEnd w:id="618"/>
      <w:bookmarkEnd w:id="619"/>
      <w:bookmarkEnd w:id="620"/>
      <w:bookmarkEnd w:id="621"/>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3" w:name="_Toc323656688"/>
      <w:bookmarkStart w:id="624" w:name="_Toc324085426"/>
      <w:bookmarkStart w:id="625" w:name="_Toc383781078"/>
      <w:bookmarkStart w:id="626" w:name="_Toc49764482"/>
      <w:r w:rsidRPr="00EC76D5">
        <w:t>Output</w:t>
      </w:r>
      <w:bookmarkEnd w:id="622"/>
      <w:bookmarkEnd w:id="623"/>
      <w:bookmarkEnd w:id="624"/>
      <w:bookmarkEnd w:id="625"/>
      <w:bookmarkEnd w:id="626"/>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80"/>
      <w:bookmarkStart w:id="628" w:name="_Toc323656689"/>
      <w:bookmarkStart w:id="629" w:name="_Toc324085427"/>
      <w:bookmarkStart w:id="630" w:name="_Toc383781079"/>
      <w:bookmarkStart w:id="631" w:name="_Toc49764483"/>
      <w:r w:rsidRPr="00EC76D5">
        <w:t>Input</w:t>
      </w:r>
      <w:bookmarkEnd w:id="627"/>
      <w:bookmarkEnd w:id="628"/>
      <w:bookmarkEnd w:id="629"/>
      <w:bookmarkEnd w:id="630"/>
      <w:bookmarkEnd w:id="631"/>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2"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3"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0"/>
      <w:bookmarkStart w:id="635" w:name="_Toc324085428"/>
      <w:bookmarkStart w:id="636" w:name="_Toc383781080"/>
      <w:bookmarkStart w:id="637" w:name="_Toc49764484"/>
      <w:r w:rsidRPr="00EC76D5">
        <w:t>Enumerations</w:t>
      </w:r>
      <w:bookmarkEnd w:id="632"/>
      <w:bookmarkEnd w:id="634"/>
      <w:bookmarkEnd w:id="635"/>
      <w:bookmarkEnd w:id="636"/>
      <w:bookmarkEnd w:id="637"/>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2"/>
      <w:bookmarkStart w:id="639" w:name="_Toc323656691"/>
      <w:bookmarkStart w:id="640" w:name="_Toc324085429"/>
      <w:bookmarkStart w:id="641" w:name="_Toc383781081"/>
      <w:bookmarkStart w:id="642" w:name="_Toc49764485"/>
      <w:r w:rsidRPr="00EC76D5">
        <w:t>Arrays</w:t>
      </w:r>
      <w:bookmarkEnd w:id="638"/>
      <w:bookmarkEnd w:id="639"/>
      <w:bookmarkEnd w:id="640"/>
      <w:bookmarkEnd w:id="641"/>
      <w:bookmarkEnd w:id="642"/>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41019" w:rsidRPr="003F7CF1" w:rsidRDefault="0094101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941019" w:rsidRPr="003F7CF1" w:rsidRDefault="0094101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41019" w:rsidRPr="003F7CF1" w:rsidRDefault="0094101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41019" w:rsidRPr="003F7CF1" w:rsidRDefault="0094101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41019" w:rsidRPr="003F7CF1" w:rsidRDefault="0094101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41019" w:rsidRPr="003F7CF1" w:rsidRDefault="0094101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41019" w:rsidRPr="003F7CF1" w:rsidRDefault="0094101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41019" w:rsidRPr="003F7CF1" w:rsidRDefault="0094101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41019" w:rsidRPr="003F7CF1" w:rsidRDefault="0094101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41019" w:rsidRPr="003F7CF1" w:rsidRDefault="0094101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41019" w:rsidRPr="003F7CF1" w:rsidRDefault="0094101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41019" w:rsidRPr="003F7CF1" w:rsidRDefault="0094101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41019" w:rsidRPr="003F7CF1" w:rsidRDefault="0094101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41019" w:rsidRPr="003F7CF1" w:rsidRDefault="0094101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41019" w:rsidRPr="003F7CF1" w:rsidRDefault="0094101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41019" w:rsidRPr="003F7CF1" w:rsidRDefault="0094101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41019" w:rsidRPr="003F7CF1" w:rsidRDefault="0094101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41019" w:rsidRPr="003F7CF1" w:rsidRDefault="0094101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41019" w:rsidRPr="003F7CF1" w:rsidRDefault="0094101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41019" w:rsidRPr="003F7CF1" w:rsidRDefault="0094101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41019" w:rsidRPr="003F7CF1" w:rsidRDefault="0094101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41019" w:rsidRPr="003F7CF1" w:rsidRDefault="0094101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41019" w:rsidRPr="003F7CF1" w:rsidRDefault="0094101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41019" w:rsidRPr="003F7CF1" w:rsidRDefault="0094101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41019" w:rsidRPr="003F7CF1" w:rsidRDefault="0094101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41019" w:rsidRPr="003F7CF1" w:rsidRDefault="0094101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41019" w:rsidRPr="003F7CF1" w:rsidRDefault="0094101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41019" w:rsidRPr="003F7CF1" w:rsidRDefault="0094101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41019" w:rsidRPr="003F7CF1" w:rsidRDefault="0094101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41019" w:rsidRPr="003F7CF1" w:rsidRDefault="00941019"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41019" w:rsidRPr="003F7CF1" w:rsidRDefault="00941019"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41019" w:rsidRPr="003F7CF1" w:rsidRDefault="00941019"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41019" w:rsidRPr="003F7CF1" w:rsidRDefault="00941019"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41019" w:rsidRPr="003F7CF1" w:rsidRDefault="00941019"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41019" w:rsidRPr="003F7CF1" w:rsidRDefault="00941019"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41019" w:rsidRPr="003F7CF1" w:rsidRDefault="00941019"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41019" w:rsidRPr="003F7CF1" w:rsidRDefault="00941019"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41019" w:rsidRPr="003F7CF1" w:rsidRDefault="00941019"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41019" w:rsidRPr="003F7CF1" w:rsidRDefault="00941019"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41019" w:rsidRPr="003F7CF1" w:rsidRDefault="00941019"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41019" w:rsidRPr="003F7CF1" w:rsidRDefault="00941019"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41019" w:rsidRPr="003F7CF1" w:rsidRDefault="00941019"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41019" w:rsidRPr="003F7CF1" w:rsidRDefault="00941019"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41019" w:rsidRPr="003F7CF1" w:rsidRDefault="00941019"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41019" w:rsidRPr="003F7CF1" w:rsidRDefault="00941019"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41019" w:rsidRPr="003F7CF1" w:rsidRDefault="00941019"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41019" w:rsidRPr="003F7CF1" w:rsidRDefault="00941019"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41019" w:rsidRPr="003F7CF1" w:rsidRDefault="00941019"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41019" w:rsidRPr="003F7CF1" w:rsidRDefault="00941019"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41019" w:rsidRPr="003F7CF1" w:rsidRDefault="00941019"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41019" w:rsidRPr="003F7CF1" w:rsidRDefault="00941019"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41019" w:rsidRPr="003F7CF1" w:rsidRDefault="00941019"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41019" w:rsidRPr="003F7CF1" w:rsidRDefault="00941019"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41019" w:rsidRPr="003F7CF1" w:rsidRDefault="00941019"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41019" w:rsidRPr="003F7CF1" w:rsidRDefault="00941019"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41019" w:rsidRPr="003F7CF1" w:rsidRDefault="0094101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41019" w:rsidRPr="003F7CF1" w:rsidRDefault="0094101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41019" w:rsidRPr="003F7CF1" w:rsidRDefault="0094101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41019" w:rsidRPr="003F7CF1" w:rsidRDefault="0094101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41019" w:rsidRPr="003F7CF1" w:rsidRDefault="0094101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41019" w:rsidRPr="003F7CF1" w:rsidRDefault="0094101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41019" w:rsidRPr="003F7CF1" w:rsidRDefault="0094101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41019" w:rsidRPr="003F7CF1" w:rsidRDefault="00941019"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41019" w:rsidRPr="003F7CF1" w:rsidRDefault="00941019"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41019" w:rsidRPr="003F7CF1" w:rsidRDefault="00941019"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41019" w:rsidRPr="003F7CF1" w:rsidRDefault="00941019"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41019" w:rsidRPr="003F7CF1" w:rsidRDefault="00941019"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41019" w:rsidRPr="003F7CF1" w:rsidRDefault="0094101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583"/>
      <w:bookmarkStart w:id="644" w:name="_Toc323656692"/>
      <w:bookmarkStart w:id="645" w:name="_Toc324085430"/>
      <w:bookmarkStart w:id="646" w:name="_Toc383781082"/>
      <w:bookmarkStart w:id="647" w:name="_Toc49764486"/>
      <w:r w:rsidRPr="00EC76D5">
        <w:t>Characters and Strings</w:t>
      </w:r>
      <w:bookmarkEnd w:id="643"/>
      <w:bookmarkEnd w:id="644"/>
      <w:bookmarkEnd w:id="645"/>
      <w:bookmarkEnd w:id="646"/>
      <w:bookmarkEnd w:id="647"/>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41019" w:rsidRPr="003F7CF1" w:rsidRDefault="0094101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41019" w:rsidRPr="003F7CF1" w:rsidRDefault="0094101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41019" w:rsidRPr="003F7CF1" w:rsidRDefault="0094101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41019" w:rsidRPr="003F7CF1" w:rsidRDefault="0094101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41019" w:rsidRPr="003F7CF1" w:rsidRDefault="00941019"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41019" w:rsidRPr="003F7CF1" w:rsidRDefault="00941019"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41019" w:rsidRPr="003F7CF1" w:rsidRDefault="00941019"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41019" w:rsidRPr="003F7CF1" w:rsidRDefault="0094101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693"/>
      <w:bookmarkStart w:id="649" w:name="_Toc324085431"/>
      <w:bookmarkStart w:id="650" w:name="_Toc383781083"/>
      <w:bookmarkStart w:id="651" w:name="_Toc49764487"/>
      <w:r w:rsidRPr="00EC76D5">
        <w:t>The ASCII Table</w:t>
      </w:r>
      <w:bookmarkEnd w:id="648"/>
      <w:bookmarkEnd w:id="649"/>
      <w:bookmarkEnd w:id="650"/>
      <w:bookmarkEnd w:id="651"/>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584"/>
      <w:bookmarkStart w:id="653" w:name="_Toc323656694"/>
      <w:bookmarkStart w:id="654" w:name="_Toc324085432"/>
      <w:bookmarkStart w:id="655" w:name="_Ref383780778"/>
      <w:bookmarkStart w:id="656" w:name="_Toc383781084"/>
      <w:bookmarkStart w:id="657" w:name="_Toc49764488"/>
      <w:r w:rsidRPr="00EC76D5">
        <w:t>Pointers</w:t>
      </w:r>
      <w:bookmarkEnd w:id="652"/>
      <w:bookmarkEnd w:id="653"/>
      <w:bookmarkEnd w:id="654"/>
      <w:bookmarkEnd w:id="655"/>
      <w:bookmarkEnd w:id="656"/>
      <w:bookmarkEnd w:id="657"/>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41019" w:rsidRPr="003F7CF1" w:rsidRDefault="0094101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41019" w:rsidRPr="003F7CF1" w:rsidRDefault="0094101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41019" w:rsidRPr="003F7CF1" w:rsidRDefault="0094101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41019" w:rsidRPr="003F7CF1" w:rsidRDefault="0094101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41019" w:rsidRPr="003F7CF1" w:rsidRDefault="0094101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41019" w:rsidRPr="003F7CF1" w:rsidRDefault="0094101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41019" w:rsidRPr="003F7CF1" w:rsidRDefault="0094101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41019" w:rsidRPr="003F7CF1" w:rsidRDefault="00941019"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41019" w:rsidRPr="003F7CF1" w:rsidRDefault="00941019"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41019" w:rsidRPr="003F7CF1" w:rsidRDefault="00941019"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41019" w:rsidRPr="003F7CF1" w:rsidRDefault="00941019"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41019" w:rsidRPr="003F7CF1" w:rsidRDefault="00941019"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41019" w:rsidRPr="003F7CF1" w:rsidRDefault="00941019"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41019" w:rsidRPr="003F7CF1" w:rsidRDefault="00941019"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41019" w:rsidRPr="003F7CF1" w:rsidRDefault="0094101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41019" w:rsidRPr="003F7CF1" w:rsidRDefault="0094101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41019" w:rsidRPr="003F7CF1" w:rsidRDefault="0094101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41019" w:rsidRPr="003F7CF1" w:rsidRDefault="0094101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41019" w:rsidRPr="003F7CF1" w:rsidRDefault="0094101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41019" w:rsidRPr="003F7CF1" w:rsidRDefault="0094101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41019" w:rsidRPr="003F7CF1" w:rsidRDefault="00941019"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41019" w:rsidRPr="003F7CF1" w:rsidRDefault="00941019"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41019" w:rsidRPr="003F7CF1" w:rsidRDefault="00941019"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41019" w:rsidRPr="003F7CF1" w:rsidRDefault="0094101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8" w:name="_Toc320485585"/>
      <w:bookmarkStart w:id="659" w:name="_Toc323656695"/>
      <w:bookmarkStart w:id="660" w:name="_Toc324085433"/>
      <w:bookmarkStart w:id="661" w:name="_Toc383781085"/>
      <w:bookmarkStart w:id="662" w:name="_Toc49764489"/>
      <w:r w:rsidRPr="00EC76D5">
        <w:t>Pointers and Dynamic Memory</w:t>
      </w:r>
      <w:bookmarkEnd w:id="658"/>
      <w:bookmarkEnd w:id="659"/>
      <w:bookmarkEnd w:id="660"/>
      <w:bookmarkEnd w:id="661"/>
      <w:bookmarkEnd w:id="662"/>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41019" w:rsidRPr="003F7CF1" w:rsidRDefault="0094101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41019" w:rsidRPr="003F7CF1" w:rsidRDefault="0094101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41019" w:rsidRPr="003F7CF1" w:rsidRDefault="00941019"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41019" w:rsidRPr="003F7CF1" w:rsidRDefault="00941019"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41019" w:rsidRPr="003F7CF1" w:rsidRDefault="00941019"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41019" w:rsidRPr="003F7CF1" w:rsidRDefault="0094101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41019" w:rsidRPr="003F7CF1" w:rsidRDefault="0094101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41019" w:rsidRPr="003F7CF1" w:rsidRDefault="0094101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41019" w:rsidRPr="003F7CF1" w:rsidRDefault="0094101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41019" w:rsidRPr="003F7CF1" w:rsidRDefault="0094101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41019" w:rsidRPr="003F7CF1" w:rsidRDefault="0094101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41019" w:rsidRPr="003F7CF1" w:rsidRDefault="0094101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41019" w:rsidRPr="003F7CF1" w:rsidRDefault="00941019"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41019" w:rsidRPr="003F7CF1" w:rsidRDefault="00941019"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41019" w:rsidRPr="003F7CF1" w:rsidRDefault="00941019"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41019" w:rsidRPr="003F7CF1" w:rsidRDefault="00941019"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41019" w:rsidRPr="003F7CF1" w:rsidRDefault="00941019"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41019" w:rsidRPr="003F7CF1" w:rsidRDefault="00941019"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41019" w:rsidRPr="003F7CF1" w:rsidRDefault="00941019"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41019" w:rsidRPr="003F7CF1" w:rsidRDefault="0094101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41019" w:rsidRPr="003F7CF1" w:rsidRDefault="0094101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41019" w:rsidRPr="003F7CF1" w:rsidRDefault="0094101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41019" w:rsidRPr="003F7CF1" w:rsidRDefault="0094101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41019" w:rsidRPr="003F7CF1" w:rsidRDefault="0094101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41019" w:rsidRPr="003F7CF1" w:rsidRDefault="0094101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41019" w:rsidRPr="003F7CF1" w:rsidRDefault="00941019"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41019" w:rsidRPr="003F7CF1" w:rsidRDefault="00941019"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41019" w:rsidRPr="003F7CF1" w:rsidRDefault="00941019"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41019" w:rsidRPr="003F7CF1" w:rsidRDefault="00941019"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41019" w:rsidRPr="003F7CF1" w:rsidRDefault="00941019"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41019" w:rsidRPr="003F7CF1" w:rsidRDefault="0094101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41019" w:rsidRPr="003F7CF1" w:rsidRDefault="0094101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41019" w:rsidRPr="003F7CF1" w:rsidRDefault="0094101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41019" w:rsidRPr="003F7CF1" w:rsidRDefault="00941019"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41019" w:rsidRPr="003F7CF1" w:rsidRDefault="00941019"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41019" w:rsidRPr="003F7CF1" w:rsidRDefault="00941019"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41019" w:rsidRPr="003F7CF1" w:rsidRDefault="0094101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41019" w:rsidRPr="003F7CF1" w:rsidRDefault="00941019"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41019" w:rsidRPr="003F7CF1" w:rsidRDefault="00941019"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41019" w:rsidRPr="003F7CF1" w:rsidRDefault="0094101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41019" w:rsidRPr="003F7CF1" w:rsidRDefault="0094101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41019" w:rsidRPr="003F7CF1" w:rsidRDefault="00941019"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41019" w:rsidRPr="003F7CF1" w:rsidRDefault="00941019"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41019" w:rsidRPr="003F7CF1" w:rsidRDefault="0094101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41019" w:rsidRPr="003F7CF1" w:rsidRDefault="0094101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41019" w:rsidRPr="003F7CF1" w:rsidRDefault="0094101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41019" w:rsidRPr="003F7CF1" w:rsidRDefault="0094101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41019" w:rsidRPr="003F7CF1" w:rsidRDefault="0094101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41019" w:rsidRPr="003F7CF1" w:rsidRDefault="0094101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41019" w:rsidRPr="003F7CF1" w:rsidRDefault="0094101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41019" w:rsidRPr="003F7CF1" w:rsidRDefault="00941019"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41019" w:rsidRPr="003F7CF1" w:rsidRDefault="00941019"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41019" w:rsidRPr="003F7CF1" w:rsidRDefault="00941019"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41019" w:rsidRPr="003F7CF1" w:rsidRDefault="00941019"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41019" w:rsidRPr="003F7CF1" w:rsidRDefault="00941019"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41019" w:rsidRPr="003F7CF1" w:rsidRDefault="00941019"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41019" w:rsidRPr="003F7CF1" w:rsidRDefault="00941019"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41019" w:rsidRPr="003F7CF1" w:rsidRDefault="00941019"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41019" w:rsidRPr="003F7CF1" w:rsidRDefault="00941019"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41019" w:rsidRPr="003F7CF1" w:rsidRDefault="00941019"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41019" w:rsidRPr="003F7CF1" w:rsidRDefault="00941019"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41019" w:rsidRPr="003F7CF1" w:rsidRDefault="00941019"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41019" w:rsidRPr="003F7CF1" w:rsidRDefault="00941019"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41019" w:rsidRPr="003F7CF1" w:rsidRDefault="00941019"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3" w:name="_Toc320485586"/>
      <w:bookmarkStart w:id="664" w:name="_Toc323656696"/>
      <w:bookmarkStart w:id="665" w:name="_Toc324085434"/>
      <w:bookmarkStart w:id="666" w:name="_Toc383781086"/>
      <w:bookmarkStart w:id="667" w:name="_Toc49764490"/>
      <w:r w:rsidRPr="00EC76D5">
        <w:t>Defining our own types</w:t>
      </w:r>
      <w:bookmarkEnd w:id="663"/>
      <w:bookmarkEnd w:id="664"/>
      <w:bookmarkEnd w:id="665"/>
      <w:bookmarkEnd w:id="666"/>
      <w:bookmarkEnd w:id="667"/>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8" w:name="_Toc320485587"/>
      <w:bookmarkStart w:id="669" w:name="_Toc323656697"/>
      <w:bookmarkStart w:id="670" w:name="_Toc324085435"/>
      <w:bookmarkStart w:id="671" w:name="_Toc383781087"/>
      <w:bookmarkStart w:id="672" w:name="_Toc49764491"/>
      <w:r w:rsidRPr="00EC76D5">
        <w:t>The Type Size</w:t>
      </w:r>
      <w:bookmarkEnd w:id="668"/>
      <w:bookmarkEnd w:id="669"/>
      <w:bookmarkEnd w:id="670"/>
      <w:bookmarkEnd w:id="671"/>
      <w:bookmarkEnd w:id="672"/>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3"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4" w:name="_Toc320485588"/>
      <w:bookmarkStart w:id="675" w:name="_Toc323656698"/>
      <w:bookmarkStart w:id="676" w:name="_Toc324085436"/>
      <w:bookmarkStart w:id="677" w:name="_Toc383781088"/>
      <w:bookmarkStart w:id="678" w:name="_Toc49764492"/>
      <w:r w:rsidRPr="00EC76D5">
        <w:t>Expressions and Operators</w:t>
      </w:r>
      <w:bookmarkEnd w:id="674"/>
      <w:bookmarkEnd w:id="675"/>
      <w:bookmarkEnd w:id="676"/>
      <w:bookmarkEnd w:id="677"/>
      <w:bookmarkEnd w:id="678"/>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41019" w:rsidRPr="003F7CF1" w:rsidRDefault="0094101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57393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41019" w:rsidRPr="003F7CF1" w:rsidRDefault="0094101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41019" w:rsidRPr="003F7CF1" w:rsidRDefault="0094101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41019" w:rsidRPr="003F7CF1" w:rsidRDefault="0094101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41019" w:rsidRPr="003F7CF1" w:rsidRDefault="0094101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573935"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41019" w:rsidRPr="003F7CF1" w:rsidRDefault="00941019"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41019" w:rsidRPr="003F7CF1" w:rsidRDefault="00941019"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41019" w:rsidRPr="003F7CF1" w:rsidRDefault="0094101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9" w:name="_Toc320485589"/>
      <w:bookmarkStart w:id="680" w:name="_Toc323656699"/>
      <w:bookmarkStart w:id="681" w:name="_Toc324085437"/>
      <w:bookmarkStart w:id="682" w:name="_Toc383781089"/>
      <w:bookmarkStart w:id="683" w:name="_Toc49764493"/>
      <w:r w:rsidRPr="00EC76D5">
        <w:t>Arithmetic Operators</w:t>
      </w:r>
      <w:bookmarkEnd w:id="679"/>
      <w:bookmarkEnd w:id="680"/>
      <w:bookmarkEnd w:id="681"/>
      <w:bookmarkEnd w:id="682"/>
      <w:bookmarkEnd w:id="683"/>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4" w:name="_Toc320485590"/>
      <w:bookmarkStart w:id="685" w:name="_Toc323656700"/>
      <w:bookmarkStart w:id="686" w:name="_Toc324085438"/>
      <w:bookmarkStart w:id="687" w:name="_Toc383781090"/>
      <w:bookmarkStart w:id="688" w:name="_Toc49764494"/>
      <w:r w:rsidRPr="00EC76D5">
        <w:rPr>
          <w:rStyle w:val="Italic"/>
          <w:i w:val="0"/>
        </w:rPr>
        <w:t>Pointer Arithmetic</w:t>
      </w:r>
      <w:bookmarkEnd w:id="684"/>
      <w:bookmarkEnd w:id="685"/>
      <w:bookmarkEnd w:id="686"/>
      <w:bookmarkEnd w:id="687"/>
      <w:bookmarkEnd w:id="688"/>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41019" w:rsidRPr="003F7CF1" w:rsidRDefault="0094101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41019" w:rsidRPr="003F7CF1" w:rsidRDefault="0094101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41019" w:rsidRPr="003F7CF1" w:rsidRDefault="0094101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41019" w:rsidRPr="003F7CF1" w:rsidRDefault="0094101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41019" w:rsidRPr="003F7CF1" w:rsidRDefault="0094101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41019" w:rsidRPr="003F7CF1" w:rsidRDefault="0094101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41019" w:rsidRPr="003F7CF1" w:rsidRDefault="0094101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41019" w:rsidRPr="003F7CF1" w:rsidRDefault="0094101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41019" w:rsidRPr="003F7CF1" w:rsidRDefault="0094101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41019" w:rsidRPr="003F7CF1" w:rsidRDefault="00941019"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41019" w:rsidRPr="003F7CF1" w:rsidRDefault="00941019"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41019" w:rsidRPr="003F7CF1" w:rsidRDefault="00941019"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41019" w:rsidRPr="003F7CF1" w:rsidRDefault="00941019"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41019" w:rsidRPr="003F7CF1" w:rsidRDefault="00941019"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41019" w:rsidRPr="003F7CF1" w:rsidRDefault="00941019"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41019" w:rsidRPr="003F7CF1" w:rsidRDefault="00941019"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41019" w:rsidRPr="003F7CF1" w:rsidRDefault="00941019"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41019" w:rsidRPr="003F7CF1" w:rsidRDefault="00941019"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41019" w:rsidRPr="003F7CF1" w:rsidRDefault="00941019"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9" w:name="_Toc320485591"/>
      <w:bookmarkStart w:id="690" w:name="_Toc323656701"/>
      <w:bookmarkStart w:id="691" w:name="_Toc324085439"/>
      <w:bookmarkStart w:id="692" w:name="_Toc383781091"/>
      <w:bookmarkStart w:id="693" w:name="_Toc49764495"/>
      <w:r w:rsidRPr="00EC76D5">
        <w:t>Increment and decrement</w:t>
      </w:r>
      <w:bookmarkEnd w:id="689"/>
      <w:bookmarkEnd w:id="690"/>
      <w:bookmarkEnd w:id="691"/>
      <w:bookmarkEnd w:id="692"/>
      <w:bookmarkEnd w:id="693"/>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4" w:name="_Toc320485592"/>
      <w:bookmarkStart w:id="695" w:name="_Toc323656702"/>
      <w:bookmarkStart w:id="696" w:name="_Toc324085440"/>
      <w:bookmarkStart w:id="697" w:name="_Toc383781092"/>
      <w:bookmarkStart w:id="698" w:name="_Toc49764496"/>
      <w:r w:rsidRPr="00EC76D5">
        <w:t>Relational Operators</w:t>
      </w:r>
      <w:bookmarkEnd w:id="694"/>
      <w:bookmarkEnd w:id="695"/>
      <w:bookmarkEnd w:id="696"/>
      <w:bookmarkEnd w:id="697"/>
      <w:bookmarkEnd w:id="698"/>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9" w:name="_Toc320485593"/>
      <w:bookmarkStart w:id="700" w:name="_Toc323656703"/>
      <w:bookmarkStart w:id="701" w:name="_Toc324085441"/>
      <w:bookmarkStart w:id="702" w:name="_Toc383781093"/>
      <w:bookmarkStart w:id="703" w:name="_Toc49764497"/>
      <w:r w:rsidRPr="00EC76D5">
        <w:t>Logical Operators</w:t>
      </w:r>
      <w:bookmarkEnd w:id="699"/>
      <w:bookmarkEnd w:id="700"/>
      <w:bookmarkEnd w:id="701"/>
      <w:bookmarkEnd w:id="702"/>
      <w:bookmarkEnd w:id="703"/>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4" w:name="_Toc320485594"/>
      <w:bookmarkStart w:id="705" w:name="_Toc323656704"/>
      <w:bookmarkStart w:id="706" w:name="_Toc324085442"/>
      <w:bookmarkStart w:id="707" w:name="_Toc383781094"/>
      <w:bookmarkStart w:id="708" w:name="_Toc49764498"/>
      <w:r w:rsidRPr="00EC76D5">
        <w:t>Bitwise Operators</w:t>
      </w:r>
      <w:bookmarkEnd w:id="704"/>
      <w:bookmarkEnd w:id="705"/>
      <w:bookmarkEnd w:id="706"/>
      <w:bookmarkEnd w:id="707"/>
      <w:bookmarkEnd w:id="708"/>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57393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57393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9" w:name="_Toc320485595"/>
      <w:bookmarkStart w:id="710" w:name="_Toc323656705"/>
      <w:bookmarkStart w:id="711" w:name="_Toc324085443"/>
      <w:bookmarkStart w:id="712" w:name="_Toc383781095"/>
      <w:bookmarkStart w:id="713" w:name="_Toc49764499"/>
      <w:r w:rsidRPr="00EC76D5">
        <w:t>Assignment</w:t>
      </w:r>
      <w:bookmarkEnd w:id="709"/>
      <w:bookmarkEnd w:id="710"/>
      <w:bookmarkEnd w:id="711"/>
      <w:bookmarkEnd w:id="712"/>
      <w:bookmarkEnd w:id="713"/>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4" w:name="_Toc320485596"/>
      <w:bookmarkStart w:id="715" w:name="_Toc323656706"/>
      <w:bookmarkStart w:id="716" w:name="_Toc324085444"/>
      <w:bookmarkStart w:id="717" w:name="_Toc383781096"/>
      <w:bookmarkStart w:id="718" w:name="_Toc49764500"/>
      <w:r w:rsidRPr="00EC76D5">
        <w:t>The Condition Operator</w:t>
      </w:r>
      <w:bookmarkEnd w:id="714"/>
      <w:bookmarkEnd w:id="715"/>
      <w:bookmarkEnd w:id="716"/>
      <w:bookmarkEnd w:id="717"/>
      <w:bookmarkEnd w:id="718"/>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9" w:name="_Toc320485597"/>
      <w:bookmarkStart w:id="720" w:name="_Toc323656707"/>
      <w:bookmarkStart w:id="721" w:name="_Toc324085445"/>
      <w:bookmarkStart w:id="722" w:name="_Toc383781097"/>
      <w:bookmarkStart w:id="723" w:name="_Toc49764501"/>
      <w:r w:rsidRPr="00EC76D5">
        <w:t>Precedence and Associatively</w:t>
      </w:r>
      <w:bookmarkEnd w:id="719"/>
      <w:bookmarkEnd w:id="720"/>
      <w:bookmarkEnd w:id="721"/>
      <w:bookmarkEnd w:id="722"/>
      <w:bookmarkEnd w:id="723"/>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4" w:name="_Toc320485598"/>
      <w:bookmarkStart w:id="725" w:name="_Toc323656708"/>
      <w:bookmarkStart w:id="726" w:name="_Toc324085446"/>
      <w:bookmarkStart w:id="727" w:name="_Toc383781098"/>
      <w:bookmarkStart w:id="728" w:name="_Toc49764502"/>
      <w:r w:rsidRPr="00EC76D5">
        <w:t>Statements</w:t>
      </w:r>
      <w:bookmarkEnd w:id="724"/>
      <w:bookmarkEnd w:id="725"/>
      <w:bookmarkEnd w:id="726"/>
      <w:bookmarkEnd w:id="727"/>
      <w:bookmarkEnd w:id="728"/>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9" w:name="_Toc320485599"/>
      <w:bookmarkStart w:id="730" w:name="_Toc323656709"/>
      <w:bookmarkStart w:id="731" w:name="_Toc324085447"/>
      <w:bookmarkStart w:id="732" w:name="_Toc383781099"/>
      <w:bookmarkStart w:id="733" w:name="_Toc49764503"/>
      <w:r w:rsidRPr="00EC76D5">
        <w:t>Selection statements</w:t>
      </w:r>
      <w:bookmarkEnd w:id="729"/>
      <w:bookmarkEnd w:id="730"/>
      <w:bookmarkEnd w:id="731"/>
      <w:bookmarkEnd w:id="732"/>
      <w:bookmarkEnd w:id="733"/>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4" w:name="_Toc320485600"/>
      <w:bookmarkStart w:id="735" w:name="_Toc323656710"/>
      <w:bookmarkStart w:id="736" w:name="_Toc324085448"/>
      <w:bookmarkStart w:id="737" w:name="_Toc383781100"/>
      <w:bookmarkStart w:id="738" w:name="_Toc49764504"/>
      <w:r w:rsidRPr="00EC76D5">
        <w:t>Iteration statements</w:t>
      </w:r>
      <w:bookmarkEnd w:id="734"/>
      <w:bookmarkEnd w:id="735"/>
      <w:bookmarkEnd w:id="736"/>
      <w:bookmarkEnd w:id="737"/>
      <w:bookmarkEnd w:id="738"/>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9" w:name="_Toc320485601"/>
      <w:bookmarkStart w:id="740" w:name="_Toc323656711"/>
      <w:bookmarkStart w:id="741" w:name="_Toc324085449"/>
      <w:bookmarkStart w:id="742" w:name="_Toc383781101"/>
      <w:bookmarkStart w:id="743" w:name="_Toc49764505"/>
      <w:r w:rsidRPr="00EC76D5">
        <w:t>Jump statements</w:t>
      </w:r>
      <w:bookmarkEnd w:id="739"/>
      <w:bookmarkEnd w:id="740"/>
      <w:bookmarkEnd w:id="741"/>
      <w:bookmarkEnd w:id="742"/>
      <w:bookmarkEnd w:id="743"/>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4" w:name="_Toc320485602"/>
      <w:bookmarkStart w:id="745" w:name="_Toc323656712"/>
      <w:bookmarkStart w:id="746" w:name="_Toc324085450"/>
      <w:bookmarkStart w:id="747" w:name="_Toc383781102"/>
      <w:bookmarkStart w:id="748" w:name="_Toc49764506"/>
      <w:r w:rsidRPr="00EC76D5">
        <w:t>Expression statements</w:t>
      </w:r>
      <w:bookmarkEnd w:id="744"/>
      <w:bookmarkEnd w:id="745"/>
      <w:bookmarkEnd w:id="746"/>
      <w:bookmarkEnd w:id="747"/>
      <w:bookmarkEnd w:id="748"/>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9" w:name="_Toc323656713"/>
      <w:bookmarkStart w:id="750" w:name="_Toc324085451"/>
      <w:bookmarkStart w:id="751" w:name="_Toc383781103"/>
      <w:bookmarkStart w:id="752" w:name="_Toc49764507"/>
      <w:r w:rsidRPr="00EC76D5">
        <w:t>Volatile</w:t>
      </w:r>
      <w:bookmarkEnd w:id="749"/>
      <w:bookmarkEnd w:id="750"/>
      <w:bookmarkEnd w:id="751"/>
      <w:bookmarkEnd w:id="752"/>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3"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4" w:author="Stefan Björnander" w:date="2012-05-06T21:16:00Z">
          <w:pPr>
            <w:pStyle w:val="CommandLine"/>
          </w:pPr>
        </w:pPrChange>
      </w:pPr>
    </w:p>
    <w:p w14:paraId="0D44E5CA" w14:textId="77777777" w:rsidR="00E80032" w:rsidRPr="00EC76D5" w:rsidRDefault="00E80032">
      <w:pPr>
        <w:pStyle w:val="Code"/>
        <w:pPrChange w:id="755" w:author="Stefan Björnander" w:date="2012-05-06T21:16:00Z">
          <w:pPr>
            <w:pStyle w:val="CommandLine"/>
          </w:pPr>
        </w:pPrChange>
      </w:pPr>
      <w:r w:rsidRPr="00EC76D5">
        <w:rPr>
          <w:rFonts w:eastAsia="Times New Roman"/>
          <w:noProof w:val="0"/>
          <w:color w:val="000000" w:themeColor="text1"/>
          <w:rPrChange w:id="756"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757"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8"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9" w:name="_Toc320485603"/>
      <w:bookmarkStart w:id="760" w:name="_Toc323656714"/>
      <w:bookmarkStart w:id="761" w:name="_Toc324085452"/>
      <w:bookmarkStart w:id="762" w:name="_Toc383781104"/>
      <w:bookmarkStart w:id="763" w:name="_Toc49764508"/>
      <w:r w:rsidRPr="00EC76D5">
        <w:t>Functions</w:t>
      </w:r>
      <w:bookmarkEnd w:id="759"/>
      <w:bookmarkEnd w:id="760"/>
      <w:bookmarkEnd w:id="761"/>
      <w:bookmarkEnd w:id="762"/>
      <w:bookmarkEnd w:id="763"/>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41019" w:rsidRPr="003F7CF1" w:rsidRDefault="0094101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41019" w:rsidRPr="003F7CF1" w:rsidRDefault="0094101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41019" w:rsidRPr="003F7CF1" w:rsidRDefault="0094101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41019" w:rsidRPr="003F7CF1" w:rsidRDefault="0094101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41019" w:rsidRPr="003F7CF1" w:rsidRDefault="00941019"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41019" w:rsidRPr="003F7CF1" w:rsidRDefault="0094101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41019" w:rsidRPr="003F7CF1" w:rsidRDefault="0094101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41019" w:rsidRPr="003F7CF1" w:rsidRDefault="0094101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41019" w:rsidRPr="003F7CF1" w:rsidRDefault="0094101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41019" w:rsidRPr="003F7CF1" w:rsidRDefault="00941019"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41019" w:rsidRPr="003F7CF1" w:rsidRDefault="00941019"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41019" w:rsidRPr="003F7CF1" w:rsidRDefault="0094101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4" w:name="_Toc320485604"/>
      <w:bookmarkStart w:id="765" w:name="_Toc323656715"/>
      <w:bookmarkStart w:id="766" w:name="_Toc324085453"/>
      <w:bookmarkStart w:id="767" w:name="_Toc383781105"/>
      <w:bookmarkStart w:id="768" w:name="_Toc49764509"/>
      <w:r w:rsidRPr="00EC76D5">
        <w:t>Void Functions</w:t>
      </w:r>
      <w:bookmarkEnd w:id="764"/>
      <w:bookmarkEnd w:id="765"/>
      <w:bookmarkEnd w:id="766"/>
      <w:bookmarkEnd w:id="767"/>
      <w:bookmarkEnd w:id="768"/>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9" w:name="_Toc320485605"/>
      <w:bookmarkStart w:id="770" w:name="_Toc323656716"/>
      <w:bookmarkStart w:id="771" w:name="_Toc324085454"/>
      <w:bookmarkStart w:id="772" w:name="_Toc383781106"/>
      <w:bookmarkStart w:id="773" w:name="_Toc49764510"/>
      <w:r w:rsidRPr="00EC76D5">
        <w:t>Local and global variables</w:t>
      </w:r>
      <w:bookmarkEnd w:id="769"/>
      <w:bookmarkEnd w:id="770"/>
      <w:bookmarkEnd w:id="771"/>
      <w:bookmarkEnd w:id="772"/>
      <w:bookmarkEnd w:id="773"/>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4" w:name="_Toc323656717"/>
      <w:bookmarkStart w:id="775" w:name="_Toc324085455"/>
      <w:bookmarkStart w:id="776" w:name="_Toc383781107"/>
      <w:bookmarkStart w:id="777" w:name="_Toc49764511"/>
      <w:r w:rsidRPr="00EC76D5">
        <w:t>Inner Blocks with Local Variables</w:t>
      </w:r>
      <w:bookmarkEnd w:id="774"/>
      <w:bookmarkEnd w:id="775"/>
      <w:bookmarkEnd w:id="776"/>
      <w:bookmarkEnd w:id="777"/>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8"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9"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Block(</w:t>
      </w:r>
      <w:r w:rsidRPr="00EC76D5">
        <w:rPr>
          <w:color w:val="000000" w:themeColor="text1"/>
          <w:rPrChange w:id="781"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2" w:name="_Toc320485606"/>
      <w:bookmarkStart w:id="783" w:name="_Toc323656718"/>
      <w:bookmarkStart w:id="784" w:name="_Toc324085456"/>
      <w:bookmarkStart w:id="785" w:name="_Toc383781108"/>
      <w:bookmarkStart w:id="786" w:name="_Toc49764512"/>
      <w:r w:rsidRPr="00EC76D5">
        <w:t>Call-by-Value and Call-by-Reference</w:t>
      </w:r>
      <w:bookmarkEnd w:id="782"/>
      <w:bookmarkEnd w:id="783"/>
      <w:bookmarkEnd w:id="784"/>
      <w:bookmarkEnd w:id="785"/>
      <w:bookmarkEnd w:id="786"/>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41019" w:rsidRPr="003F7CF1" w:rsidRDefault="0094101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41019" w:rsidRPr="003F7CF1" w:rsidRDefault="0094101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41019" w:rsidRPr="003F7CF1" w:rsidRDefault="0094101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41019" w:rsidRPr="003F7CF1" w:rsidRDefault="0094101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41019" w:rsidRPr="003F7CF1" w:rsidRDefault="0094101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41019" w:rsidRPr="003F7CF1" w:rsidRDefault="0094101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41019" w:rsidRPr="003F7CF1" w:rsidRDefault="0094101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41019" w:rsidRPr="003F7CF1" w:rsidRDefault="0094101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41019" w:rsidRPr="003F7CF1" w:rsidRDefault="0094101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41019" w:rsidRPr="003F7CF1" w:rsidRDefault="0094101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41019" w:rsidRPr="003F7CF1" w:rsidRDefault="0094101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41019" w:rsidRPr="003F7CF1" w:rsidRDefault="0094101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41019" w:rsidRPr="003F7CF1" w:rsidRDefault="0094101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41019" w:rsidRPr="003F7CF1" w:rsidRDefault="0094101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41019" w:rsidRPr="003F7CF1" w:rsidRDefault="0094101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41019" w:rsidRPr="003F7CF1" w:rsidRDefault="0094101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41019" w:rsidRPr="003F7CF1" w:rsidRDefault="00941019"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41019" w:rsidRPr="003F7CF1" w:rsidRDefault="00941019"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41019" w:rsidRPr="003F7CF1" w:rsidRDefault="00941019"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41019" w:rsidRPr="003F7CF1" w:rsidRDefault="00941019"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41019" w:rsidRPr="003F7CF1" w:rsidRDefault="00941019"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41019" w:rsidRPr="003F7CF1" w:rsidRDefault="00941019"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41019" w:rsidRPr="003F7CF1" w:rsidRDefault="00941019"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41019" w:rsidRPr="003F7CF1" w:rsidRDefault="00941019"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41019" w:rsidRPr="003F7CF1" w:rsidRDefault="00941019"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41019" w:rsidRPr="003F7CF1" w:rsidRDefault="00941019"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41019" w:rsidRPr="003F7CF1" w:rsidRDefault="00941019"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41019" w:rsidRPr="003F7CF1" w:rsidRDefault="00941019"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41019" w:rsidRPr="003F7CF1" w:rsidRDefault="00941019"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41019" w:rsidRPr="003F7CF1" w:rsidRDefault="00941019"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41019" w:rsidRPr="003F7CF1" w:rsidRDefault="00941019"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41019" w:rsidRPr="003F7CF1" w:rsidRDefault="00941019"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41019" w:rsidRPr="003F7CF1" w:rsidRDefault="00941019"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41019" w:rsidRPr="003F7CF1" w:rsidRDefault="00941019"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41019" w:rsidRPr="003F7CF1" w:rsidRDefault="00941019"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41019" w:rsidRPr="003F7CF1" w:rsidRDefault="00941019"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41019" w:rsidRPr="003F7CF1" w:rsidRDefault="00941019"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41019" w:rsidRPr="003F7CF1" w:rsidRDefault="00941019"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41019" w:rsidRPr="003F7CF1" w:rsidRDefault="00941019"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41019" w:rsidRPr="003F7CF1" w:rsidRDefault="00941019"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41019" w:rsidRPr="003F7CF1" w:rsidRDefault="00941019"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41019" w:rsidRPr="003F7CF1" w:rsidRDefault="00941019"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41019" w:rsidRPr="003F7CF1" w:rsidRDefault="0094101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41019" w:rsidRPr="003F7CF1" w:rsidRDefault="0094101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41019" w:rsidRPr="003F7CF1" w:rsidRDefault="0094101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41019" w:rsidRPr="003F7CF1" w:rsidRDefault="0094101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41019" w:rsidRPr="003F7CF1" w:rsidRDefault="0094101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41019" w:rsidRPr="003F7CF1" w:rsidRDefault="0094101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41019" w:rsidRPr="003F7CF1" w:rsidRDefault="0094101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41019" w:rsidRPr="003F7CF1" w:rsidRDefault="0094101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41019" w:rsidRPr="003F7CF1" w:rsidRDefault="0094101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41019" w:rsidRPr="003F7CF1" w:rsidRDefault="0094101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41019" w:rsidRPr="003F7CF1" w:rsidRDefault="0094101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41019" w:rsidRPr="003F7CF1" w:rsidRDefault="0094101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41019" w:rsidRPr="003F7CF1" w:rsidRDefault="0094101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41019" w:rsidRPr="003F7CF1" w:rsidRDefault="0094101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41019" w:rsidRPr="003F7CF1" w:rsidRDefault="0094101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41019" w:rsidRPr="003F7CF1" w:rsidRDefault="0094101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41019" w:rsidRPr="003F7CF1" w:rsidRDefault="0094101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41019" w:rsidRPr="003F7CF1" w:rsidRDefault="0094101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41019" w:rsidRPr="003F7CF1" w:rsidRDefault="0094101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41019" w:rsidRPr="003F7CF1" w:rsidRDefault="0094101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41019" w:rsidRPr="003F7CF1" w:rsidRDefault="00941019"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41019" w:rsidRPr="003F7CF1" w:rsidRDefault="00941019"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41019" w:rsidRPr="003F7CF1" w:rsidRDefault="00941019"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41019" w:rsidRPr="003F7CF1" w:rsidRDefault="00941019"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41019" w:rsidRPr="003F7CF1" w:rsidRDefault="00941019"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41019" w:rsidRPr="003F7CF1" w:rsidRDefault="00941019"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41019" w:rsidRPr="003F7CF1" w:rsidRDefault="00941019"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41019" w:rsidRPr="003F7CF1" w:rsidRDefault="00941019"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41019" w:rsidRPr="003F7CF1" w:rsidRDefault="00941019"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41019" w:rsidRPr="003F7CF1" w:rsidRDefault="00941019"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41019" w:rsidRPr="003F7CF1" w:rsidRDefault="00941019"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41019" w:rsidRPr="003F7CF1" w:rsidRDefault="00941019"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41019" w:rsidRPr="003F7CF1" w:rsidRDefault="00941019"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41019" w:rsidRPr="003F7CF1" w:rsidRDefault="00941019"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41019" w:rsidRPr="003F7CF1" w:rsidRDefault="00941019"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41019" w:rsidRPr="003F7CF1" w:rsidRDefault="00941019"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41019" w:rsidRPr="003F7CF1" w:rsidRDefault="00941019"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41019" w:rsidRPr="003F7CF1" w:rsidRDefault="00941019"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41019" w:rsidRPr="003F7CF1" w:rsidRDefault="00941019"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41019" w:rsidRPr="003F7CF1" w:rsidRDefault="00941019"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41019" w:rsidRPr="003F7CF1" w:rsidRDefault="00941019"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41019" w:rsidRPr="003F7CF1" w:rsidRDefault="00941019"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41019" w:rsidRPr="003F7CF1" w:rsidRDefault="00941019"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41019" w:rsidRPr="003F7CF1" w:rsidRDefault="00941019"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41019" w:rsidRPr="003F7CF1" w:rsidRDefault="00941019"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41019" w:rsidRPr="003F7CF1" w:rsidRDefault="00941019"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41019" w:rsidRPr="003F7CF1" w:rsidRDefault="00941019"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41019" w:rsidRPr="003F7CF1" w:rsidRDefault="00941019"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41019" w:rsidRPr="003F7CF1" w:rsidRDefault="00941019"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41019" w:rsidRPr="003F7CF1" w:rsidRDefault="00941019"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41019" w:rsidRPr="003F7CF1" w:rsidRDefault="00941019"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7" w:name="_Toc320485607"/>
      <w:bookmarkStart w:id="788" w:name="_Toc323656719"/>
      <w:bookmarkStart w:id="789" w:name="_Toc324085457"/>
      <w:bookmarkStart w:id="790" w:name="_Toc383781109"/>
      <w:bookmarkStart w:id="791" w:name="_Toc49764513"/>
      <w:r w:rsidRPr="00EC76D5">
        <w:t>Static, Extern, and Register Variables</w:t>
      </w:r>
      <w:bookmarkEnd w:id="787"/>
      <w:bookmarkEnd w:id="788"/>
      <w:bookmarkEnd w:id="789"/>
      <w:bookmarkEnd w:id="790"/>
      <w:bookmarkEnd w:id="791"/>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2" w:name="_Toc320485608"/>
      <w:bookmarkStart w:id="793" w:name="_Toc323656720"/>
      <w:bookmarkStart w:id="794" w:name="_Toc324085458"/>
      <w:bookmarkStart w:id="795" w:name="_Toc383781110"/>
      <w:bookmarkStart w:id="796" w:name="_Toc49764514"/>
      <w:r w:rsidRPr="00EC76D5">
        <w:t>Recursion</w:t>
      </w:r>
      <w:bookmarkEnd w:id="792"/>
      <w:bookmarkEnd w:id="793"/>
      <w:bookmarkEnd w:id="794"/>
      <w:bookmarkEnd w:id="795"/>
      <w:bookmarkEnd w:id="796"/>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57393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7" w:name="_Toc320485609"/>
      <w:bookmarkStart w:id="798" w:name="_Toc323656721"/>
      <w:bookmarkStart w:id="799" w:name="_Toc324085459"/>
      <w:bookmarkStart w:id="800" w:name="_Toc383781111"/>
      <w:bookmarkStart w:id="801" w:name="_Toc49764515"/>
      <w:r>
        <w:t>Definition</w:t>
      </w:r>
      <w:r w:rsidR="00E80032" w:rsidRPr="00EC76D5">
        <w:t xml:space="preserve"> and Declaration</w:t>
      </w:r>
      <w:bookmarkEnd w:id="797"/>
      <w:bookmarkEnd w:id="798"/>
      <w:bookmarkEnd w:id="799"/>
      <w:bookmarkEnd w:id="800"/>
      <w:bookmarkEnd w:id="801"/>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57393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57393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2" w:name="_Toc320485610"/>
      <w:bookmarkStart w:id="803" w:name="_Toc323656722"/>
      <w:bookmarkStart w:id="804" w:name="_Toc324085460"/>
      <w:bookmarkStart w:id="805" w:name="_Toc383781112"/>
      <w:bookmarkStart w:id="806" w:name="_Toc49764516"/>
      <w:r w:rsidRPr="00EC76D5">
        <w:t>Higher-Order Functions</w:t>
      </w:r>
      <w:bookmarkEnd w:id="802"/>
      <w:bookmarkEnd w:id="803"/>
      <w:bookmarkEnd w:id="804"/>
      <w:bookmarkEnd w:id="805"/>
      <w:bookmarkEnd w:id="806"/>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7" w:name="_Toc320485611"/>
      <w:bookmarkStart w:id="808" w:name="_Toc323656723"/>
      <w:bookmarkStart w:id="809" w:name="_Toc324085461"/>
      <w:bookmarkStart w:id="810" w:name="_Toc383781113"/>
      <w:bookmarkStart w:id="811" w:name="_Ref383865210"/>
      <w:bookmarkStart w:id="812" w:name="_Toc49764517"/>
      <w:r w:rsidRPr="00EC76D5">
        <w:t>Structures and Linked Lists</w:t>
      </w:r>
      <w:bookmarkEnd w:id="807"/>
      <w:bookmarkEnd w:id="808"/>
      <w:bookmarkEnd w:id="809"/>
      <w:bookmarkEnd w:id="810"/>
      <w:bookmarkEnd w:id="811"/>
      <w:bookmarkEnd w:id="812"/>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41019" w:rsidRPr="003F7CF1" w:rsidRDefault="0094101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41019" w:rsidRPr="003F7CF1" w:rsidRDefault="0094101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41019" w:rsidRPr="003F7CF1" w:rsidRDefault="0094101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41019" w:rsidRPr="003F7CF1" w:rsidRDefault="0094101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41019" w:rsidRPr="003F7CF1" w:rsidRDefault="0094101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41019" w:rsidRPr="003F7CF1" w:rsidRDefault="0094101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41019" w:rsidRPr="003F7CF1" w:rsidRDefault="0094101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41019" w:rsidRPr="003F7CF1" w:rsidRDefault="0094101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41019" w:rsidRPr="003F7CF1" w:rsidRDefault="0094101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41019" w:rsidRPr="003F7CF1" w:rsidRDefault="0094101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41019" w:rsidRPr="003F7CF1" w:rsidRDefault="00941019"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41019" w:rsidRPr="003F7CF1" w:rsidRDefault="00941019"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41019" w:rsidRPr="003F7CF1" w:rsidRDefault="00941019"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41019" w:rsidRPr="003F7CF1" w:rsidRDefault="00941019"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41019" w:rsidRPr="003F7CF1" w:rsidRDefault="00941019"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41019" w:rsidRPr="003F7CF1" w:rsidRDefault="00941019"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41019" w:rsidRPr="003F7CF1" w:rsidRDefault="00941019"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41019" w:rsidRPr="003F7CF1" w:rsidRDefault="00941019"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41019" w:rsidRPr="003F7CF1" w:rsidRDefault="00941019"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41019" w:rsidRPr="003F7CF1" w:rsidRDefault="00941019"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41019" w:rsidRPr="003F7CF1" w:rsidRDefault="00941019"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41019" w:rsidRPr="003F7CF1" w:rsidRDefault="00941019"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41019" w:rsidRPr="003F7CF1" w:rsidRDefault="0094101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3" w:name="_Toc320485612"/>
      <w:bookmarkStart w:id="814" w:name="_Toc323656724"/>
      <w:bookmarkStart w:id="815" w:name="_Toc324085462"/>
      <w:bookmarkStart w:id="816" w:name="_Toc383781114"/>
      <w:bookmarkStart w:id="817" w:name="_Toc49764518"/>
      <w:r w:rsidRPr="00EC76D5">
        <w:t>Stacks and Linked Lists</w:t>
      </w:r>
      <w:bookmarkEnd w:id="813"/>
      <w:bookmarkEnd w:id="814"/>
      <w:bookmarkEnd w:id="815"/>
      <w:bookmarkEnd w:id="816"/>
      <w:bookmarkEnd w:id="817"/>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41019" w:rsidRPr="003F7CF1" w:rsidRDefault="0094101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41019" w:rsidRPr="003F7CF1" w:rsidRDefault="0094101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41019" w:rsidRPr="003F7CF1" w:rsidRDefault="0094101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41019" w:rsidRPr="003F7CF1" w:rsidRDefault="00941019" w:rsidP="00E80032">
                              <w:pPr>
                                <w:pStyle w:val="SourceCodeBoxText"/>
                                <w:rPr>
                                  <w:sz w:val="19"/>
                                  <w:szCs w:val="19"/>
                                  <w:lang w:val="en-US"/>
                                </w:rPr>
                              </w:pPr>
                              <w:r w:rsidRPr="003F7CF1">
                                <w:rPr>
                                  <w:sz w:val="19"/>
                                  <w:szCs w:val="19"/>
                                  <w:lang w:val="en-US"/>
                                </w:rPr>
                                <w:t>push 1</w:t>
                              </w:r>
                            </w:p>
                            <w:p w14:paraId="3C159322" w14:textId="77777777" w:rsidR="00941019" w:rsidRPr="003F7CF1" w:rsidRDefault="00941019" w:rsidP="00E80032">
                              <w:pPr>
                                <w:pStyle w:val="SourceCodeBoxText"/>
                                <w:rPr>
                                  <w:sz w:val="19"/>
                                  <w:szCs w:val="19"/>
                                  <w:lang w:val="en-US"/>
                                </w:rPr>
                              </w:pPr>
                              <w:r w:rsidRPr="003F7CF1">
                                <w:rPr>
                                  <w:sz w:val="19"/>
                                  <w:szCs w:val="19"/>
                                  <w:lang w:val="en-US"/>
                                </w:rPr>
                                <w:t>push 2</w:t>
                              </w:r>
                            </w:p>
                            <w:p w14:paraId="22BA48C9" w14:textId="77777777" w:rsidR="00941019" w:rsidRPr="003F7CF1" w:rsidRDefault="00941019" w:rsidP="00E80032">
                              <w:pPr>
                                <w:pStyle w:val="SourceCodeBoxText"/>
                                <w:rPr>
                                  <w:sz w:val="19"/>
                                  <w:szCs w:val="19"/>
                                  <w:lang w:val="en-US"/>
                                </w:rPr>
                              </w:pPr>
                              <w:r w:rsidRPr="003F7CF1">
                                <w:rPr>
                                  <w:sz w:val="19"/>
                                  <w:szCs w:val="19"/>
                                  <w:lang w:val="en-US"/>
                                </w:rPr>
                                <w:t>push 3</w:t>
                              </w:r>
                            </w:p>
                            <w:p w14:paraId="5F86FACB"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41019" w:rsidRPr="003F7CF1" w:rsidRDefault="00941019"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41019" w:rsidRPr="003F7CF1" w:rsidRDefault="00941019"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41019" w:rsidRPr="003F7CF1" w:rsidRDefault="00941019"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41019" w:rsidRPr="003F7CF1" w:rsidRDefault="00941019" w:rsidP="00E80032">
                        <w:pPr>
                          <w:pStyle w:val="SourceCodeBoxText"/>
                          <w:rPr>
                            <w:sz w:val="19"/>
                            <w:szCs w:val="19"/>
                            <w:lang w:val="en-US"/>
                          </w:rPr>
                        </w:pPr>
                        <w:r w:rsidRPr="003F7CF1">
                          <w:rPr>
                            <w:sz w:val="19"/>
                            <w:szCs w:val="19"/>
                            <w:lang w:val="en-US"/>
                          </w:rPr>
                          <w:t>push 1</w:t>
                        </w:r>
                      </w:p>
                      <w:p w14:paraId="3C159322" w14:textId="77777777" w:rsidR="00941019" w:rsidRPr="003F7CF1" w:rsidRDefault="00941019" w:rsidP="00E80032">
                        <w:pPr>
                          <w:pStyle w:val="SourceCodeBoxText"/>
                          <w:rPr>
                            <w:sz w:val="19"/>
                            <w:szCs w:val="19"/>
                            <w:lang w:val="en-US"/>
                          </w:rPr>
                        </w:pPr>
                        <w:r w:rsidRPr="003F7CF1">
                          <w:rPr>
                            <w:sz w:val="19"/>
                            <w:szCs w:val="19"/>
                            <w:lang w:val="en-US"/>
                          </w:rPr>
                          <w:t>push 2</w:t>
                        </w:r>
                      </w:p>
                      <w:p w14:paraId="22BA48C9" w14:textId="77777777" w:rsidR="00941019" w:rsidRPr="003F7CF1" w:rsidRDefault="00941019" w:rsidP="00E80032">
                        <w:pPr>
                          <w:pStyle w:val="SourceCodeBoxText"/>
                          <w:rPr>
                            <w:sz w:val="19"/>
                            <w:szCs w:val="19"/>
                            <w:lang w:val="en-US"/>
                          </w:rPr>
                        </w:pPr>
                        <w:r w:rsidRPr="003F7CF1">
                          <w:rPr>
                            <w:sz w:val="19"/>
                            <w:szCs w:val="19"/>
                            <w:lang w:val="en-US"/>
                          </w:rPr>
                          <w:t>push 3</w:t>
                        </w:r>
                      </w:p>
                      <w:p w14:paraId="5F86FACB" w14:textId="77777777" w:rsidR="00941019" w:rsidRPr="003F7CF1" w:rsidRDefault="0094101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41019" w:rsidRPr="003F7CF1" w:rsidRDefault="0094101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41019" w:rsidRPr="003F7CF1" w:rsidRDefault="0094101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41019" w:rsidRPr="003F7CF1" w:rsidRDefault="0094101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41019" w:rsidRPr="003F7CF1" w:rsidRDefault="0094101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41019" w:rsidRPr="003F7CF1" w:rsidRDefault="0094101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41019" w:rsidRPr="003F7CF1" w:rsidRDefault="0094101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41019" w:rsidRPr="003F7CF1" w:rsidRDefault="0094101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41019" w:rsidRPr="003F7CF1" w:rsidRDefault="0094101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41019" w:rsidRPr="003F7CF1" w:rsidRDefault="0094101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41019" w:rsidRPr="003F7CF1" w:rsidRDefault="0094101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41019" w:rsidRPr="003F7CF1" w:rsidRDefault="00941019"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41019" w:rsidRPr="003F7CF1" w:rsidRDefault="00941019"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41019" w:rsidRPr="003F7CF1" w:rsidRDefault="00941019"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41019" w:rsidRPr="003F7CF1" w:rsidRDefault="00941019"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41019" w:rsidRPr="003F7CF1" w:rsidRDefault="00941019"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41019" w:rsidRPr="003F7CF1" w:rsidRDefault="00941019"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41019" w:rsidRPr="003F7CF1" w:rsidRDefault="00941019"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41019" w:rsidRPr="003F7CF1" w:rsidRDefault="00941019"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41019" w:rsidRPr="003F7CF1" w:rsidRDefault="00941019"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41019" w:rsidRPr="003F7CF1" w:rsidRDefault="00941019"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41019" w:rsidRPr="003F7CF1" w:rsidRDefault="00941019"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41019" w:rsidRPr="003F7CF1" w:rsidRDefault="00941019"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41019" w:rsidRPr="003F7CF1" w:rsidRDefault="00941019"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41019" w:rsidRPr="003F7CF1" w:rsidRDefault="00941019"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41019" w:rsidRPr="003F7CF1" w:rsidRDefault="00941019"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41019" w:rsidRPr="003F7CF1" w:rsidRDefault="0094101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41019" w:rsidRPr="003F7CF1" w:rsidRDefault="00941019" w:rsidP="00E80032">
                              <w:pPr>
                                <w:pStyle w:val="SourceCodeBoxText"/>
                                <w:rPr>
                                  <w:sz w:val="19"/>
                                  <w:szCs w:val="19"/>
                                  <w:lang w:val="en-US"/>
                                </w:rPr>
                              </w:pPr>
                              <w:r w:rsidRPr="003F7CF1">
                                <w:rPr>
                                  <w:sz w:val="19"/>
                                  <w:szCs w:val="19"/>
                                  <w:lang w:val="en-US"/>
                                </w:rPr>
                                <w:t>3</w:t>
                              </w:r>
                            </w:p>
                            <w:p w14:paraId="40F6D3AC" w14:textId="77777777" w:rsidR="00941019" w:rsidRPr="003F7CF1" w:rsidRDefault="0094101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41019" w:rsidRPr="003F7CF1" w:rsidRDefault="0094101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41019" w:rsidRPr="003F7CF1" w:rsidRDefault="0094101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41019" w:rsidRPr="003F7CF1" w:rsidRDefault="0094101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41019" w:rsidRPr="003F7CF1" w:rsidRDefault="0094101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41019" w:rsidRPr="003F7CF1" w:rsidRDefault="0094101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41019" w:rsidRPr="003F7CF1" w:rsidRDefault="0094101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41019" w:rsidRPr="003F7CF1" w:rsidRDefault="0094101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41019" w:rsidRPr="003F7CF1" w:rsidRDefault="0094101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41019" w:rsidRPr="003F7CF1" w:rsidRDefault="00941019" w:rsidP="00E80032">
                        <w:pPr>
                          <w:pStyle w:val="SourceCodeBoxText"/>
                          <w:rPr>
                            <w:sz w:val="19"/>
                            <w:szCs w:val="19"/>
                            <w:lang w:val="en-US"/>
                          </w:rPr>
                        </w:pPr>
                        <w:r w:rsidRPr="003F7CF1">
                          <w:rPr>
                            <w:sz w:val="19"/>
                            <w:szCs w:val="19"/>
                            <w:lang w:val="en-US"/>
                          </w:rPr>
                          <w:t>3</w:t>
                        </w:r>
                      </w:p>
                      <w:p w14:paraId="40F6D3AC" w14:textId="77777777" w:rsidR="00941019" w:rsidRPr="003F7CF1" w:rsidRDefault="00941019"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41019" w:rsidRPr="003F7CF1" w:rsidRDefault="00941019"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41019" w:rsidRPr="003F7CF1" w:rsidRDefault="00941019"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41019" w:rsidRPr="003F7CF1" w:rsidRDefault="00941019"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41019" w:rsidRPr="003F7CF1" w:rsidRDefault="00941019"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41019" w:rsidRPr="003F7CF1" w:rsidRDefault="00941019"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41019" w:rsidRPr="003F7CF1" w:rsidRDefault="00941019"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41019" w:rsidRPr="003F7CF1" w:rsidRDefault="00941019"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41019" w:rsidRPr="003F7CF1" w:rsidRDefault="00941019"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41019" w:rsidRPr="003F7CF1" w:rsidRDefault="00941019"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41019" w:rsidRPr="003F7CF1" w:rsidRDefault="00941019"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41019" w:rsidRPr="003F7CF1" w:rsidRDefault="00941019"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41019" w:rsidRPr="003F7CF1" w:rsidRDefault="0094101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8" w:name="_Toc320485613"/>
      <w:bookmarkStart w:id="819" w:name="_Toc323656725"/>
      <w:bookmarkStart w:id="820" w:name="_Toc324085463"/>
      <w:bookmarkStart w:id="821" w:name="_Toc383781115"/>
      <w:bookmarkStart w:id="822" w:name="_Toc49764519"/>
      <w:r w:rsidRPr="00EC76D5">
        <w:t>Unions</w:t>
      </w:r>
      <w:bookmarkEnd w:id="818"/>
      <w:bookmarkEnd w:id="819"/>
      <w:bookmarkEnd w:id="820"/>
      <w:bookmarkEnd w:id="821"/>
      <w:bookmarkEnd w:id="822"/>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3" w:name="_Toc320485614"/>
      <w:bookmarkStart w:id="824" w:name="_Toc323656726"/>
      <w:bookmarkStart w:id="825" w:name="_Toc324085464"/>
      <w:bookmarkStart w:id="826" w:name="_Toc383781116"/>
      <w:bookmarkStart w:id="827" w:name="_Toc49764520"/>
      <w:r w:rsidRPr="00EC76D5">
        <w:t>Bitfields</w:t>
      </w:r>
      <w:bookmarkEnd w:id="823"/>
      <w:bookmarkEnd w:id="824"/>
      <w:bookmarkEnd w:id="825"/>
      <w:bookmarkEnd w:id="826"/>
      <w:bookmarkEnd w:id="827"/>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8"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9" w:name="_Toc320485616"/>
      <w:bookmarkStart w:id="830" w:name="_Toc323656727"/>
      <w:bookmarkStart w:id="831" w:name="_Toc324085465"/>
      <w:bookmarkStart w:id="832" w:name="_Toc383781117"/>
      <w:bookmarkStart w:id="833" w:name="_Toc49764521"/>
      <w:r w:rsidRPr="00EC76D5">
        <w:t>Structures with function pointers</w:t>
      </w:r>
      <w:bookmarkEnd w:id="829"/>
      <w:bookmarkEnd w:id="830"/>
      <w:bookmarkEnd w:id="831"/>
      <w:bookmarkEnd w:id="832"/>
      <w:bookmarkEnd w:id="833"/>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4" w:name="_Toc320485619"/>
      <w:bookmarkStart w:id="835" w:name="_Toc323656728"/>
      <w:bookmarkStart w:id="836" w:name="_Toc324085466"/>
      <w:bookmarkStart w:id="837" w:name="_Toc383781118"/>
      <w:bookmarkStart w:id="838" w:name="_Ref383781494"/>
      <w:bookmarkStart w:id="839" w:name="_Ref383865235"/>
      <w:bookmarkStart w:id="840" w:name="_Ref383865434"/>
      <w:bookmarkStart w:id="841" w:name="_Ref383866090"/>
      <w:bookmarkStart w:id="842" w:name="_Toc49764522"/>
      <w:r w:rsidRPr="00EC76D5">
        <w:t>The Preprocessor</w:t>
      </w:r>
      <w:bookmarkEnd w:id="834"/>
      <w:bookmarkEnd w:id="835"/>
      <w:bookmarkEnd w:id="836"/>
      <w:bookmarkEnd w:id="837"/>
      <w:bookmarkEnd w:id="838"/>
      <w:bookmarkEnd w:id="839"/>
      <w:bookmarkEnd w:id="840"/>
      <w:bookmarkEnd w:id="841"/>
      <w:bookmarkEnd w:id="842"/>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3" w:name="_Toc320485618"/>
      <w:bookmarkStart w:id="844" w:name="_Toc323656729"/>
      <w:bookmarkStart w:id="845" w:name="_Toc324085467"/>
      <w:bookmarkStart w:id="846" w:name="_Toc383781119"/>
      <w:bookmarkStart w:id="847" w:name="_Toc49764523"/>
      <w:bookmarkStart w:id="848" w:name="_Toc320485621"/>
      <w:r w:rsidRPr="00EC76D5">
        <w:t>The Standard Library</w:t>
      </w:r>
      <w:bookmarkEnd w:id="843"/>
      <w:bookmarkEnd w:id="844"/>
      <w:bookmarkEnd w:id="845"/>
      <w:bookmarkEnd w:id="846"/>
      <w:bookmarkEnd w:id="847"/>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9" w:name="_Toc323656730"/>
      <w:bookmarkStart w:id="850" w:name="_Toc324085468"/>
      <w:bookmarkStart w:id="851" w:name="_Toc383781120"/>
      <w:bookmarkStart w:id="852" w:name="_Toc49764524"/>
      <w:r w:rsidRPr="00EC76D5">
        <w:t>File Management</w:t>
      </w:r>
      <w:bookmarkEnd w:id="849"/>
      <w:bookmarkEnd w:id="850"/>
      <w:bookmarkEnd w:id="851"/>
      <w:bookmarkEnd w:id="852"/>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3" w:name="_Toc323656731"/>
      <w:bookmarkStart w:id="854" w:name="_Toc324085469"/>
      <w:bookmarkStart w:id="855" w:name="_Toc383781121"/>
      <w:bookmarkStart w:id="856" w:name="_Toc49764525"/>
      <w:r w:rsidRPr="00EC76D5">
        <w:t>Program Parameters</w:t>
      </w:r>
      <w:bookmarkEnd w:id="853"/>
      <w:bookmarkEnd w:id="854"/>
      <w:bookmarkEnd w:id="855"/>
      <w:bookmarkEnd w:id="856"/>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7" w:name="_Toc323656732"/>
      <w:bookmarkStart w:id="858" w:name="_Toc324085470"/>
      <w:bookmarkStart w:id="859" w:name="_Toc383781122"/>
      <w:bookmarkStart w:id="860" w:name="_Toc49764526"/>
      <w:r w:rsidRPr="00EC76D5">
        <w:t>Environment Functions</w:t>
      </w:r>
      <w:bookmarkEnd w:id="857"/>
      <w:bookmarkEnd w:id="858"/>
      <w:bookmarkEnd w:id="859"/>
      <w:bookmarkEnd w:id="860"/>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1"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void</w:t>
      </w:r>
      <w:r w:rsidRPr="00EC76D5">
        <w:t xml:space="preserve"> ExitFunction(</w:t>
      </w:r>
      <w:r w:rsidRPr="00EC76D5">
        <w:rPr>
          <w:color w:val="000000" w:themeColor="text1"/>
          <w:rPrChange w:id="863"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5" w:name="_Toc323656733"/>
      <w:bookmarkStart w:id="866" w:name="_Toc324085471"/>
      <w:bookmarkStart w:id="867" w:name="_Toc383781123"/>
      <w:bookmarkStart w:id="868" w:name="_Ref383865473"/>
      <w:bookmarkStart w:id="869" w:name="_Ref383865556"/>
      <w:bookmarkStart w:id="870" w:name="_Toc49764527"/>
      <w:r w:rsidRPr="00EC76D5">
        <w:t>Searching and Sorting</w:t>
      </w:r>
      <w:bookmarkEnd w:id="865"/>
      <w:bookmarkEnd w:id="866"/>
      <w:bookmarkEnd w:id="867"/>
      <w:bookmarkEnd w:id="868"/>
      <w:bookmarkEnd w:id="869"/>
      <w:bookmarkEnd w:id="870"/>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1"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2" w:author="Stefan Björnander" w:date="2012-05-06T21:51:00Z">
            <w:rPr>
              <w:color w:val="0000FF"/>
            </w:rPr>
          </w:rPrChange>
        </w:rPr>
        <w:t>int</w:t>
      </w:r>
      <w:r w:rsidRPr="00EC76D5">
        <w:t xml:space="preserve"> CompareIntegers(</w:t>
      </w:r>
      <w:r w:rsidRPr="00EC76D5">
        <w:rPr>
          <w:color w:val="000000" w:themeColor="text1"/>
          <w:rPrChange w:id="873" w:author="Stefan Björnander" w:date="2012-05-06T21:51:00Z">
            <w:rPr>
              <w:color w:val="0000FF"/>
            </w:rPr>
          </w:rPrChange>
        </w:rPr>
        <w:t>const</w:t>
      </w:r>
      <w:r w:rsidRPr="00EC76D5">
        <w:t xml:space="preserve"> </w:t>
      </w:r>
      <w:r w:rsidRPr="00EC76D5">
        <w:rPr>
          <w:color w:val="000000" w:themeColor="text1"/>
          <w:rPrChange w:id="874" w:author="Stefan Björnander" w:date="2012-05-06T21:51:00Z">
            <w:rPr>
              <w:color w:val="0000FF"/>
            </w:rPr>
          </w:rPrChange>
        </w:rPr>
        <w:t>int</w:t>
      </w:r>
      <w:r w:rsidRPr="00EC76D5">
        <w:t xml:space="preserve">* intPtr1, </w:t>
      </w:r>
      <w:r w:rsidRPr="00EC76D5">
        <w:rPr>
          <w:color w:val="000000" w:themeColor="text1"/>
          <w:rPrChange w:id="875" w:author="Stefan Björnander" w:date="2012-05-06T21:51:00Z">
            <w:rPr>
              <w:color w:val="0000FF"/>
            </w:rPr>
          </w:rPrChange>
        </w:rPr>
        <w:t>const</w:t>
      </w:r>
      <w:r w:rsidRPr="00EC76D5">
        <w:t xml:space="preserve"> </w:t>
      </w:r>
      <w:r w:rsidRPr="00EC76D5">
        <w:rPr>
          <w:color w:val="000000" w:themeColor="text1"/>
          <w:rPrChange w:id="876"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7"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8"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9"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0"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1"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2"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3"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4"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5" w:name="_Toc323656734"/>
      <w:bookmarkStart w:id="886" w:name="_Toc324085472"/>
      <w:bookmarkStart w:id="887" w:name="_Toc383781124"/>
      <w:bookmarkStart w:id="888" w:name="_Toc49764528"/>
      <w:r w:rsidRPr="00EC76D5">
        <w:t xml:space="preserve">Functions with </w:t>
      </w:r>
      <w:bookmarkStart w:id="889" w:name="_Toc320485620"/>
      <w:r w:rsidRPr="00EC76D5">
        <w:t>Variable Number of Parameters</w:t>
      </w:r>
      <w:bookmarkEnd w:id="885"/>
      <w:bookmarkEnd w:id="886"/>
      <w:bookmarkEnd w:id="887"/>
      <w:bookmarkEnd w:id="889"/>
      <w:bookmarkEnd w:id="888"/>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0" w:name="_Toc323656735"/>
      <w:bookmarkStart w:id="891" w:name="_Toc324085473"/>
      <w:bookmarkStart w:id="892" w:name="_Toc383781125"/>
      <w:bookmarkStart w:id="893" w:name="_Toc49764529"/>
      <w:r w:rsidRPr="00EC76D5">
        <w:t>String Management</w:t>
      </w:r>
      <w:bookmarkEnd w:id="890"/>
      <w:bookmarkEnd w:id="891"/>
      <w:bookmarkEnd w:id="892"/>
      <w:bookmarkEnd w:id="893"/>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4" w:author="Stefan Björnander" w:date="2012-05-06T21:51:00Z">
            <w:rPr>
              <w:color w:val="0000FF"/>
            </w:rPr>
          </w:rPrChange>
        </w:rPr>
        <w:t>int</w:t>
      </w:r>
      <w:r w:rsidRPr="00EC76D5">
        <w:t xml:space="preserve"> FirstIndexOf(char s[], </w:t>
      </w:r>
      <w:r w:rsidRPr="00EC76D5">
        <w:rPr>
          <w:color w:val="000000" w:themeColor="text1"/>
          <w:rPrChange w:id="895"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6" w:author="Stefan Björnander" w:date="2012-05-06T21:51:00Z">
            <w:rPr>
              <w:color w:val="0000FF"/>
            </w:rPr>
          </w:rPrChange>
        </w:rPr>
        <w:t>int</w:t>
      </w:r>
      <w:r w:rsidRPr="00EC76D5">
        <w:t xml:space="preserve"> LastIndexOf(</w:t>
      </w:r>
      <w:r w:rsidRPr="00EC76D5">
        <w:rPr>
          <w:color w:val="000000" w:themeColor="text1"/>
          <w:rPrChange w:id="897" w:author="Stefan Björnander" w:date="2012-05-06T21:51:00Z">
            <w:rPr>
              <w:color w:val="0000FF"/>
            </w:rPr>
          </w:rPrChange>
        </w:rPr>
        <w:t>char</w:t>
      </w:r>
      <w:r w:rsidRPr="00EC76D5">
        <w:t xml:space="preserve"> s[], </w:t>
      </w:r>
      <w:r w:rsidRPr="00EC76D5">
        <w:rPr>
          <w:color w:val="000000" w:themeColor="text1"/>
          <w:rPrChange w:id="898"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9" w:author="Stefan Björnander" w:date="2012-05-06T21:51:00Z">
            <w:rPr>
              <w:color w:val="A31515"/>
            </w:rPr>
          </w:rPrChange>
        </w:rPr>
        <w:t>"Hello"</w:t>
      </w:r>
      <w:r w:rsidRPr="00EC76D5">
        <w:t xml:space="preserve">, s2[] = </w:t>
      </w:r>
      <w:r w:rsidRPr="00EC76D5">
        <w:rPr>
          <w:color w:val="000000" w:themeColor="text1"/>
          <w:rPrChange w:id="900"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1"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2"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3"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if</w:t>
      </w:r>
      <w:r w:rsidRPr="00EC76D5">
        <w:t xml:space="preserve"> (sscanf(s2, </w:t>
      </w:r>
      <w:r w:rsidRPr="00EC76D5">
        <w:rPr>
          <w:color w:val="000000" w:themeColor="text1"/>
          <w:rPrChange w:id="905"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6"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7" w:name="_Toc323656736"/>
      <w:bookmarkStart w:id="908" w:name="_Toc324085474"/>
      <w:bookmarkStart w:id="909" w:name="_Toc383781126"/>
      <w:bookmarkStart w:id="910" w:name="_Toc49764530"/>
      <w:r w:rsidRPr="00EC76D5">
        <w:t>Memory Management</w:t>
      </w:r>
      <w:bookmarkEnd w:id="907"/>
      <w:bookmarkEnd w:id="908"/>
      <w:bookmarkEnd w:id="909"/>
      <w:bookmarkEnd w:id="910"/>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1"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2"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3" w:name="_Toc323656737"/>
      <w:bookmarkStart w:id="914" w:name="_Toc324085475"/>
      <w:bookmarkStart w:id="915" w:name="_Toc383781127"/>
      <w:bookmarkStart w:id="916" w:name="_Toc49764531"/>
      <w:r w:rsidRPr="00EC76D5">
        <w:t>Mathematical Functions</w:t>
      </w:r>
      <w:bookmarkEnd w:id="913"/>
      <w:bookmarkEnd w:id="914"/>
      <w:bookmarkEnd w:id="915"/>
      <w:bookmarkEnd w:id="916"/>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7" w:name="_Toc320485615"/>
      <w:bookmarkStart w:id="918" w:name="_Toc323656738"/>
      <w:bookmarkStart w:id="919" w:name="_Toc324085476"/>
      <w:bookmarkStart w:id="920" w:name="_Toc383781128"/>
      <w:bookmarkStart w:id="921" w:name="_Toc49764532"/>
      <w:r w:rsidRPr="00EC76D5">
        <w:t>Long Jumps</w:t>
      </w:r>
      <w:bookmarkEnd w:id="917"/>
      <w:bookmarkEnd w:id="918"/>
      <w:bookmarkEnd w:id="919"/>
      <w:bookmarkEnd w:id="920"/>
      <w:bookmarkEnd w:id="921"/>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2" w:name="_Toc323656739"/>
      <w:bookmarkStart w:id="923" w:name="_Toc324085477"/>
      <w:bookmarkStart w:id="924" w:name="_Toc383781129"/>
      <w:bookmarkStart w:id="925" w:name="_Toc49764533"/>
      <w:r w:rsidRPr="00EC76D5">
        <w:t>Time</w:t>
      </w:r>
      <w:bookmarkEnd w:id="922"/>
      <w:bookmarkEnd w:id="923"/>
      <w:bookmarkEnd w:id="924"/>
      <w:bookmarkEnd w:id="925"/>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6" w:author="Stefan Björnander" w:date="2012-05-06T21:51:00Z">
            <w:rPr>
              <w:color w:val="A31515"/>
            </w:rPr>
          </w:rPrChange>
        </w:rPr>
        <w:t>"Feb"</w:t>
      </w:r>
      <w:r w:rsidRPr="00EC76D5">
        <w:t xml:space="preserve">, </w:t>
      </w:r>
      <w:r w:rsidRPr="00EC76D5">
        <w:rPr>
          <w:color w:val="000000" w:themeColor="text1"/>
          <w:rPrChange w:id="927" w:author="Stefan Björnander" w:date="2012-05-06T21:51:00Z">
            <w:rPr>
              <w:color w:val="A31515"/>
            </w:rPr>
          </w:rPrChange>
        </w:rPr>
        <w:t>"Mar"</w:t>
      </w:r>
      <w:r w:rsidRPr="00EC76D5">
        <w:t xml:space="preserve">, </w:t>
      </w:r>
      <w:r w:rsidRPr="00EC76D5">
        <w:rPr>
          <w:color w:val="000000" w:themeColor="text1"/>
          <w:rPrChange w:id="928"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9" w:author="Stefan Björnander" w:date="2012-05-06T21:51:00Z">
            <w:rPr>
              <w:color w:val="A31515"/>
            </w:rPr>
          </w:rPrChange>
        </w:rPr>
        <w:t>"Jun"</w:t>
      </w:r>
      <w:r w:rsidRPr="00EC76D5">
        <w:t xml:space="preserve">, </w:t>
      </w:r>
      <w:r w:rsidRPr="00EC76D5">
        <w:rPr>
          <w:color w:val="000000" w:themeColor="text1"/>
          <w:rPrChange w:id="930" w:author="Stefan Björnander" w:date="2012-05-06T21:51:00Z">
            <w:rPr>
              <w:color w:val="A31515"/>
            </w:rPr>
          </w:rPrChange>
        </w:rPr>
        <w:t>"Jul"</w:t>
      </w:r>
      <w:r w:rsidRPr="00EC76D5">
        <w:t xml:space="preserve">, </w:t>
      </w:r>
      <w:r w:rsidRPr="00EC76D5">
        <w:rPr>
          <w:color w:val="000000" w:themeColor="text1"/>
          <w:rPrChange w:id="931"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2" w:author="Stefan Björnander" w:date="2012-05-06T21:51:00Z">
            <w:rPr>
              <w:color w:val="A31515"/>
            </w:rPr>
          </w:rPrChange>
        </w:rPr>
        <w:t>"Oct"</w:t>
      </w:r>
      <w:r w:rsidRPr="00EC76D5">
        <w:t xml:space="preserve">, </w:t>
      </w:r>
      <w:r w:rsidRPr="00EC76D5">
        <w:rPr>
          <w:color w:val="000000" w:themeColor="text1"/>
          <w:rPrChange w:id="933" w:author="Stefan Björnander" w:date="2012-05-06T21:51:00Z">
            <w:rPr>
              <w:color w:val="A31515"/>
            </w:rPr>
          </w:rPrChange>
        </w:rPr>
        <w:t>"Nov"</w:t>
      </w:r>
      <w:r w:rsidRPr="00EC76D5">
        <w:t>,</w:t>
      </w:r>
      <w:r w:rsidRPr="00EC76D5">
        <w:rPr>
          <w:color w:val="000000" w:themeColor="text1"/>
          <w:rPrChange w:id="934"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5" w:author="Stefan Björnander" w:date="2012-05-06T21:51:00Z">
            <w:rPr>
              <w:color w:val="A31515"/>
            </w:rPr>
          </w:rPrChange>
        </w:rPr>
        <w:t>"Mon"</w:t>
      </w:r>
      <w:r w:rsidRPr="00EC76D5">
        <w:t xml:space="preserve">, </w:t>
      </w:r>
      <w:r w:rsidRPr="00EC76D5">
        <w:rPr>
          <w:color w:val="000000" w:themeColor="text1"/>
          <w:rPrChange w:id="936" w:author="Stefan Björnander" w:date="2012-05-06T21:51:00Z">
            <w:rPr>
              <w:color w:val="A31515"/>
            </w:rPr>
          </w:rPrChange>
        </w:rPr>
        <w:t>"Tue"</w:t>
      </w:r>
      <w:r w:rsidRPr="00EC76D5">
        <w:t xml:space="preserve">, </w:t>
      </w:r>
      <w:r w:rsidRPr="00EC76D5">
        <w:rPr>
          <w:color w:val="000000" w:themeColor="text1"/>
          <w:rPrChange w:id="937"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8" w:author="Stefan Björnander" w:date="2012-05-06T21:51:00Z">
            <w:rPr>
              <w:color w:val="A31515"/>
            </w:rPr>
          </w:rPrChange>
        </w:rPr>
        <w:t>"Fri"</w:t>
      </w:r>
      <w:r w:rsidRPr="00EC76D5">
        <w:t xml:space="preserve">, </w:t>
      </w:r>
      <w:r w:rsidRPr="00EC76D5">
        <w:rPr>
          <w:color w:val="000000" w:themeColor="text1"/>
          <w:rPrChange w:id="939"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0"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2"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3" w:name="_Toc323656740"/>
      <w:bookmarkStart w:id="944" w:name="_Toc324085478"/>
      <w:bookmarkStart w:id="945" w:name="_Toc383781130"/>
      <w:bookmarkStart w:id="946" w:name="_Toc49764534"/>
      <w:r w:rsidRPr="00EC76D5">
        <w:t>Random Numbers</w:t>
      </w:r>
      <w:bookmarkEnd w:id="943"/>
      <w:bookmarkEnd w:id="944"/>
      <w:bookmarkEnd w:id="945"/>
      <w:bookmarkEnd w:id="946"/>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7"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8"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9"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0" w:name="_Toc323656741"/>
      <w:bookmarkStart w:id="951" w:name="_Toc324085479"/>
      <w:bookmarkStart w:id="952" w:name="_Toc383781131"/>
      <w:bookmarkStart w:id="953" w:name="_Toc49764535"/>
      <w:r w:rsidRPr="00EC76D5">
        <w:t>Limits of Integral and Floating Types</w:t>
      </w:r>
      <w:bookmarkEnd w:id="950"/>
      <w:bookmarkEnd w:id="951"/>
      <w:bookmarkEnd w:id="952"/>
      <w:bookmarkEnd w:id="953"/>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4" w:name="_Toc323656742"/>
      <w:bookmarkStart w:id="955" w:name="_Toc324085480"/>
      <w:bookmarkStart w:id="956" w:name="_Toc383781132"/>
      <w:bookmarkStart w:id="957" w:name="_Toc49764536"/>
      <w:r w:rsidRPr="00EC76D5">
        <w:t>Character Functions</w:t>
      </w:r>
      <w:bookmarkEnd w:id="954"/>
      <w:bookmarkEnd w:id="955"/>
      <w:bookmarkEnd w:id="956"/>
      <w:bookmarkEnd w:id="957"/>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8"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9"/>
            <w:commentRangeStart w:id="960"/>
            <w:r w:rsidRPr="00EC76D5">
              <w:rPr>
                <w:b/>
                <w:sz w:val="21"/>
                <w:szCs w:val="21"/>
              </w:rPr>
              <w:t>Isalnum</w:t>
            </w:r>
            <w:commentRangeEnd w:id="959"/>
            <w:r w:rsidR="00166455" w:rsidRPr="00EC76D5">
              <w:rPr>
                <w:rStyle w:val="Kommentarsreferens"/>
                <w:rFonts w:eastAsia="Times New Roman" w:cs="Times New Roman"/>
              </w:rPr>
              <w:commentReference w:id="959"/>
            </w:r>
            <w:commentRangeEnd w:id="960"/>
            <w:r w:rsidR="00166455" w:rsidRPr="00EC76D5">
              <w:rPr>
                <w:rStyle w:val="Kommentarsreferens"/>
                <w:rFonts w:eastAsia="Times New Roman" w:cs="Times New Roman"/>
              </w:rPr>
              <w:commentReference w:id="960"/>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1" w:name="_Toc323656743"/>
      <w:bookmarkStart w:id="962" w:name="_Toc324085481"/>
      <w:bookmarkStart w:id="963" w:name="_Toc383781133"/>
      <w:bookmarkStart w:id="964" w:name="_Toc49764537"/>
      <w:r w:rsidRPr="00EC76D5">
        <w:t>Further Reading</w:t>
      </w:r>
      <w:bookmarkEnd w:id="848"/>
      <w:bookmarkEnd w:id="961"/>
      <w:bookmarkEnd w:id="962"/>
      <w:bookmarkEnd w:id="963"/>
      <w:bookmarkEnd w:id="964"/>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5" w:name="_Toc49764538"/>
      <w:r w:rsidRPr="00EC76D5">
        <w:t>Foreword</w:t>
      </w:r>
      <w:bookmarkEnd w:id="965"/>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41019" w:rsidRDefault="00941019" w:rsidP="005F7461">
                              <w:pPr>
                                <w:spacing w:before="60" w:after="0"/>
                                <w:jc w:val="center"/>
                                <w:rPr>
                                  <w:lang w:val="sv-SE"/>
                                </w:rPr>
                              </w:pPr>
                              <w:r>
                                <w:rPr>
                                  <w:lang w:val="sv-SE"/>
                                </w:rPr>
                                <w:t>Preprocessor</w:t>
                              </w:r>
                            </w:p>
                            <w:p w14:paraId="04F32221" w14:textId="77777777" w:rsidR="00941019" w:rsidRPr="00C7380D" w:rsidRDefault="0094101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41019" w:rsidRPr="008541FD" w:rsidRDefault="00941019" w:rsidP="005F7461">
                              <w:pPr>
                                <w:spacing w:before="60" w:after="0"/>
                                <w:jc w:val="center"/>
                              </w:pPr>
                              <w:r w:rsidRPr="008541FD">
                                <w:t>Source</w:t>
                              </w:r>
                              <w:r>
                                <w:t xml:space="preserve"> </w:t>
                              </w:r>
                              <w:r w:rsidRPr="008541FD">
                                <w:t>Code</w:t>
                              </w:r>
                            </w:p>
                            <w:p w14:paraId="4FCEAC5C" w14:textId="77777777" w:rsidR="00941019" w:rsidRDefault="0094101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41019" w:rsidRDefault="0094101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41019" w:rsidRDefault="00941019" w:rsidP="005F7461">
                              <w:pPr>
                                <w:pStyle w:val="Normalwebb"/>
                                <w:spacing w:before="60" w:line="256" w:lineRule="auto"/>
                                <w:jc w:val="center"/>
                              </w:pPr>
                              <w:r>
                                <w:rPr>
                                  <w:rFonts w:eastAsia="Calibri"/>
                                  <w:sz w:val="22"/>
                                  <w:szCs w:val="22"/>
                                  <w:lang w:val="en-US"/>
                                </w:rPr>
                                <w:t>Processed Code</w:t>
                              </w:r>
                            </w:p>
                            <w:p w14:paraId="14142DBC" w14:textId="77777777" w:rsidR="00941019" w:rsidRDefault="0094101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41019" w:rsidRDefault="0094101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41019" w:rsidRDefault="00941019" w:rsidP="005F7461">
                              <w:pPr>
                                <w:pStyle w:val="Normalwebb"/>
                                <w:spacing w:before="60" w:line="254" w:lineRule="auto"/>
                                <w:jc w:val="center"/>
                              </w:pPr>
                              <w:r>
                                <w:rPr>
                                  <w:rFonts w:eastAsia="Calibri"/>
                                  <w:sz w:val="22"/>
                                  <w:szCs w:val="22"/>
                                  <w:lang w:val="en-US"/>
                                </w:rPr>
                                <w:t>Syntax Tree</w:t>
                              </w:r>
                            </w:p>
                            <w:p w14:paraId="070DB26E" w14:textId="77777777" w:rsidR="00941019" w:rsidRDefault="0094101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41019" w:rsidRDefault="0094101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41019" w:rsidRDefault="00941019" w:rsidP="005F7461">
                              <w:pPr>
                                <w:pStyle w:val="Normalwebb"/>
                                <w:spacing w:before="60" w:line="252" w:lineRule="auto"/>
                                <w:jc w:val="center"/>
                              </w:pPr>
                              <w:r>
                                <w:rPr>
                                  <w:rFonts w:eastAsia="Calibri"/>
                                  <w:sz w:val="22"/>
                                  <w:szCs w:val="22"/>
                                  <w:lang w:val="en-US"/>
                                </w:rPr>
                                <w:t>Optimized Syntax Tree</w:t>
                              </w:r>
                            </w:p>
                            <w:p w14:paraId="3315953C" w14:textId="77777777" w:rsidR="00941019" w:rsidRDefault="0094101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41019" w:rsidRDefault="0094101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41019" w:rsidRDefault="00941019" w:rsidP="005F7461">
                              <w:pPr>
                                <w:pStyle w:val="Normalwebb"/>
                                <w:spacing w:before="60" w:line="252" w:lineRule="auto"/>
                                <w:jc w:val="center"/>
                              </w:pPr>
                              <w:r>
                                <w:rPr>
                                  <w:rFonts w:eastAsia="Calibri"/>
                                  <w:sz w:val="22"/>
                                  <w:szCs w:val="22"/>
                                  <w:lang w:val="en-US"/>
                                </w:rPr>
                                <w:t>Middle Code List</w:t>
                              </w:r>
                            </w:p>
                            <w:p w14:paraId="321C1BE9" w14:textId="77777777" w:rsidR="00941019" w:rsidRDefault="0094101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41019" w:rsidRDefault="00941019" w:rsidP="005F7461">
                              <w:pPr>
                                <w:pStyle w:val="Normalwebb"/>
                                <w:spacing w:before="60" w:line="252" w:lineRule="auto"/>
                                <w:jc w:val="center"/>
                              </w:pPr>
                              <w:r>
                                <w:rPr>
                                  <w:rFonts w:eastAsia="Calibri"/>
                                  <w:sz w:val="22"/>
                                  <w:szCs w:val="22"/>
                                  <w:lang w:val="en-US"/>
                                </w:rPr>
                                <w:t>Optimized Middle Code List</w:t>
                              </w:r>
                            </w:p>
                            <w:p w14:paraId="4CF9CB98" w14:textId="77777777" w:rsidR="00941019" w:rsidRDefault="0094101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41019" w:rsidRDefault="0094101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41019" w:rsidRDefault="0094101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41019" w:rsidRDefault="00941019" w:rsidP="005F7461">
                        <w:pPr>
                          <w:spacing w:before="60" w:after="0"/>
                          <w:jc w:val="center"/>
                          <w:rPr>
                            <w:lang w:val="sv-SE"/>
                          </w:rPr>
                        </w:pPr>
                        <w:r>
                          <w:rPr>
                            <w:lang w:val="sv-SE"/>
                          </w:rPr>
                          <w:t>Preprocessor</w:t>
                        </w:r>
                      </w:p>
                      <w:p w14:paraId="04F32221" w14:textId="77777777" w:rsidR="00941019" w:rsidRPr="00C7380D" w:rsidRDefault="00941019"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41019" w:rsidRPr="008541FD" w:rsidRDefault="00941019" w:rsidP="005F7461">
                        <w:pPr>
                          <w:spacing w:before="60" w:after="0"/>
                          <w:jc w:val="center"/>
                        </w:pPr>
                        <w:r w:rsidRPr="008541FD">
                          <w:t>Source</w:t>
                        </w:r>
                        <w:r>
                          <w:t xml:space="preserve"> </w:t>
                        </w:r>
                        <w:r w:rsidRPr="008541FD">
                          <w:t>Code</w:t>
                        </w:r>
                      </w:p>
                      <w:p w14:paraId="4FCEAC5C" w14:textId="77777777" w:rsidR="00941019" w:rsidRDefault="00941019"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41019" w:rsidRDefault="00941019"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41019" w:rsidRDefault="00941019" w:rsidP="005F7461">
                        <w:pPr>
                          <w:pStyle w:val="Normalwebb"/>
                          <w:spacing w:before="60" w:line="256" w:lineRule="auto"/>
                          <w:jc w:val="center"/>
                        </w:pPr>
                        <w:r>
                          <w:rPr>
                            <w:rFonts w:eastAsia="Calibri"/>
                            <w:sz w:val="22"/>
                            <w:szCs w:val="22"/>
                            <w:lang w:val="en-US"/>
                          </w:rPr>
                          <w:t>Processed Code</w:t>
                        </w:r>
                      </w:p>
                      <w:p w14:paraId="14142DBC" w14:textId="77777777" w:rsidR="00941019" w:rsidRDefault="00941019"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41019" w:rsidRDefault="00941019"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41019" w:rsidRDefault="00941019" w:rsidP="005F7461">
                        <w:pPr>
                          <w:pStyle w:val="Normalwebb"/>
                          <w:spacing w:before="60" w:line="254" w:lineRule="auto"/>
                          <w:jc w:val="center"/>
                        </w:pPr>
                        <w:r>
                          <w:rPr>
                            <w:rFonts w:eastAsia="Calibri"/>
                            <w:sz w:val="22"/>
                            <w:szCs w:val="22"/>
                            <w:lang w:val="en-US"/>
                          </w:rPr>
                          <w:t>Syntax Tree</w:t>
                        </w:r>
                      </w:p>
                      <w:p w14:paraId="070DB26E" w14:textId="77777777" w:rsidR="00941019" w:rsidRDefault="00941019"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41019" w:rsidRDefault="00941019"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41019" w:rsidRDefault="00941019" w:rsidP="005F7461">
                        <w:pPr>
                          <w:pStyle w:val="Normalwebb"/>
                          <w:spacing w:before="60" w:line="252" w:lineRule="auto"/>
                          <w:jc w:val="center"/>
                        </w:pPr>
                        <w:r>
                          <w:rPr>
                            <w:rFonts w:eastAsia="Calibri"/>
                            <w:sz w:val="22"/>
                            <w:szCs w:val="22"/>
                            <w:lang w:val="en-US"/>
                          </w:rPr>
                          <w:t>Optimized Syntax Tree</w:t>
                        </w:r>
                      </w:p>
                      <w:p w14:paraId="3315953C" w14:textId="77777777" w:rsidR="00941019" w:rsidRDefault="00941019"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41019" w:rsidRDefault="00941019"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41019" w:rsidRDefault="00941019" w:rsidP="005F7461">
                        <w:pPr>
                          <w:pStyle w:val="Normalwebb"/>
                          <w:spacing w:before="60" w:line="252" w:lineRule="auto"/>
                          <w:jc w:val="center"/>
                        </w:pPr>
                        <w:r>
                          <w:rPr>
                            <w:rFonts w:eastAsia="Calibri"/>
                            <w:sz w:val="22"/>
                            <w:szCs w:val="22"/>
                            <w:lang w:val="en-US"/>
                          </w:rPr>
                          <w:t>Middle Code List</w:t>
                        </w:r>
                      </w:p>
                      <w:p w14:paraId="321C1BE9" w14:textId="77777777" w:rsidR="00941019" w:rsidRDefault="00941019"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41019" w:rsidRDefault="00941019" w:rsidP="005F7461">
                        <w:pPr>
                          <w:pStyle w:val="Normalwebb"/>
                          <w:spacing w:before="60" w:line="252" w:lineRule="auto"/>
                          <w:jc w:val="center"/>
                        </w:pPr>
                        <w:r>
                          <w:rPr>
                            <w:rFonts w:eastAsia="Calibri"/>
                            <w:sz w:val="22"/>
                            <w:szCs w:val="22"/>
                            <w:lang w:val="en-US"/>
                          </w:rPr>
                          <w:t>Optimized Middle Code List</w:t>
                        </w:r>
                      </w:p>
                      <w:p w14:paraId="4CF9CB98" w14:textId="77777777" w:rsidR="00941019" w:rsidRDefault="00941019"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41019" w:rsidRDefault="00941019"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41019" w:rsidRDefault="00941019"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41019" w:rsidRDefault="00941019" w:rsidP="006F14D0">
                              <w:pPr>
                                <w:spacing w:before="60" w:after="0"/>
                                <w:jc w:val="center"/>
                                <w:rPr>
                                  <w:lang w:val="sv-SE"/>
                                </w:rPr>
                              </w:pPr>
                              <w:r>
                                <w:rPr>
                                  <w:lang w:val="sv-SE"/>
                                </w:rPr>
                                <w:t>Preprocessor</w:t>
                              </w:r>
                            </w:p>
                            <w:p w14:paraId="2CD90E0F" w14:textId="77777777" w:rsidR="00941019" w:rsidRPr="00C7380D" w:rsidRDefault="0094101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41019" w:rsidRPr="008541FD" w:rsidRDefault="00941019" w:rsidP="006F14D0">
                              <w:pPr>
                                <w:spacing w:before="60" w:after="0"/>
                                <w:jc w:val="center"/>
                              </w:pPr>
                              <w:r w:rsidRPr="008541FD">
                                <w:t>Source</w:t>
                              </w:r>
                              <w:r>
                                <w:t xml:space="preserve"> </w:t>
                              </w:r>
                              <w:r w:rsidRPr="008541FD">
                                <w:t>Code</w:t>
                              </w:r>
                            </w:p>
                            <w:p w14:paraId="1314F231" w14:textId="77777777" w:rsidR="00941019" w:rsidRDefault="0094101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41019" w:rsidRDefault="0094101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41019" w:rsidRDefault="00941019" w:rsidP="006F14D0">
                              <w:pPr>
                                <w:pStyle w:val="Normalwebb"/>
                                <w:spacing w:before="60" w:line="256" w:lineRule="auto"/>
                                <w:jc w:val="center"/>
                              </w:pPr>
                              <w:r>
                                <w:rPr>
                                  <w:rFonts w:eastAsia="Calibri"/>
                                  <w:sz w:val="22"/>
                                  <w:szCs w:val="22"/>
                                  <w:lang w:val="en-US"/>
                                </w:rPr>
                                <w:t>Processed Code</w:t>
                              </w:r>
                            </w:p>
                            <w:p w14:paraId="705B7689" w14:textId="77777777" w:rsidR="00941019" w:rsidRDefault="0094101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41019" w:rsidRDefault="0094101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41019" w:rsidRDefault="00941019" w:rsidP="006F14D0">
                              <w:pPr>
                                <w:pStyle w:val="Normalwebb"/>
                                <w:spacing w:before="60" w:line="254" w:lineRule="auto"/>
                                <w:jc w:val="center"/>
                              </w:pPr>
                              <w:r>
                                <w:rPr>
                                  <w:rFonts w:eastAsia="Calibri"/>
                                  <w:sz w:val="22"/>
                                  <w:szCs w:val="22"/>
                                  <w:lang w:val="en-US"/>
                                </w:rPr>
                                <w:t>Syntax Tree</w:t>
                              </w:r>
                            </w:p>
                            <w:p w14:paraId="20988EE2" w14:textId="77777777" w:rsidR="00941019" w:rsidRDefault="0094101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41019" w:rsidRDefault="0094101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41019" w:rsidRDefault="00941019" w:rsidP="006F14D0">
                              <w:pPr>
                                <w:pStyle w:val="Normalwebb"/>
                                <w:spacing w:before="60" w:line="252" w:lineRule="auto"/>
                                <w:jc w:val="center"/>
                              </w:pPr>
                              <w:r>
                                <w:rPr>
                                  <w:rFonts w:eastAsia="Calibri"/>
                                  <w:sz w:val="22"/>
                                  <w:szCs w:val="22"/>
                                  <w:lang w:val="en-US"/>
                                </w:rPr>
                                <w:t>Optimized Syntax Tree</w:t>
                              </w:r>
                            </w:p>
                            <w:p w14:paraId="35223DB0" w14:textId="77777777" w:rsidR="00941019" w:rsidRDefault="0094101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41019" w:rsidRDefault="0094101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41019" w:rsidRDefault="00941019" w:rsidP="006F14D0">
                              <w:pPr>
                                <w:pStyle w:val="Normalwebb"/>
                                <w:spacing w:before="60" w:line="252" w:lineRule="auto"/>
                                <w:jc w:val="center"/>
                              </w:pPr>
                              <w:r>
                                <w:rPr>
                                  <w:rFonts w:eastAsia="Calibri"/>
                                  <w:sz w:val="22"/>
                                  <w:szCs w:val="22"/>
                                  <w:lang w:val="en-US"/>
                                </w:rPr>
                                <w:t>Middle Code List</w:t>
                              </w:r>
                            </w:p>
                            <w:p w14:paraId="5410A942" w14:textId="77777777" w:rsidR="00941019" w:rsidRDefault="0094101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41019" w:rsidRDefault="00941019" w:rsidP="006F14D0">
                              <w:pPr>
                                <w:pStyle w:val="Normalwebb"/>
                                <w:spacing w:before="60" w:line="252" w:lineRule="auto"/>
                                <w:jc w:val="center"/>
                              </w:pPr>
                              <w:r>
                                <w:rPr>
                                  <w:rFonts w:eastAsia="Calibri"/>
                                  <w:sz w:val="22"/>
                                  <w:szCs w:val="22"/>
                                  <w:lang w:val="en-US"/>
                                </w:rPr>
                                <w:t>Optimized Middle Code List</w:t>
                              </w:r>
                            </w:p>
                            <w:p w14:paraId="36F7A1DE" w14:textId="77777777" w:rsidR="00941019" w:rsidRDefault="0094101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41019" w:rsidRDefault="0094101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41019" w:rsidRDefault="0094101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41019" w:rsidRDefault="00941019" w:rsidP="006F14D0">
                        <w:pPr>
                          <w:spacing w:before="60" w:after="0"/>
                          <w:jc w:val="center"/>
                          <w:rPr>
                            <w:lang w:val="sv-SE"/>
                          </w:rPr>
                        </w:pPr>
                        <w:r>
                          <w:rPr>
                            <w:lang w:val="sv-SE"/>
                          </w:rPr>
                          <w:t>Preprocessor</w:t>
                        </w:r>
                      </w:p>
                      <w:p w14:paraId="2CD90E0F" w14:textId="77777777" w:rsidR="00941019" w:rsidRPr="00C7380D" w:rsidRDefault="00941019"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41019" w:rsidRPr="008541FD" w:rsidRDefault="00941019" w:rsidP="006F14D0">
                        <w:pPr>
                          <w:spacing w:before="60" w:after="0"/>
                          <w:jc w:val="center"/>
                        </w:pPr>
                        <w:r w:rsidRPr="008541FD">
                          <w:t>Source</w:t>
                        </w:r>
                        <w:r>
                          <w:t xml:space="preserve"> </w:t>
                        </w:r>
                        <w:r w:rsidRPr="008541FD">
                          <w:t>Code</w:t>
                        </w:r>
                      </w:p>
                      <w:p w14:paraId="1314F231" w14:textId="77777777" w:rsidR="00941019" w:rsidRDefault="00941019"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41019" w:rsidRDefault="00941019"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41019" w:rsidRDefault="00941019" w:rsidP="006F14D0">
                        <w:pPr>
                          <w:pStyle w:val="Normalwebb"/>
                          <w:spacing w:before="60" w:line="256" w:lineRule="auto"/>
                          <w:jc w:val="center"/>
                        </w:pPr>
                        <w:r>
                          <w:rPr>
                            <w:rFonts w:eastAsia="Calibri"/>
                            <w:sz w:val="22"/>
                            <w:szCs w:val="22"/>
                            <w:lang w:val="en-US"/>
                          </w:rPr>
                          <w:t>Processed Code</w:t>
                        </w:r>
                      </w:p>
                      <w:p w14:paraId="705B7689" w14:textId="77777777" w:rsidR="00941019" w:rsidRDefault="00941019"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41019" w:rsidRDefault="00941019"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41019" w:rsidRDefault="00941019" w:rsidP="006F14D0">
                        <w:pPr>
                          <w:pStyle w:val="Normalwebb"/>
                          <w:spacing w:before="60" w:line="254" w:lineRule="auto"/>
                          <w:jc w:val="center"/>
                        </w:pPr>
                        <w:r>
                          <w:rPr>
                            <w:rFonts w:eastAsia="Calibri"/>
                            <w:sz w:val="22"/>
                            <w:szCs w:val="22"/>
                            <w:lang w:val="en-US"/>
                          </w:rPr>
                          <w:t>Syntax Tree</w:t>
                        </w:r>
                      </w:p>
                      <w:p w14:paraId="20988EE2" w14:textId="77777777" w:rsidR="00941019" w:rsidRDefault="00941019"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41019" w:rsidRDefault="00941019"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41019" w:rsidRDefault="00941019" w:rsidP="006F14D0">
                        <w:pPr>
                          <w:pStyle w:val="Normalwebb"/>
                          <w:spacing w:before="60" w:line="252" w:lineRule="auto"/>
                          <w:jc w:val="center"/>
                        </w:pPr>
                        <w:r>
                          <w:rPr>
                            <w:rFonts w:eastAsia="Calibri"/>
                            <w:sz w:val="22"/>
                            <w:szCs w:val="22"/>
                            <w:lang w:val="en-US"/>
                          </w:rPr>
                          <w:t>Optimized Syntax Tree</w:t>
                        </w:r>
                      </w:p>
                      <w:p w14:paraId="35223DB0" w14:textId="77777777" w:rsidR="00941019" w:rsidRDefault="00941019"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41019" w:rsidRDefault="00941019"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41019" w:rsidRDefault="00941019" w:rsidP="006F14D0">
                        <w:pPr>
                          <w:pStyle w:val="Normalwebb"/>
                          <w:spacing w:before="60" w:line="252" w:lineRule="auto"/>
                          <w:jc w:val="center"/>
                        </w:pPr>
                        <w:r>
                          <w:rPr>
                            <w:rFonts w:eastAsia="Calibri"/>
                            <w:sz w:val="22"/>
                            <w:szCs w:val="22"/>
                            <w:lang w:val="en-US"/>
                          </w:rPr>
                          <w:t>Middle Code List</w:t>
                        </w:r>
                      </w:p>
                      <w:p w14:paraId="5410A942" w14:textId="77777777" w:rsidR="00941019" w:rsidRDefault="00941019"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41019" w:rsidRDefault="00941019" w:rsidP="006F14D0">
                        <w:pPr>
                          <w:pStyle w:val="Normalwebb"/>
                          <w:spacing w:before="60" w:line="252" w:lineRule="auto"/>
                          <w:jc w:val="center"/>
                        </w:pPr>
                        <w:r>
                          <w:rPr>
                            <w:rFonts w:eastAsia="Calibri"/>
                            <w:sz w:val="22"/>
                            <w:szCs w:val="22"/>
                            <w:lang w:val="en-US"/>
                          </w:rPr>
                          <w:t>Optimized Middle Code List</w:t>
                        </w:r>
                      </w:p>
                      <w:p w14:paraId="36F7A1DE" w14:textId="77777777" w:rsidR="00941019" w:rsidRDefault="00941019"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41019" w:rsidRDefault="00941019"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41019" w:rsidRDefault="00941019"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59" w:author="Stefan Bjornander" w:date="2015-05-23T17:42:00Z" w:initials="SB">
    <w:p w14:paraId="7086E310" w14:textId="77777777" w:rsidR="00941019" w:rsidRDefault="00941019">
      <w:pPr>
        <w:pStyle w:val="Kommentarer"/>
      </w:pPr>
      <w:r>
        <w:rPr>
          <w:rStyle w:val="Kommentarsreferens"/>
        </w:rPr>
        <w:annotationRef/>
      </w:r>
    </w:p>
    <w:p w14:paraId="01C1DAD9" w14:textId="77777777" w:rsidR="00941019" w:rsidRDefault="002C535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0" w:author="Stefan Bjornander" w:date="2015-05-23T17:42:00Z" w:initials="SB">
    <w:p w14:paraId="04F55807" w14:textId="77777777" w:rsidR="00941019" w:rsidRDefault="00941019">
      <w:pPr>
        <w:pStyle w:val="Kommentarer"/>
      </w:pPr>
      <w:r>
        <w:rPr>
          <w:rStyle w:val="Kommentarsreferens"/>
        </w:rPr>
        <w:annotationRef/>
      </w:r>
    </w:p>
    <w:p w14:paraId="533EC9EE" w14:textId="77777777" w:rsidR="00941019" w:rsidRDefault="002C535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7AB24" w14:textId="77777777" w:rsidR="00941019" w:rsidRDefault="00941019" w:rsidP="006C7309">
      <w:pPr>
        <w:spacing w:line="240" w:lineRule="auto"/>
      </w:pPr>
      <w:r>
        <w:separator/>
      </w:r>
    </w:p>
  </w:endnote>
  <w:endnote w:type="continuationSeparator" w:id="0">
    <w:p w14:paraId="0DD18C9D" w14:textId="77777777" w:rsidR="00941019" w:rsidRDefault="0094101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A6B20" w14:textId="77777777" w:rsidR="00941019" w:rsidRDefault="00941019" w:rsidP="006C7309">
      <w:pPr>
        <w:spacing w:line="240" w:lineRule="auto"/>
      </w:pPr>
      <w:r>
        <w:separator/>
      </w:r>
    </w:p>
  </w:footnote>
  <w:footnote w:type="continuationSeparator" w:id="0">
    <w:p w14:paraId="0BA3DA21" w14:textId="77777777" w:rsidR="00941019" w:rsidRDefault="00941019" w:rsidP="006C7309">
      <w:pPr>
        <w:spacing w:line="240" w:lineRule="auto"/>
      </w:pPr>
      <w:r>
        <w:continuationSeparator/>
      </w:r>
    </w:p>
  </w:footnote>
  <w:footnote w:id="1">
    <w:p w14:paraId="2E7B9447" w14:textId="672A4F2A" w:rsidR="00941019" w:rsidRPr="00304E17" w:rsidRDefault="00941019"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941019" w:rsidRDefault="00941019"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941019" w:rsidRPr="007E20F3" w:rsidRDefault="0094101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941019" w:rsidRPr="002D6FCA" w:rsidRDefault="00941019">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941019" w:rsidRDefault="00941019"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941019" w:rsidRPr="00DB458B" w:rsidRDefault="0094101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941019" w:rsidRDefault="00941019"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41019" w:rsidRPr="00DB458B" w:rsidRDefault="00941019">
      <w:pPr>
        <w:pStyle w:val="Fotnotstext"/>
      </w:pPr>
    </w:p>
  </w:footnote>
  <w:footnote w:id="8">
    <w:p w14:paraId="2574BD6E" w14:textId="77777777" w:rsidR="00941019" w:rsidRPr="00725EAE" w:rsidRDefault="0094101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941019" w:rsidRPr="00B4576D" w:rsidRDefault="0094101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941019" w:rsidRPr="00080A22" w:rsidRDefault="0094101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941019" w:rsidRDefault="0094101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941019" w:rsidRDefault="00941019" w:rsidP="00E80032">
      <w:pPr>
        <w:pStyle w:val="Code"/>
      </w:pPr>
      <w:r>
        <w:t>#define BOOL int</w:t>
      </w:r>
    </w:p>
    <w:p w14:paraId="5A8A6026" w14:textId="77777777" w:rsidR="00941019" w:rsidRDefault="00941019" w:rsidP="00E80032">
      <w:pPr>
        <w:pStyle w:val="Code"/>
      </w:pPr>
      <w:r>
        <w:t>#define TRUE 1</w:t>
      </w:r>
    </w:p>
    <w:p w14:paraId="09976B6C" w14:textId="77777777" w:rsidR="00941019" w:rsidRPr="00BF232B" w:rsidRDefault="00941019" w:rsidP="00E80032">
      <w:pPr>
        <w:pStyle w:val="Code"/>
      </w:pPr>
      <w:r>
        <w:t>#define FALSE 0</w:t>
      </w:r>
    </w:p>
  </w:footnote>
  <w:footnote w:id="12">
    <w:p w14:paraId="1100CB01" w14:textId="77777777" w:rsidR="00941019" w:rsidRDefault="0094101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941019" w:rsidRDefault="00941019" w:rsidP="00E80032">
      <w:r>
        <w:rPr>
          <w:rStyle w:val="Fotnotsreferens"/>
        </w:rPr>
        <w:footnoteRef/>
      </w:r>
      <w:r>
        <w:t xml:space="preserve"> Depending of the compiler and its warning level settings.</w:t>
      </w:r>
    </w:p>
  </w:footnote>
  <w:footnote w:id="14">
    <w:p w14:paraId="3D554D37" w14:textId="77777777" w:rsidR="00941019" w:rsidRPr="004679D4" w:rsidRDefault="0094101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941019" w:rsidRPr="00C03AB7" w:rsidRDefault="0094101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941019" w:rsidRPr="000C5114" w:rsidRDefault="0094101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941019" w:rsidRPr="002343ED" w:rsidRDefault="0094101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941019" w:rsidRDefault="00941019" w:rsidP="00E80032">
      <w:r>
        <w:rPr>
          <w:rStyle w:val="Fotnotsreferens"/>
        </w:rPr>
        <w:footnoteRef/>
      </w:r>
      <w:r>
        <w:t xml:space="preserve"> However, we have no knowledge about the actual address; it may be 10,000 or anything else.</w:t>
      </w:r>
    </w:p>
  </w:footnote>
  <w:footnote w:id="19">
    <w:p w14:paraId="575EFDCD" w14:textId="77777777" w:rsidR="00941019" w:rsidRPr="009B0162" w:rsidRDefault="00941019"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941019" w:rsidRDefault="0094101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941019" w:rsidRDefault="0094101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941019" w:rsidRPr="00E554CC" w:rsidRDefault="0094101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941019" w:rsidRPr="00391B01" w:rsidRDefault="0094101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941019" w:rsidRDefault="0094101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941019" w:rsidRDefault="0094101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941019" w:rsidRDefault="00941019" w:rsidP="00E80032">
      <w:r>
        <w:rPr>
          <w:rStyle w:val="Fotnotsreferens"/>
        </w:rPr>
        <w:footnoteRef/>
      </w:r>
      <w:r>
        <w:t xml:space="preserve"> There is no rational explanation, just accept it.</w:t>
      </w:r>
    </w:p>
  </w:footnote>
  <w:footnote w:id="27">
    <w:p w14:paraId="0B9FD0C4" w14:textId="77777777" w:rsidR="00941019" w:rsidRDefault="0094101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941019" w:rsidRPr="00EF01A1" w:rsidRDefault="0094101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941019" w:rsidRPr="008655EC" w:rsidRDefault="0094101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B65"/>
    <w:rsid w:val="001E3C9F"/>
    <w:rsid w:val="001E3E4B"/>
    <w:rsid w:val="001E3F1F"/>
    <w:rsid w:val="001E41AA"/>
    <w:rsid w:val="001E42F8"/>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AD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61"/>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036"/>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130"/>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349"/>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0F8"/>
    <w:rsid w:val="00AC631C"/>
    <w:rsid w:val="00AC64C0"/>
    <w:rsid w:val="00AC6721"/>
    <w:rsid w:val="00AC69E1"/>
    <w:rsid w:val="00AC6E99"/>
    <w:rsid w:val="00AC700B"/>
    <w:rsid w:val="00AC71D7"/>
    <w:rsid w:val="00AC74F8"/>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C4D"/>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51B"/>
    <w:rsid w:val="00F80523"/>
    <w:rsid w:val="00F80941"/>
    <w:rsid w:val="00F80985"/>
    <w:rsid w:val="00F80B83"/>
    <w:rsid w:val="00F80E7F"/>
    <w:rsid w:val="00F81372"/>
    <w:rsid w:val="00F8144C"/>
    <w:rsid w:val="00F81869"/>
    <w:rsid w:val="00F8191D"/>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6</TotalTime>
  <Pages>359</Pages>
  <Words>135693</Words>
  <Characters>719179</Characters>
  <Application>Microsoft Office Word</Application>
  <DocSecurity>0</DocSecurity>
  <Lines>5993</Lines>
  <Paragraphs>170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6</cp:revision>
  <cp:lastPrinted>2017-05-07T13:41:00Z</cp:lastPrinted>
  <dcterms:created xsi:type="dcterms:W3CDTF">2020-08-27T19:52:00Z</dcterms:created>
  <dcterms:modified xsi:type="dcterms:W3CDTF">2020-09-02T15:46:00Z</dcterms:modified>
</cp:coreProperties>
</file>